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2B69F" w14:textId="77777777" w:rsidR="00B81148" w:rsidRPr="006A2AF3" w:rsidRDefault="00B81148" w:rsidP="00B81148">
      <w:pPr>
        <w:tabs>
          <w:tab w:val="left" w:pos="3885"/>
        </w:tabs>
        <w:rPr>
          <w:b/>
          <w:sz w:val="22"/>
        </w:rPr>
      </w:pPr>
      <w:r w:rsidRPr="006A2AF3">
        <w:rPr>
          <w:b/>
          <w:noProof/>
          <w:sz w:val="22"/>
        </w:rPr>
        <w:drawing>
          <wp:anchor distT="0" distB="0" distL="114300" distR="114300" simplePos="0" relativeHeight="251659264" behindDoc="1" locked="0" layoutInCell="1" allowOverlap="1" wp14:anchorId="2E30557F" wp14:editId="371E2A96">
            <wp:simplePos x="0" y="0"/>
            <wp:positionH relativeFrom="page">
              <wp:posOffset>-38100</wp:posOffset>
            </wp:positionH>
            <wp:positionV relativeFrom="paragraph">
              <wp:posOffset>-897255</wp:posOffset>
            </wp:positionV>
            <wp:extent cx="2724150" cy="10782300"/>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nd_Techno_01.jp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2724150" cy="10782300"/>
                    </a:xfrm>
                    <a:prstGeom prst="rect">
                      <a:avLst/>
                    </a:prstGeom>
                  </pic:spPr>
                </pic:pic>
              </a:graphicData>
            </a:graphic>
            <wp14:sizeRelH relativeFrom="page">
              <wp14:pctWidth>0</wp14:pctWidth>
            </wp14:sizeRelH>
            <wp14:sizeRelV relativeFrom="page">
              <wp14:pctHeight>0</wp14:pctHeight>
            </wp14:sizeRelV>
          </wp:anchor>
        </w:drawing>
      </w:r>
      <w:r w:rsidRPr="006A2AF3">
        <w:rPr>
          <w:b/>
          <w:sz w:val="22"/>
        </w:rPr>
        <w:tab/>
      </w:r>
    </w:p>
    <w:p w14:paraId="6D64DD35" w14:textId="77777777" w:rsidR="00B81148" w:rsidRDefault="00F52FC8" w:rsidP="00B81148">
      <w:pPr>
        <w:rPr>
          <w:b/>
          <w:noProof/>
          <w:sz w:val="22"/>
        </w:rPr>
      </w:pPr>
      <w:r w:rsidRPr="006A2AF3">
        <w:rPr>
          <w:b/>
          <w:noProof/>
          <w:sz w:val="22"/>
        </w:rPr>
        <mc:AlternateContent>
          <mc:Choice Requires="wps">
            <w:drawing>
              <wp:anchor distT="0" distB="0" distL="114300" distR="114300" simplePos="0" relativeHeight="251656192" behindDoc="0" locked="0" layoutInCell="1" allowOverlap="1" wp14:anchorId="0D7972A9" wp14:editId="4CE9E69C">
                <wp:simplePos x="0" y="0"/>
                <wp:positionH relativeFrom="page">
                  <wp:posOffset>2962275</wp:posOffset>
                </wp:positionH>
                <wp:positionV relativeFrom="paragraph">
                  <wp:posOffset>1361440</wp:posOffset>
                </wp:positionV>
                <wp:extent cx="4152900" cy="1971675"/>
                <wp:effectExtent l="0" t="0" r="0" b="9525"/>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19716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15DB7A1" w14:textId="2B086681" w:rsidR="00B81148" w:rsidRDefault="00E64AA6" w:rsidP="00B81148">
                            <w:pPr>
                              <w:pStyle w:val="CoverTitle"/>
                              <w:rPr>
                                <w:lang w:val="fr-FR"/>
                              </w:rPr>
                            </w:pPr>
                            <w:r>
                              <w:rPr>
                                <w:lang w:val="fr-FR"/>
                              </w:rPr>
                              <w:t xml:space="preserve">Projet </w:t>
                            </w:r>
                            <w:r w:rsidR="003C42C1">
                              <w:rPr>
                                <w:lang w:val="fr-FR"/>
                              </w:rPr>
                              <w:t>Web des Objets</w:t>
                            </w:r>
                          </w:p>
                          <w:p w14:paraId="435A8523" w14:textId="098EC409" w:rsidR="00B81148" w:rsidRDefault="00B81148" w:rsidP="00B81148">
                            <w:pPr>
                              <w:pStyle w:val="CoverSubtitle"/>
                              <w:rPr>
                                <w:rFonts w:cs="Arial Narrow"/>
                                <w:b w:val="0"/>
                                <w:color w:val="4472C4" w:themeColor="accent1"/>
                                <w:sz w:val="36"/>
                                <w:szCs w:val="80"/>
                                <w:lang w:val="fr-FR"/>
                              </w:rPr>
                            </w:pPr>
                          </w:p>
                          <w:p w14:paraId="45034B16" w14:textId="051806BE" w:rsidR="00E64AA6" w:rsidRPr="00C14CB0" w:rsidRDefault="00F52FC8" w:rsidP="00B81148">
                            <w:pPr>
                              <w:pStyle w:val="CoverSubtitle"/>
                              <w:rPr>
                                <w:rFonts w:cs="Arial Narrow"/>
                                <w:b w:val="0"/>
                                <w:color w:val="4472C4" w:themeColor="accent1"/>
                                <w:sz w:val="36"/>
                                <w:szCs w:val="80"/>
                                <w:lang w:val="fr-FR"/>
                              </w:rPr>
                            </w:pPr>
                            <w:r>
                              <w:rPr>
                                <w:rFonts w:cs="Arial Narrow"/>
                                <w:b w:val="0"/>
                                <w:color w:val="4472C4" w:themeColor="accent1"/>
                                <w:sz w:val="36"/>
                                <w:szCs w:val="80"/>
                                <w:lang w:val="fr-FR"/>
                              </w:rPr>
                              <w:t>Cahier des charges/</w:t>
                            </w:r>
                            <w:r w:rsidR="00E64AA6">
                              <w:rPr>
                                <w:rFonts w:cs="Arial Narrow"/>
                                <w:b w:val="0"/>
                                <w:color w:val="4472C4" w:themeColor="accent1"/>
                                <w:sz w:val="36"/>
                                <w:szCs w:val="80"/>
                                <w:lang w:val="fr-FR"/>
                              </w:rPr>
                              <w:t>Dossier de concep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7972A9" id="_x0000_t202" coordsize="21600,21600" o:spt="202" path="m,l,21600r21600,l21600,xe">
                <v:stroke joinstyle="miter"/>
                <v:path gradientshapeok="t" o:connecttype="rect"/>
              </v:shapetype>
              <v:shape id="Text Box 16" o:spid="_x0000_s1026" type="#_x0000_t202" style="position:absolute;left:0;text-align:left;margin-left:233.25pt;margin-top:107.2pt;width:327pt;height:155.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" filled="f" stroked="f">
                <v:textbox>
                  <w:txbxContent>
                    <w:p w14:paraId="415DB7A1" w14:textId="2B086681" w:rsidR="00B81148" w:rsidRDefault="00E64AA6" w:rsidP="00B81148">
                      <w:pPr>
                        <w:pStyle w:val="CoverTitle"/>
                        <w:rPr>
                          <w:lang w:val="fr-FR"/>
                        </w:rPr>
                      </w:pPr>
                      <w:r>
                        <w:rPr>
                          <w:lang w:val="fr-FR"/>
                        </w:rPr>
                        <w:t xml:space="preserve">Projet </w:t>
                      </w:r>
                      <w:r w:rsidR="003C42C1">
                        <w:rPr>
                          <w:lang w:val="fr-FR"/>
                        </w:rPr>
                        <w:t>Web des Objets</w:t>
                      </w:r>
                    </w:p>
                    <w:p w14:paraId="435A8523" w14:textId="098EC409" w:rsidR="00B81148" w:rsidRDefault="00B81148" w:rsidP="00B81148">
                      <w:pPr>
                        <w:pStyle w:val="CoverSubtitle"/>
                        <w:rPr>
                          <w:rFonts w:cs="Arial Narrow"/>
                          <w:b w:val="0"/>
                          <w:color w:val="4472C4" w:themeColor="accent1"/>
                          <w:sz w:val="36"/>
                          <w:szCs w:val="80"/>
                          <w:lang w:val="fr-FR"/>
                        </w:rPr>
                      </w:pPr>
                    </w:p>
                    <w:p w14:paraId="45034B16" w14:textId="051806BE" w:rsidR="00E64AA6" w:rsidRPr="00C14CB0" w:rsidRDefault="00F52FC8" w:rsidP="00B81148">
                      <w:pPr>
                        <w:pStyle w:val="CoverSubtitle"/>
                        <w:rPr>
                          <w:rFonts w:cs="Arial Narrow"/>
                          <w:b w:val="0"/>
                          <w:color w:val="4472C4" w:themeColor="accent1"/>
                          <w:sz w:val="36"/>
                          <w:szCs w:val="80"/>
                          <w:lang w:val="fr-FR"/>
                        </w:rPr>
                      </w:pPr>
                      <w:r>
                        <w:rPr>
                          <w:rFonts w:cs="Arial Narrow"/>
                          <w:b w:val="0"/>
                          <w:color w:val="4472C4" w:themeColor="accent1"/>
                          <w:sz w:val="36"/>
                          <w:szCs w:val="80"/>
                          <w:lang w:val="fr-FR"/>
                        </w:rPr>
                        <w:t>Cahier des charges/</w:t>
                      </w:r>
                      <w:r w:rsidR="00E64AA6">
                        <w:rPr>
                          <w:rFonts w:cs="Arial Narrow"/>
                          <w:b w:val="0"/>
                          <w:color w:val="4472C4" w:themeColor="accent1"/>
                          <w:sz w:val="36"/>
                          <w:szCs w:val="80"/>
                          <w:lang w:val="fr-FR"/>
                        </w:rPr>
                        <w:t>Dossier de conception</w:t>
                      </w:r>
                    </w:p>
                  </w:txbxContent>
                </v:textbox>
                <w10:wrap anchorx="page"/>
              </v:shape>
            </w:pict>
          </mc:Fallback>
        </mc:AlternateContent>
      </w:r>
      <w:r w:rsidR="00716B94" w:rsidRPr="006A2AF3">
        <w:rPr>
          <w:b/>
          <w:noProof/>
          <w:sz w:val="22"/>
        </w:rPr>
        <mc:AlternateContent>
          <mc:Choice Requires="wps">
            <w:drawing>
              <wp:anchor distT="0" distB="0" distL="114300" distR="114300" simplePos="0" relativeHeight="251657216" behindDoc="0" locked="0" layoutInCell="1" allowOverlap="1" wp14:anchorId="0C99634C" wp14:editId="46D2FB3E">
                <wp:simplePos x="0" y="0"/>
                <wp:positionH relativeFrom="page">
                  <wp:posOffset>2448560</wp:posOffset>
                </wp:positionH>
                <wp:positionV relativeFrom="paragraph">
                  <wp:posOffset>8622030</wp:posOffset>
                </wp:positionV>
                <wp:extent cx="5131095" cy="1457325"/>
                <wp:effectExtent l="0" t="0" r="0" b="9525"/>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1095" cy="1457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C5A1E92" w14:textId="2AEBF416" w:rsidR="00716B94" w:rsidRPr="00716B94" w:rsidRDefault="00716B94" w:rsidP="00716B94">
                            <w:pPr>
                              <w:pStyle w:val="FigureDescriptor"/>
                              <w:rPr>
                                <w:szCs w:val="24"/>
                              </w:rPr>
                            </w:pPr>
                            <w:r w:rsidRPr="00716B94">
                              <w:rPr>
                                <w:szCs w:val="24"/>
                              </w:rPr>
                              <w:t xml:space="preserve">GAUVIN Marius – </w:t>
                            </w:r>
                            <w:r w:rsidR="008A7B2E">
                              <w:rPr>
                                <w:szCs w:val="24"/>
                              </w:rPr>
                              <w:t>GRAS Roy – SENTY Tom – THAM Mathieu</w:t>
                            </w:r>
                          </w:p>
                          <w:p w14:paraId="2EBD4107" w14:textId="77777777" w:rsidR="00B81148" w:rsidRPr="00716B94" w:rsidRDefault="00B81148" w:rsidP="00B81148">
                            <w:pPr>
                              <w:pStyle w:val="FigureDescriptor"/>
                              <w:rPr>
                                <w:szCs w:val="24"/>
                              </w:rPr>
                            </w:pPr>
                            <w:r w:rsidRPr="00716B94">
                              <w:rPr>
                                <w:szCs w:val="24"/>
                              </w:rPr>
                              <w:t xml:space="preserve">Master 2 STRI </w:t>
                            </w:r>
                          </w:p>
                          <w:p w14:paraId="2D747E23" w14:textId="77777777" w:rsidR="00B81148" w:rsidRPr="00716B94" w:rsidRDefault="00B81148" w:rsidP="00B81148">
                            <w:pPr>
                              <w:pStyle w:val="FigureDescriptor"/>
                              <w:rPr>
                                <w:szCs w:val="24"/>
                              </w:rPr>
                            </w:pPr>
                            <w:r w:rsidRPr="00716B94">
                              <w:rPr>
                                <w:szCs w:val="24"/>
                              </w:rPr>
                              <w:t>2018/20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99634C" id="_x0000_s1027" type="#_x0000_t202" style="position:absolute;left:0;text-align:left;margin-left:192.8pt;margin-top:678.9pt;width:404pt;height:114.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" filled="f" stroked="f">
                <v:textbox>
                  <w:txbxContent>
                    <w:p w14:paraId="5C5A1E92" w14:textId="2AEBF416" w:rsidR="00716B94" w:rsidRPr="00716B94" w:rsidRDefault="00716B94" w:rsidP="00716B94">
                      <w:pPr>
                        <w:pStyle w:val="FigureDescriptor"/>
                        <w:rPr>
                          <w:szCs w:val="24"/>
                        </w:rPr>
                      </w:pPr>
                      <w:r w:rsidRPr="00716B94">
                        <w:rPr>
                          <w:szCs w:val="24"/>
                        </w:rPr>
                        <w:t xml:space="preserve">GAUVIN Marius – </w:t>
                      </w:r>
                      <w:r w:rsidR="008A7B2E">
                        <w:rPr>
                          <w:szCs w:val="24"/>
                        </w:rPr>
                        <w:t>GRAS Roy – SENTY Tom – THAM Mathieu</w:t>
                      </w:r>
                    </w:p>
                    <w:p w14:paraId="2EBD4107" w14:textId="77777777" w:rsidR="00B81148" w:rsidRPr="00716B94" w:rsidRDefault="00B81148" w:rsidP="00B81148">
                      <w:pPr>
                        <w:pStyle w:val="FigureDescriptor"/>
                        <w:rPr>
                          <w:szCs w:val="24"/>
                        </w:rPr>
                      </w:pPr>
                      <w:r w:rsidRPr="00716B94">
                        <w:rPr>
                          <w:szCs w:val="24"/>
                        </w:rPr>
                        <w:t xml:space="preserve">Master 2 STRI </w:t>
                      </w:r>
                    </w:p>
                    <w:p w14:paraId="2D747E23" w14:textId="77777777" w:rsidR="00B81148" w:rsidRPr="00716B94" w:rsidRDefault="00B81148" w:rsidP="00B81148">
                      <w:pPr>
                        <w:pStyle w:val="FigureDescriptor"/>
                        <w:rPr>
                          <w:szCs w:val="24"/>
                        </w:rPr>
                      </w:pPr>
                      <w:r w:rsidRPr="00716B94">
                        <w:rPr>
                          <w:szCs w:val="24"/>
                        </w:rPr>
                        <w:t>2018/2019</w:t>
                      </w:r>
                    </w:p>
                  </w:txbxContent>
                </v:textbox>
                <w10:wrap anchorx="page"/>
              </v:shape>
            </w:pict>
          </mc:Fallback>
        </mc:AlternateContent>
      </w:r>
      <w:r w:rsidR="00B81148" w:rsidRPr="006A2AF3">
        <w:rPr>
          <w:b/>
          <w:noProof/>
          <w:sz w:val="22"/>
        </w:rPr>
        <mc:AlternateContent>
          <mc:Choice Requires="wps">
            <w:drawing>
              <wp:anchor distT="0" distB="0" distL="114300" distR="114300" simplePos="0" relativeHeight="251658240" behindDoc="0" locked="0" layoutInCell="1" allowOverlap="1" wp14:anchorId="084CB650" wp14:editId="01FABF68">
                <wp:simplePos x="0" y="0"/>
                <wp:positionH relativeFrom="column">
                  <wp:posOffset>3095625</wp:posOffset>
                </wp:positionH>
                <wp:positionV relativeFrom="paragraph">
                  <wp:posOffset>3218815</wp:posOffset>
                </wp:positionV>
                <wp:extent cx="5271770" cy="523875"/>
                <wp:effectExtent l="0" t="0" r="0" b="9525"/>
                <wp:wrapNone/>
                <wp:docPr id="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1770" cy="5238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42C1A79" w14:textId="77777777" w:rsidR="00B81148" w:rsidRPr="00F220C7" w:rsidRDefault="00B81148" w:rsidP="00B81148">
                            <w:pPr>
                              <w:pStyle w:val="CoverSubtitle"/>
                              <w:rPr>
                                <w:b w:val="0"/>
                                <w:lang w:val="fr-FR"/>
                              </w:rPr>
                            </w:pPr>
                          </w:p>
                        </w:txbxContent>
                      </wps:txbx>
                      <wps:bodyPr rot="0" vert="horz" wrap="square" lIns="91440" tIns="45720" rIns="91440" bIns="45720" anchor="ctr"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4CB650" id="Text Box 17" o:spid="_x0000_s1028" type="#_x0000_t202" style="position:absolute;left:0;text-align:left;margin-left:243.75pt;margin-top:253.45pt;width:415.1pt;height:41.2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" filled="f" stroked="f">
                <v:textbox style="mso-fit-shape-to-text:t">
                  <w:txbxContent>
                    <w:p w14:paraId="542C1A79" w14:textId="77777777" w:rsidR="00B81148" w:rsidRPr="00F220C7" w:rsidRDefault="00B81148" w:rsidP="00B81148">
                      <w:pPr>
                        <w:pStyle w:val="CoverSubtitle"/>
                        <w:rPr>
                          <w:b w:val="0"/>
                          <w:lang w:val="fr-FR"/>
                        </w:rPr>
                      </w:pPr>
                    </w:p>
                  </w:txbxContent>
                </v:textbox>
              </v:shape>
            </w:pict>
          </mc:Fallback>
        </mc:AlternateContent>
      </w:r>
      <w:r w:rsidR="00B81148" w:rsidRPr="006A2AF3">
        <w:rPr>
          <w:b/>
          <w:sz w:val="22"/>
        </w:rPr>
        <w:br w:type="page"/>
      </w:r>
    </w:p>
    <w:p w14:paraId="51872660" w14:textId="77777777" w:rsidR="00B81148" w:rsidRDefault="00B81148" w:rsidP="00B81148"/>
    <w:sdt>
      <w:sdtPr>
        <w:rPr>
          <w:rFonts w:ascii="Verdana" w:eastAsia="Arial" w:hAnsi="Verdana" w:cs="Times New Roman"/>
          <w:color w:val="3B3838" w:themeColor="background2" w:themeShade="40"/>
          <w:sz w:val="20"/>
          <w:szCs w:val="22"/>
          <w:lang w:eastAsia="en-US"/>
        </w:rPr>
        <w:id w:val="-1681890604"/>
        <w:docPartObj>
          <w:docPartGallery w:val="Table of Contents"/>
          <w:docPartUnique/>
        </w:docPartObj>
      </w:sdtPr>
      <w:sdtEndPr>
        <w:rPr>
          <w:b/>
          <w:bCs/>
        </w:rPr>
      </w:sdtEndPr>
      <w:sdtContent>
        <w:p w14:paraId="36C944C3" w14:textId="65677AD6" w:rsidR="00E47C20" w:rsidRDefault="00E47C20">
          <w:pPr>
            <w:pStyle w:val="En-ttedetabledesmatires"/>
          </w:pPr>
          <w:r>
            <w:t>Table des matières</w:t>
          </w:r>
        </w:p>
        <w:p w14:paraId="179CD4FA" w14:textId="48120AD3" w:rsidR="00E33EB2" w:rsidRDefault="00E47C20">
          <w:pPr>
            <w:pStyle w:val="TM1"/>
            <w:tabs>
              <w:tab w:val="right" w:leader="dot" w:pos="9062"/>
            </w:tabs>
            <w:rPr>
              <w:rFonts w:asciiTheme="minorHAnsi" w:eastAsiaTheme="minorEastAsia" w:hAnsiTheme="minorHAnsi" w:cstheme="minorBidi"/>
              <w:noProof/>
              <w:color w:val="auto"/>
              <w:sz w:val="22"/>
              <w:lang w:eastAsia="fr-FR"/>
            </w:rPr>
          </w:pPr>
          <w:r>
            <w:rPr>
              <w:b/>
              <w:bCs/>
            </w:rPr>
            <w:fldChar w:fldCharType="begin"/>
          </w:r>
          <w:r>
            <w:rPr>
              <w:b/>
              <w:bCs/>
            </w:rPr>
            <w:instrText xml:space="preserve"> TOC \o "1-3" \h \z \u </w:instrText>
          </w:r>
          <w:r>
            <w:rPr>
              <w:b/>
              <w:bCs/>
            </w:rPr>
            <w:fldChar w:fldCharType="separate"/>
          </w:r>
          <w:hyperlink w:anchor="_Toc5027395" w:history="1">
            <w:r w:rsidR="00E33EB2" w:rsidRPr="00D862EF">
              <w:rPr>
                <w:rStyle w:val="Lienhypertexte"/>
                <w:noProof/>
              </w:rPr>
              <w:t>Cahier des charges</w:t>
            </w:r>
            <w:r w:rsidR="00E33EB2">
              <w:rPr>
                <w:noProof/>
                <w:webHidden/>
              </w:rPr>
              <w:tab/>
            </w:r>
            <w:r w:rsidR="00E33EB2">
              <w:rPr>
                <w:noProof/>
                <w:webHidden/>
              </w:rPr>
              <w:fldChar w:fldCharType="begin"/>
            </w:r>
            <w:r w:rsidR="00E33EB2">
              <w:rPr>
                <w:noProof/>
                <w:webHidden/>
              </w:rPr>
              <w:instrText xml:space="preserve"> PAGEREF _Toc5027395 \h </w:instrText>
            </w:r>
            <w:r w:rsidR="00E33EB2">
              <w:rPr>
                <w:noProof/>
                <w:webHidden/>
              </w:rPr>
            </w:r>
            <w:r w:rsidR="00E33EB2">
              <w:rPr>
                <w:noProof/>
                <w:webHidden/>
              </w:rPr>
              <w:fldChar w:fldCharType="separate"/>
            </w:r>
            <w:r w:rsidR="00E33EB2">
              <w:rPr>
                <w:noProof/>
                <w:webHidden/>
              </w:rPr>
              <w:t>3</w:t>
            </w:r>
            <w:r w:rsidR="00E33EB2">
              <w:rPr>
                <w:noProof/>
                <w:webHidden/>
              </w:rPr>
              <w:fldChar w:fldCharType="end"/>
            </w:r>
          </w:hyperlink>
        </w:p>
        <w:p w14:paraId="76A33ABB" w14:textId="1BE21735" w:rsidR="00E33EB2" w:rsidRDefault="00E33EB2">
          <w:pPr>
            <w:pStyle w:val="TM2"/>
            <w:tabs>
              <w:tab w:val="right" w:leader="dot" w:pos="9062"/>
            </w:tabs>
            <w:rPr>
              <w:rFonts w:asciiTheme="minorHAnsi" w:eastAsiaTheme="minorEastAsia" w:hAnsiTheme="minorHAnsi" w:cstheme="minorBidi"/>
              <w:noProof/>
              <w:color w:val="auto"/>
              <w:sz w:val="22"/>
              <w:lang w:eastAsia="fr-FR"/>
            </w:rPr>
          </w:pPr>
          <w:hyperlink w:anchor="_Toc5027396" w:history="1">
            <w:r w:rsidRPr="00D862EF">
              <w:rPr>
                <w:rStyle w:val="Lienhypertexte"/>
                <w:noProof/>
              </w:rPr>
              <w:t>Expression fonctionnelle du besoin</w:t>
            </w:r>
            <w:r>
              <w:rPr>
                <w:noProof/>
                <w:webHidden/>
              </w:rPr>
              <w:tab/>
            </w:r>
            <w:r>
              <w:rPr>
                <w:noProof/>
                <w:webHidden/>
              </w:rPr>
              <w:fldChar w:fldCharType="begin"/>
            </w:r>
            <w:r>
              <w:rPr>
                <w:noProof/>
                <w:webHidden/>
              </w:rPr>
              <w:instrText xml:space="preserve"> PAGEREF _Toc5027396 \h </w:instrText>
            </w:r>
            <w:r>
              <w:rPr>
                <w:noProof/>
                <w:webHidden/>
              </w:rPr>
            </w:r>
            <w:r>
              <w:rPr>
                <w:noProof/>
                <w:webHidden/>
              </w:rPr>
              <w:fldChar w:fldCharType="separate"/>
            </w:r>
            <w:r>
              <w:rPr>
                <w:noProof/>
                <w:webHidden/>
              </w:rPr>
              <w:t>3</w:t>
            </w:r>
            <w:r>
              <w:rPr>
                <w:noProof/>
                <w:webHidden/>
              </w:rPr>
              <w:fldChar w:fldCharType="end"/>
            </w:r>
          </w:hyperlink>
        </w:p>
        <w:p w14:paraId="6F1115D0" w14:textId="12E371CA" w:rsidR="00E33EB2" w:rsidRDefault="00E33EB2">
          <w:pPr>
            <w:pStyle w:val="TM2"/>
            <w:tabs>
              <w:tab w:val="right" w:leader="dot" w:pos="9062"/>
            </w:tabs>
            <w:rPr>
              <w:rFonts w:asciiTheme="minorHAnsi" w:eastAsiaTheme="minorEastAsia" w:hAnsiTheme="minorHAnsi" w:cstheme="minorBidi"/>
              <w:noProof/>
              <w:color w:val="auto"/>
              <w:sz w:val="22"/>
              <w:lang w:eastAsia="fr-FR"/>
            </w:rPr>
          </w:pPr>
          <w:hyperlink w:anchor="_Toc5027397" w:history="1">
            <w:r w:rsidRPr="00D862EF">
              <w:rPr>
                <w:rStyle w:val="Lienhypertexte"/>
                <w:noProof/>
              </w:rPr>
              <w:t>Description technique du besoin</w:t>
            </w:r>
            <w:r>
              <w:rPr>
                <w:noProof/>
                <w:webHidden/>
              </w:rPr>
              <w:tab/>
            </w:r>
            <w:r>
              <w:rPr>
                <w:noProof/>
                <w:webHidden/>
              </w:rPr>
              <w:fldChar w:fldCharType="begin"/>
            </w:r>
            <w:r>
              <w:rPr>
                <w:noProof/>
                <w:webHidden/>
              </w:rPr>
              <w:instrText xml:space="preserve"> PAGEREF _Toc5027397 \h </w:instrText>
            </w:r>
            <w:r>
              <w:rPr>
                <w:noProof/>
                <w:webHidden/>
              </w:rPr>
            </w:r>
            <w:r>
              <w:rPr>
                <w:noProof/>
                <w:webHidden/>
              </w:rPr>
              <w:fldChar w:fldCharType="separate"/>
            </w:r>
            <w:r>
              <w:rPr>
                <w:noProof/>
                <w:webHidden/>
              </w:rPr>
              <w:t>4</w:t>
            </w:r>
            <w:r>
              <w:rPr>
                <w:noProof/>
                <w:webHidden/>
              </w:rPr>
              <w:fldChar w:fldCharType="end"/>
            </w:r>
          </w:hyperlink>
        </w:p>
        <w:p w14:paraId="7D7EAC64" w14:textId="4140BCFA" w:rsidR="00E33EB2" w:rsidRDefault="00E33EB2">
          <w:pPr>
            <w:pStyle w:val="TM3"/>
            <w:tabs>
              <w:tab w:val="right" w:leader="dot" w:pos="9062"/>
            </w:tabs>
            <w:rPr>
              <w:rFonts w:asciiTheme="minorHAnsi" w:eastAsiaTheme="minorEastAsia" w:hAnsiTheme="minorHAnsi" w:cstheme="minorBidi"/>
              <w:noProof/>
              <w:color w:val="auto"/>
              <w:sz w:val="22"/>
              <w:lang w:eastAsia="fr-FR"/>
            </w:rPr>
          </w:pPr>
          <w:hyperlink w:anchor="_Toc5027398" w:history="1">
            <w:r w:rsidRPr="00D862EF">
              <w:rPr>
                <w:rStyle w:val="Lienhypertexte"/>
                <w:noProof/>
              </w:rPr>
              <w:t>Front-End</w:t>
            </w:r>
            <w:r>
              <w:rPr>
                <w:noProof/>
                <w:webHidden/>
              </w:rPr>
              <w:tab/>
            </w:r>
            <w:r>
              <w:rPr>
                <w:noProof/>
                <w:webHidden/>
              </w:rPr>
              <w:fldChar w:fldCharType="begin"/>
            </w:r>
            <w:r>
              <w:rPr>
                <w:noProof/>
                <w:webHidden/>
              </w:rPr>
              <w:instrText xml:space="preserve"> PAGEREF _Toc5027398 \h </w:instrText>
            </w:r>
            <w:r>
              <w:rPr>
                <w:noProof/>
                <w:webHidden/>
              </w:rPr>
            </w:r>
            <w:r>
              <w:rPr>
                <w:noProof/>
                <w:webHidden/>
              </w:rPr>
              <w:fldChar w:fldCharType="separate"/>
            </w:r>
            <w:r>
              <w:rPr>
                <w:noProof/>
                <w:webHidden/>
              </w:rPr>
              <w:t>4</w:t>
            </w:r>
            <w:r>
              <w:rPr>
                <w:noProof/>
                <w:webHidden/>
              </w:rPr>
              <w:fldChar w:fldCharType="end"/>
            </w:r>
          </w:hyperlink>
        </w:p>
        <w:p w14:paraId="7FA884D1" w14:textId="5F36241D" w:rsidR="00E33EB2" w:rsidRDefault="00E33EB2">
          <w:pPr>
            <w:pStyle w:val="TM3"/>
            <w:tabs>
              <w:tab w:val="right" w:leader="dot" w:pos="9062"/>
            </w:tabs>
            <w:rPr>
              <w:rFonts w:asciiTheme="minorHAnsi" w:eastAsiaTheme="minorEastAsia" w:hAnsiTheme="minorHAnsi" w:cstheme="minorBidi"/>
              <w:noProof/>
              <w:color w:val="auto"/>
              <w:sz w:val="22"/>
              <w:lang w:eastAsia="fr-FR"/>
            </w:rPr>
          </w:pPr>
          <w:hyperlink w:anchor="_Toc5027399" w:history="1">
            <w:r w:rsidRPr="00D862EF">
              <w:rPr>
                <w:rStyle w:val="Lienhypertexte"/>
                <w:noProof/>
              </w:rPr>
              <w:t>Back-End</w:t>
            </w:r>
            <w:r>
              <w:rPr>
                <w:noProof/>
                <w:webHidden/>
              </w:rPr>
              <w:tab/>
            </w:r>
            <w:r>
              <w:rPr>
                <w:noProof/>
                <w:webHidden/>
              </w:rPr>
              <w:fldChar w:fldCharType="begin"/>
            </w:r>
            <w:r>
              <w:rPr>
                <w:noProof/>
                <w:webHidden/>
              </w:rPr>
              <w:instrText xml:space="preserve"> PAGEREF _Toc5027399 \h </w:instrText>
            </w:r>
            <w:r>
              <w:rPr>
                <w:noProof/>
                <w:webHidden/>
              </w:rPr>
            </w:r>
            <w:r>
              <w:rPr>
                <w:noProof/>
                <w:webHidden/>
              </w:rPr>
              <w:fldChar w:fldCharType="separate"/>
            </w:r>
            <w:r>
              <w:rPr>
                <w:noProof/>
                <w:webHidden/>
              </w:rPr>
              <w:t>4</w:t>
            </w:r>
            <w:r>
              <w:rPr>
                <w:noProof/>
                <w:webHidden/>
              </w:rPr>
              <w:fldChar w:fldCharType="end"/>
            </w:r>
          </w:hyperlink>
        </w:p>
        <w:p w14:paraId="7EFC35F1" w14:textId="30CC3FAB" w:rsidR="00E33EB2" w:rsidRDefault="00E33EB2">
          <w:pPr>
            <w:pStyle w:val="TM1"/>
            <w:tabs>
              <w:tab w:val="right" w:leader="dot" w:pos="9062"/>
            </w:tabs>
            <w:rPr>
              <w:rFonts w:asciiTheme="minorHAnsi" w:eastAsiaTheme="minorEastAsia" w:hAnsiTheme="minorHAnsi" w:cstheme="minorBidi"/>
              <w:noProof/>
              <w:color w:val="auto"/>
              <w:sz w:val="22"/>
              <w:lang w:eastAsia="fr-FR"/>
            </w:rPr>
          </w:pPr>
          <w:hyperlink w:anchor="_Toc5027400" w:history="1">
            <w:r w:rsidRPr="00D862EF">
              <w:rPr>
                <w:rStyle w:val="Lienhypertexte"/>
                <w:noProof/>
              </w:rPr>
              <w:t>Dossier de conception</w:t>
            </w:r>
            <w:r>
              <w:rPr>
                <w:noProof/>
                <w:webHidden/>
              </w:rPr>
              <w:tab/>
            </w:r>
            <w:r>
              <w:rPr>
                <w:noProof/>
                <w:webHidden/>
              </w:rPr>
              <w:fldChar w:fldCharType="begin"/>
            </w:r>
            <w:r>
              <w:rPr>
                <w:noProof/>
                <w:webHidden/>
              </w:rPr>
              <w:instrText xml:space="preserve"> PAGEREF _Toc5027400 \h </w:instrText>
            </w:r>
            <w:r>
              <w:rPr>
                <w:noProof/>
                <w:webHidden/>
              </w:rPr>
            </w:r>
            <w:r>
              <w:rPr>
                <w:noProof/>
                <w:webHidden/>
              </w:rPr>
              <w:fldChar w:fldCharType="separate"/>
            </w:r>
            <w:r>
              <w:rPr>
                <w:noProof/>
                <w:webHidden/>
              </w:rPr>
              <w:t>6</w:t>
            </w:r>
            <w:r>
              <w:rPr>
                <w:noProof/>
                <w:webHidden/>
              </w:rPr>
              <w:fldChar w:fldCharType="end"/>
            </w:r>
          </w:hyperlink>
        </w:p>
        <w:p w14:paraId="2CAE4DAC" w14:textId="4BD03107" w:rsidR="00E33EB2" w:rsidRDefault="00E33EB2">
          <w:pPr>
            <w:pStyle w:val="TM2"/>
            <w:tabs>
              <w:tab w:val="right" w:leader="dot" w:pos="9062"/>
            </w:tabs>
            <w:rPr>
              <w:rFonts w:asciiTheme="minorHAnsi" w:eastAsiaTheme="minorEastAsia" w:hAnsiTheme="minorHAnsi" w:cstheme="minorBidi"/>
              <w:noProof/>
              <w:color w:val="auto"/>
              <w:sz w:val="22"/>
              <w:lang w:eastAsia="fr-FR"/>
            </w:rPr>
          </w:pPr>
          <w:hyperlink w:anchor="_Toc5027401" w:history="1">
            <w:r w:rsidRPr="00D862EF">
              <w:rPr>
                <w:rStyle w:val="Lienhypertexte"/>
                <w:noProof/>
              </w:rPr>
              <w:t>Cas d’utilisation</w:t>
            </w:r>
            <w:r>
              <w:rPr>
                <w:noProof/>
                <w:webHidden/>
              </w:rPr>
              <w:tab/>
            </w:r>
            <w:r>
              <w:rPr>
                <w:noProof/>
                <w:webHidden/>
              </w:rPr>
              <w:fldChar w:fldCharType="begin"/>
            </w:r>
            <w:r>
              <w:rPr>
                <w:noProof/>
                <w:webHidden/>
              </w:rPr>
              <w:instrText xml:space="preserve"> PAGEREF _Toc5027401 \h </w:instrText>
            </w:r>
            <w:r>
              <w:rPr>
                <w:noProof/>
                <w:webHidden/>
              </w:rPr>
            </w:r>
            <w:r>
              <w:rPr>
                <w:noProof/>
                <w:webHidden/>
              </w:rPr>
              <w:fldChar w:fldCharType="separate"/>
            </w:r>
            <w:r>
              <w:rPr>
                <w:noProof/>
                <w:webHidden/>
              </w:rPr>
              <w:t>6</w:t>
            </w:r>
            <w:r>
              <w:rPr>
                <w:noProof/>
                <w:webHidden/>
              </w:rPr>
              <w:fldChar w:fldCharType="end"/>
            </w:r>
          </w:hyperlink>
        </w:p>
        <w:p w14:paraId="35E68159" w14:textId="3913E6E2" w:rsidR="00E33EB2" w:rsidRDefault="00E33EB2">
          <w:pPr>
            <w:pStyle w:val="TM2"/>
            <w:tabs>
              <w:tab w:val="right" w:leader="dot" w:pos="9062"/>
            </w:tabs>
            <w:rPr>
              <w:rFonts w:asciiTheme="minorHAnsi" w:eastAsiaTheme="minorEastAsia" w:hAnsiTheme="minorHAnsi" w:cstheme="minorBidi"/>
              <w:noProof/>
              <w:color w:val="auto"/>
              <w:sz w:val="22"/>
              <w:lang w:eastAsia="fr-FR"/>
            </w:rPr>
          </w:pPr>
          <w:hyperlink w:anchor="_Toc5027402" w:history="1">
            <w:r w:rsidRPr="00D862EF">
              <w:rPr>
                <w:rStyle w:val="Lienhypertexte"/>
                <w:noProof/>
              </w:rPr>
              <w:t>Architecture client-serveur</w:t>
            </w:r>
            <w:r>
              <w:rPr>
                <w:noProof/>
                <w:webHidden/>
              </w:rPr>
              <w:tab/>
            </w:r>
            <w:r>
              <w:rPr>
                <w:noProof/>
                <w:webHidden/>
              </w:rPr>
              <w:fldChar w:fldCharType="begin"/>
            </w:r>
            <w:r>
              <w:rPr>
                <w:noProof/>
                <w:webHidden/>
              </w:rPr>
              <w:instrText xml:space="preserve"> PAGEREF _Toc5027402 \h </w:instrText>
            </w:r>
            <w:r>
              <w:rPr>
                <w:noProof/>
                <w:webHidden/>
              </w:rPr>
            </w:r>
            <w:r>
              <w:rPr>
                <w:noProof/>
                <w:webHidden/>
              </w:rPr>
              <w:fldChar w:fldCharType="separate"/>
            </w:r>
            <w:r>
              <w:rPr>
                <w:noProof/>
                <w:webHidden/>
              </w:rPr>
              <w:t>7</w:t>
            </w:r>
            <w:r>
              <w:rPr>
                <w:noProof/>
                <w:webHidden/>
              </w:rPr>
              <w:fldChar w:fldCharType="end"/>
            </w:r>
          </w:hyperlink>
        </w:p>
        <w:p w14:paraId="66FD0035" w14:textId="4736E90E" w:rsidR="00E33EB2" w:rsidRDefault="00E33EB2">
          <w:pPr>
            <w:pStyle w:val="TM2"/>
            <w:tabs>
              <w:tab w:val="right" w:leader="dot" w:pos="9062"/>
            </w:tabs>
            <w:rPr>
              <w:rFonts w:asciiTheme="minorHAnsi" w:eastAsiaTheme="minorEastAsia" w:hAnsiTheme="minorHAnsi" w:cstheme="minorBidi"/>
              <w:noProof/>
              <w:color w:val="auto"/>
              <w:sz w:val="22"/>
              <w:lang w:eastAsia="fr-FR"/>
            </w:rPr>
          </w:pPr>
          <w:hyperlink w:anchor="_Toc5027403" w:history="1">
            <w:r w:rsidRPr="00D862EF">
              <w:rPr>
                <w:rStyle w:val="Lienhypertexte"/>
                <w:noProof/>
              </w:rPr>
              <w:t>Implémentation Front-End</w:t>
            </w:r>
            <w:r>
              <w:rPr>
                <w:noProof/>
                <w:webHidden/>
              </w:rPr>
              <w:tab/>
            </w:r>
            <w:r>
              <w:rPr>
                <w:noProof/>
                <w:webHidden/>
              </w:rPr>
              <w:fldChar w:fldCharType="begin"/>
            </w:r>
            <w:r>
              <w:rPr>
                <w:noProof/>
                <w:webHidden/>
              </w:rPr>
              <w:instrText xml:space="preserve"> PAGEREF _Toc5027403 \h </w:instrText>
            </w:r>
            <w:r>
              <w:rPr>
                <w:noProof/>
                <w:webHidden/>
              </w:rPr>
            </w:r>
            <w:r>
              <w:rPr>
                <w:noProof/>
                <w:webHidden/>
              </w:rPr>
              <w:fldChar w:fldCharType="separate"/>
            </w:r>
            <w:r>
              <w:rPr>
                <w:noProof/>
                <w:webHidden/>
              </w:rPr>
              <w:t>8</w:t>
            </w:r>
            <w:r>
              <w:rPr>
                <w:noProof/>
                <w:webHidden/>
              </w:rPr>
              <w:fldChar w:fldCharType="end"/>
            </w:r>
          </w:hyperlink>
        </w:p>
        <w:p w14:paraId="12FDD908" w14:textId="2ED5E796" w:rsidR="00E33EB2" w:rsidRDefault="00E33EB2">
          <w:pPr>
            <w:pStyle w:val="TM3"/>
            <w:tabs>
              <w:tab w:val="right" w:leader="dot" w:pos="9062"/>
            </w:tabs>
            <w:rPr>
              <w:rFonts w:asciiTheme="minorHAnsi" w:eastAsiaTheme="minorEastAsia" w:hAnsiTheme="minorHAnsi" w:cstheme="minorBidi"/>
              <w:noProof/>
              <w:color w:val="auto"/>
              <w:sz w:val="22"/>
              <w:lang w:eastAsia="fr-FR"/>
            </w:rPr>
          </w:pPr>
          <w:hyperlink w:anchor="_Toc5027404" w:history="1">
            <w:r w:rsidRPr="00D862EF">
              <w:rPr>
                <w:rStyle w:val="Lienhypertexte"/>
                <w:noProof/>
              </w:rPr>
              <w:t>Partie IHM</w:t>
            </w:r>
            <w:r>
              <w:rPr>
                <w:noProof/>
                <w:webHidden/>
              </w:rPr>
              <w:tab/>
            </w:r>
            <w:r>
              <w:rPr>
                <w:noProof/>
                <w:webHidden/>
              </w:rPr>
              <w:fldChar w:fldCharType="begin"/>
            </w:r>
            <w:r>
              <w:rPr>
                <w:noProof/>
                <w:webHidden/>
              </w:rPr>
              <w:instrText xml:space="preserve"> PAGEREF _Toc5027404 \h </w:instrText>
            </w:r>
            <w:r>
              <w:rPr>
                <w:noProof/>
                <w:webHidden/>
              </w:rPr>
            </w:r>
            <w:r>
              <w:rPr>
                <w:noProof/>
                <w:webHidden/>
              </w:rPr>
              <w:fldChar w:fldCharType="separate"/>
            </w:r>
            <w:r>
              <w:rPr>
                <w:noProof/>
                <w:webHidden/>
              </w:rPr>
              <w:t>8</w:t>
            </w:r>
            <w:r>
              <w:rPr>
                <w:noProof/>
                <w:webHidden/>
              </w:rPr>
              <w:fldChar w:fldCharType="end"/>
            </w:r>
          </w:hyperlink>
        </w:p>
        <w:p w14:paraId="2F7BD156" w14:textId="39163184" w:rsidR="00E33EB2" w:rsidRDefault="00E33EB2">
          <w:pPr>
            <w:pStyle w:val="TM3"/>
            <w:tabs>
              <w:tab w:val="right" w:leader="dot" w:pos="9062"/>
            </w:tabs>
            <w:rPr>
              <w:rFonts w:asciiTheme="minorHAnsi" w:eastAsiaTheme="minorEastAsia" w:hAnsiTheme="minorHAnsi" w:cstheme="minorBidi"/>
              <w:noProof/>
              <w:color w:val="auto"/>
              <w:sz w:val="22"/>
              <w:lang w:eastAsia="fr-FR"/>
            </w:rPr>
          </w:pPr>
          <w:hyperlink w:anchor="_Toc5027405" w:history="1">
            <w:r w:rsidRPr="00D862EF">
              <w:rPr>
                <w:rStyle w:val="Lienhypertexte"/>
                <w:noProof/>
              </w:rPr>
              <w:t>Interface avec le serveur :</w:t>
            </w:r>
            <w:r>
              <w:rPr>
                <w:noProof/>
                <w:webHidden/>
              </w:rPr>
              <w:tab/>
            </w:r>
            <w:r>
              <w:rPr>
                <w:noProof/>
                <w:webHidden/>
              </w:rPr>
              <w:fldChar w:fldCharType="begin"/>
            </w:r>
            <w:r>
              <w:rPr>
                <w:noProof/>
                <w:webHidden/>
              </w:rPr>
              <w:instrText xml:space="preserve"> PAGEREF _Toc5027405 \h </w:instrText>
            </w:r>
            <w:r>
              <w:rPr>
                <w:noProof/>
                <w:webHidden/>
              </w:rPr>
            </w:r>
            <w:r>
              <w:rPr>
                <w:noProof/>
                <w:webHidden/>
              </w:rPr>
              <w:fldChar w:fldCharType="separate"/>
            </w:r>
            <w:r>
              <w:rPr>
                <w:noProof/>
                <w:webHidden/>
              </w:rPr>
              <w:t>12</w:t>
            </w:r>
            <w:r>
              <w:rPr>
                <w:noProof/>
                <w:webHidden/>
              </w:rPr>
              <w:fldChar w:fldCharType="end"/>
            </w:r>
          </w:hyperlink>
        </w:p>
        <w:p w14:paraId="3C1AAA62" w14:textId="64504D8A" w:rsidR="00E33EB2" w:rsidRDefault="00E33EB2">
          <w:pPr>
            <w:pStyle w:val="TM2"/>
            <w:tabs>
              <w:tab w:val="right" w:leader="dot" w:pos="9062"/>
            </w:tabs>
            <w:rPr>
              <w:rFonts w:asciiTheme="minorHAnsi" w:eastAsiaTheme="minorEastAsia" w:hAnsiTheme="minorHAnsi" w:cstheme="minorBidi"/>
              <w:noProof/>
              <w:color w:val="auto"/>
              <w:sz w:val="22"/>
              <w:lang w:eastAsia="fr-FR"/>
            </w:rPr>
          </w:pPr>
          <w:hyperlink w:anchor="_Toc5027406" w:history="1">
            <w:r w:rsidRPr="00D862EF">
              <w:rPr>
                <w:rStyle w:val="Lienhypertexte"/>
                <w:noProof/>
              </w:rPr>
              <w:t>Implémentation Back-End</w:t>
            </w:r>
            <w:r>
              <w:rPr>
                <w:noProof/>
                <w:webHidden/>
              </w:rPr>
              <w:tab/>
            </w:r>
            <w:r>
              <w:rPr>
                <w:noProof/>
                <w:webHidden/>
              </w:rPr>
              <w:fldChar w:fldCharType="begin"/>
            </w:r>
            <w:r>
              <w:rPr>
                <w:noProof/>
                <w:webHidden/>
              </w:rPr>
              <w:instrText xml:space="preserve"> PAGEREF _Toc5027406 \h </w:instrText>
            </w:r>
            <w:r>
              <w:rPr>
                <w:noProof/>
                <w:webHidden/>
              </w:rPr>
            </w:r>
            <w:r>
              <w:rPr>
                <w:noProof/>
                <w:webHidden/>
              </w:rPr>
              <w:fldChar w:fldCharType="separate"/>
            </w:r>
            <w:r>
              <w:rPr>
                <w:noProof/>
                <w:webHidden/>
              </w:rPr>
              <w:t>13</w:t>
            </w:r>
            <w:r>
              <w:rPr>
                <w:noProof/>
                <w:webHidden/>
              </w:rPr>
              <w:fldChar w:fldCharType="end"/>
            </w:r>
          </w:hyperlink>
        </w:p>
        <w:p w14:paraId="660738C8" w14:textId="7EC41836" w:rsidR="00E33EB2" w:rsidRDefault="00E33EB2">
          <w:pPr>
            <w:pStyle w:val="TM3"/>
            <w:tabs>
              <w:tab w:val="right" w:leader="dot" w:pos="9062"/>
            </w:tabs>
            <w:rPr>
              <w:rFonts w:asciiTheme="minorHAnsi" w:eastAsiaTheme="minorEastAsia" w:hAnsiTheme="minorHAnsi" w:cstheme="minorBidi"/>
              <w:noProof/>
              <w:color w:val="auto"/>
              <w:sz w:val="22"/>
              <w:lang w:eastAsia="fr-FR"/>
            </w:rPr>
          </w:pPr>
          <w:hyperlink w:anchor="_Toc5027407" w:history="1">
            <w:r w:rsidRPr="00D862EF">
              <w:rPr>
                <w:rStyle w:val="Lienhypertexte"/>
                <w:noProof/>
              </w:rPr>
              <w:t>Diagramme de classe PHP</w:t>
            </w:r>
            <w:r>
              <w:rPr>
                <w:noProof/>
                <w:webHidden/>
              </w:rPr>
              <w:tab/>
            </w:r>
            <w:r>
              <w:rPr>
                <w:noProof/>
                <w:webHidden/>
              </w:rPr>
              <w:fldChar w:fldCharType="begin"/>
            </w:r>
            <w:r>
              <w:rPr>
                <w:noProof/>
                <w:webHidden/>
              </w:rPr>
              <w:instrText xml:space="preserve"> PAGEREF _Toc5027407 \h </w:instrText>
            </w:r>
            <w:r>
              <w:rPr>
                <w:noProof/>
                <w:webHidden/>
              </w:rPr>
            </w:r>
            <w:r>
              <w:rPr>
                <w:noProof/>
                <w:webHidden/>
              </w:rPr>
              <w:fldChar w:fldCharType="separate"/>
            </w:r>
            <w:r>
              <w:rPr>
                <w:noProof/>
                <w:webHidden/>
              </w:rPr>
              <w:t>13</w:t>
            </w:r>
            <w:r>
              <w:rPr>
                <w:noProof/>
                <w:webHidden/>
              </w:rPr>
              <w:fldChar w:fldCharType="end"/>
            </w:r>
          </w:hyperlink>
        </w:p>
        <w:p w14:paraId="3E1A3FED" w14:textId="388E38B2" w:rsidR="00E33EB2" w:rsidRDefault="00E33EB2">
          <w:pPr>
            <w:pStyle w:val="TM3"/>
            <w:tabs>
              <w:tab w:val="right" w:leader="dot" w:pos="9062"/>
            </w:tabs>
            <w:rPr>
              <w:rFonts w:asciiTheme="minorHAnsi" w:eastAsiaTheme="minorEastAsia" w:hAnsiTheme="minorHAnsi" w:cstheme="minorBidi"/>
              <w:noProof/>
              <w:color w:val="auto"/>
              <w:sz w:val="22"/>
              <w:lang w:eastAsia="fr-FR"/>
            </w:rPr>
          </w:pPr>
          <w:hyperlink w:anchor="_Toc5027408" w:history="1">
            <w:r w:rsidRPr="00D862EF">
              <w:rPr>
                <w:rStyle w:val="Lienhypertexte"/>
                <w:noProof/>
              </w:rPr>
              <w:t>Interface avec les clients</w:t>
            </w:r>
            <w:r>
              <w:rPr>
                <w:noProof/>
                <w:webHidden/>
              </w:rPr>
              <w:tab/>
            </w:r>
            <w:r>
              <w:rPr>
                <w:noProof/>
                <w:webHidden/>
              </w:rPr>
              <w:fldChar w:fldCharType="begin"/>
            </w:r>
            <w:r>
              <w:rPr>
                <w:noProof/>
                <w:webHidden/>
              </w:rPr>
              <w:instrText xml:space="preserve"> PAGEREF _Toc5027408 \h </w:instrText>
            </w:r>
            <w:r>
              <w:rPr>
                <w:noProof/>
                <w:webHidden/>
              </w:rPr>
            </w:r>
            <w:r>
              <w:rPr>
                <w:noProof/>
                <w:webHidden/>
              </w:rPr>
              <w:fldChar w:fldCharType="separate"/>
            </w:r>
            <w:r>
              <w:rPr>
                <w:noProof/>
                <w:webHidden/>
              </w:rPr>
              <w:t>13</w:t>
            </w:r>
            <w:r>
              <w:rPr>
                <w:noProof/>
                <w:webHidden/>
              </w:rPr>
              <w:fldChar w:fldCharType="end"/>
            </w:r>
          </w:hyperlink>
        </w:p>
        <w:p w14:paraId="101336D3" w14:textId="79F87B4D" w:rsidR="00E33EB2" w:rsidRDefault="00E33EB2">
          <w:pPr>
            <w:pStyle w:val="TM3"/>
            <w:tabs>
              <w:tab w:val="right" w:leader="dot" w:pos="9062"/>
            </w:tabs>
            <w:rPr>
              <w:rFonts w:asciiTheme="minorHAnsi" w:eastAsiaTheme="minorEastAsia" w:hAnsiTheme="minorHAnsi" w:cstheme="minorBidi"/>
              <w:noProof/>
              <w:color w:val="auto"/>
              <w:sz w:val="22"/>
              <w:lang w:eastAsia="fr-FR"/>
            </w:rPr>
          </w:pPr>
          <w:hyperlink w:anchor="_Toc5027409" w:history="1">
            <w:r w:rsidRPr="00D862EF">
              <w:rPr>
                <w:rStyle w:val="Lienhypertexte"/>
                <w:noProof/>
              </w:rPr>
              <w:t>Interface OpenWeatherMap</w:t>
            </w:r>
            <w:r>
              <w:rPr>
                <w:noProof/>
                <w:webHidden/>
              </w:rPr>
              <w:tab/>
            </w:r>
            <w:r>
              <w:rPr>
                <w:noProof/>
                <w:webHidden/>
              </w:rPr>
              <w:fldChar w:fldCharType="begin"/>
            </w:r>
            <w:r>
              <w:rPr>
                <w:noProof/>
                <w:webHidden/>
              </w:rPr>
              <w:instrText xml:space="preserve"> PAGEREF _Toc5027409 \h </w:instrText>
            </w:r>
            <w:r>
              <w:rPr>
                <w:noProof/>
                <w:webHidden/>
              </w:rPr>
            </w:r>
            <w:r>
              <w:rPr>
                <w:noProof/>
                <w:webHidden/>
              </w:rPr>
              <w:fldChar w:fldCharType="separate"/>
            </w:r>
            <w:r>
              <w:rPr>
                <w:noProof/>
                <w:webHidden/>
              </w:rPr>
              <w:t>14</w:t>
            </w:r>
            <w:r>
              <w:rPr>
                <w:noProof/>
                <w:webHidden/>
              </w:rPr>
              <w:fldChar w:fldCharType="end"/>
            </w:r>
          </w:hyperlink>
        </w:p>
        <w:p w14:paraId="625FABA1" w14:textId="06878242" w:rsidR="00E47C20" w:rsidRDefault="00E47C20">
          <w:r>
            <w:rPr>
              <w:b/>
              <w:bCs/>
            </w:rPr>
            <w:fldChar w:fldCharType="end"/>
          </w:r>
        </w:p>
      </w:sdtContent>
    </w:sdt>
    <w:p w14:paraId="233DCCC5" w14:textId="5B30A8F7" w:rsidR="00F230D7" w:rsidRDefault="00B82AB6"/>
    <w:p w14:paraId="74CEE963" w14:textId="5C3EBE5C" w:rsidR="00E47C20" w:rsidRDefault="00E47C20"/>
    <w:p w14:paraId="25402F23" w14:textId="1664B045" w:rsidR="00A26D91" w:rsidRDefault="00A26D91"/>
    <w:p w14:paraId="2FCAF2E7" w14:textId="17D5455D" w:rsidR="00916418" w:rsidRDefault="00916418"/>
    <w:p w14:paraId="6BD2B229" w14:textId="690512F8" w:rsidR="00916418" w:rsidRDefault="00916418"/>
    <w:p w14:paraId="02B5B3DA" w14:textId="6F6F56DE" w:rsidR="00916418" w:rsidRDefault="00916418"/>
    <w:p w14:paraId="1D6480D5" w14:textId="27FFA463" w:rsidR="00916418" w:rsidRDefault="00916418"/>
    <w:p w14:paraId="155221B7" w14:textId="33E8F25E" w:rsidR="00916418" w:rsidRDefault="00916418"/>
    <w:p w14:paraId="0AA6C310" w14:textId="7C0C477E" w:rsidR="00916418" w:rsidRDefault="00916418"/>
    <w:p w14:paraId="7E1FA255" w14:textId="6FF1B973" w:rsidR="00916418" w:rsidRDefault="00916418"/>
    <w:p w14:paraId="2764607F" w14:textId="0EFA05CA" w:rsidR="00916418" w:rsidRDefault="00916418"/>
    <w:p w14:paraId="28BCC3A4" w14:textId="3E270C38" w:rsidR="00916418" w:rsidRDefault="00916418"/>
    <w:p w14:paraId="7B0C8B6B" w14:textId="54E71E71" w:rsidR="00916418" w:rsidRDefault="00916418"/>
    <w:p w14:paraId="4187C645" w14:textId="79638550" w:rsidR="00916418" w:rsidRDefault="00916418"/>
    <w:p w14:paraId="79FE4DF6" w14:textId="786DEBE0" w:rsidR="00916418" w:rsidRDefault="00916418"/>
    <w:p w14:paraId="2BFEECD5" w14:textId="61764E3E" w:rsidR="00916418" w:rsidRDefault="00916418"/>
    <w:p w14:paraId="12A4835B" w14:textId="7568DFBF" w:rsidR="00916418" w:rsidRDefault="00916418"/>
    <w:p w14:paraId="535C93E7" w14:textId="545062B2" w:rsidR="00916418" w:rsidRDefault="00916418"/>
    <w:p w14:paraId="65B8AF01" w14:textId="2C8D27F9" w:rsidR="00E47C20" w:rsidRDefault="00916418" w:rsidP="00CB54E9">
      <w:pPr>
        <w:pStyle w:val="Titre1"/>
      </w:pPr>
      <w:bookmarkStart w:id="0" w:name="_Toc5027395"/>
      <w:r>
        <w:lastRenderedPageBreak/>
        <w:t>Cahier des charges</w:t>
      </w:r>
      <w:bookmarkEnd w:id="0"/>
    </w:p>
    <w:p w14:paraId="618923EF" w14:textId="77777777" w:rsidR="00916418" w:rsidRPr="00916418" w:rsidRDefault="00916418" w:rsidP="00916418"/>
    <w:p w14:paraId="50FA4C45" w14:textId="77777777" w:rsidR="00CB54E9" w:rsidRDefault="00CB54E9" w:rsidP="00CB54E9">
      <w:pPr>
        <w:pStyle w:val="Titre2"/>
        <w:rPr>
          <w:rFonts w:ascii="Times New Roman" w:eastAsia="Times New Roman" w:hAnsi="Times New Roman"/>
          <w:color w:val="auto"/>
        </w:rPr>
      </w:pPr>
      <w:bookmarkStart w:id="1" w:name="_Toc5027396"/>
      <w:r>
        <w:t>Expression fonctionnelle du besoin</w:t>
      </w:r>
      <w:bookmarkEnd w:id="1"/>
    </w:p>
    <w:p w14:paraId="2D4CC590" w14:textId="77777777" w:rsidR="00CB54E9" w:rsidRDefault="00CB54E9" w:rsidP="00CB54E9">
      <w:pPr>
        <w:pStyle w:val="NormalWeb"/>
        <w:spacing w:before="0" w:beforeAutospacing="0" w:after="0" w:afterAutospacing="0"/>
        <w:jc w:val="both"/>
      </w:pPr>
      <w:r>
        <w:rPr>
          <w:rFonts w:ascii="Old Standard TT" w:hAnsi="Old Standard TT"/>
          <w:color w:val="000000"/>
          <w:sz w:val="22"/>
          <w:szCs w:val="22"/>
        </w:rPr>
        <w:t xml:space="preserve"> </w:t>
      </w:r>
    </w:p>
    <w:p w14:paraId="7543FEA0" w14:textId="77777777" w:rsidR="00CB54E9" w:rsidRDefault="00CB54E9" w:rsidP="00CB54E9">
      <w:r>
        <w:t xml:space="preserve">            </w:t>
      </w:r>
      <w:r>
        <w:rPr>
          <w:rStyle w:val="apple-tab-span"/>
          <w:rFonts w:ascii="Old Standard TT" w:hAnsi="Old Standard TT"/>
          <w:color w:val="000000"/>
          <w:sz w:val="22"/>
        </w:rPr>
        <w:tab/>
      </w:r>
      <w:r>
        <w:t>Le système doit permettre aux utilisateurs de proposer des lieux de rendez-vous pour réaliser des défis écolos et de mettre en relation les utilisateurs disponibles sur des créneaux horaires pour planifier ces défis.</w:t>
      </w:r>
    </w:p>
    <w:p w14:paraId="4C8C2DBF" w14:textId="77777777" w:rsidR="00CB54E9" w:rsidRDefault="00CB54E9" w:rsidP="00CB54E9">
      <w:pPr>
        <w:pStyle w:val="NormalWeb"/>
        <w:spacing w:before="0" w:beforeAutospacing="0" w:after="0" w:afterAutospacing="0"/>
        <w:jc w:val="both"/>
      </w:pPr>
      <w:r>
        <w:rPr>
          <w:rFonts w:ascii="Old Standard TT" w:hAnsi="Old Standard TT"/>
          <w:color w:val="000000"/>
          <w:sz w:val="22"/>
          <w:szCs w:val="22"/>
        </w:rPr>
        <w:t xml:space="preserve"> </w:t>
      </w:r>
    </w:p>
    <w:p w14:paraId="38C3C856" w14:textId="12A0D5E3" w:rsidR="00CB54E9" w:rsidRDefault="00CB54E9" w:rsidP="00CB54E9">
      <w:pPr>
        <w:pStyle w:val="NormalWeb"/>
        <w:spacing w:before="0" w:beforeAutospacing="0" w:after="0" w:afterAutospacing="0"/>
        <w:jc w:val="center"/>
      </w:pPr>
      <w:r>
        <w:rPr>
          <w:rFonts w:ascii="Old Standard TT" w:hAnsi="Old Standard TT"/>
          <w:i/>
          <w:iCs/>
          <w:noProof/>
          <w:color w:val="000000"/>
          <w:sz w:val="22"/>
          <w:szCs w:val="22"/>
        </w:rPr>
        <w:drawing>
          <wp:inline distT="0" distB="0" distL="0" distR="0" wp14:anchorId="62B51210" wp14:editId="39C69722">
            <wp:extent cx="3857625" cy="3162300"/>
            <wp:effectExtent l="0" t="0" r="9525" b="0"/>
            <wp:docPr id="9" name="Image 9" descr="https://lh4.googleusercontent.com/TZjl62fzXNjdqU1ia_dYuJ-c32EapGcKErFm8pivQZBjC_t2nx__Y_GQ1XsYf59plutFJZ1hI7nKsUgvN1ZslDrdav3r9fNq5iXTyRZOWqyKNAbhzN80NYJ8a9XkQXGxcBwc-3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TZjl62fzXNjdqU1ia_dYuJ-c32EapGcKErFm8pivQZBjC_t2nx__Y_GQ1XsYf59plutFJZ1hI7nKsUgvN1ZslDrdav3r9fNq5iXTyRZOWqyKNAbhzN80NYJ8a9XkQXGxcBwc-34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57625" cy="3162300"/>
                    </a:xfrm>
                    <a:prstGeom prst="rect">
                      <a:avLst/>
                    </a:prstGeom>
                    <a:noFill/>
                    <a:ln>
                      <a:noFill/>
                    </a:ln>
                  </pic:spPr>
                </pic:pic>
              </a:graphicData>
            </a:graphic>
          </wp:inline>
        </w:drawing>
      </w:r>
    </w:p>
    <w:p w14:paraId="49E95DD0" w14:textId="77777777" w:rsidR="00CB54E9" w:rsidRDefault="00CB54E9" w:rsidP="00CB54E9">
      <w:pPr>
        <w:pStyle w:val="NormalWeb"/>
        <w:spacing w:before="0" w:beforeAutospacing="0" w:after="0" w:afterAutospacing="0"/>
        <w:jc w:val="center"/>
      </w:pPr>
      <w:r>
        <w:rPr>
          <w:rFonts w:ascii="Old Standard TT" w:hAnsi="Old Standard TT"/>
          <w:i/>
          <w:iCs/>
          <w:color w:val="000000"/>
          <w:sz w:val="22"/>
          <w:szCs w:val="22"/>
        </w:rPr>
        <w:t>Analyse fonctionnelle du besoin du système</w:t>
      </w:r>
    </w:p>
    <w:p w14:paraId="18C0D4D9" w14:textId="77777777" w:rsidR="00CB54E9" w:rsidRDefault="00CB54E9" w:rsidP="00CB54E9"/>
    <w:p w14:paraId="38B24BF8" w14:textId="77777777" w:rsidR="00CB54E9" w:rsidRDefault="00CB54E9" w:rsidP="00CB54E9">
      <w:r>
        <w:t>Ci-dessous les différentes fonctionnalités identifiées du système pour répondre à ce besoin :</w:t>
      </w:r>
    </w:p>
    <w:p w14:paraId="2B193958" w14:textId="05884845" w:rsidR="00CB54E9" w:rsidRDefault="00CB54E9" w:rsidP="00CB54E9">
      <w:pPr>
        <w:pStyle w:val="Paragraphedeliste"/>
        <w:numPr>
          <w:ilvl w:val="0"/>
          <w:numId w:val="4"/>
        </w:numPr>
      </w:pPr>
      <w:r>
        <w:t>L’utilisateur doit pouvoir s’authentifier afin de pouvoir proposer un défi</w:t>
      </w:r>
    </w:p>
    <w:p w14:paraId="01B9AD0E" w14:textId="0B5E4D96" w:rsidR="00CB54E9" w:rsidRDefault="00CB54E9" w:rsidP="00CB54E9">
      <w:pPr>
        <w:pStyle w:val="Paragraphedeliste"/>
        <w:numPr>
          <w:ilvl w:val="0"/>
          <w:numId w:val="4"/>
        </w:numPr>
      </w:pPr>
      <w:r>
        <w:t>L’utilisateur authentifié doit pouvoir proposer des lieux de rendez-vous pour un défi</w:t>
      </w:r>
    </w:p>
    <w:p w14:paraId="4B309B85" w14:textId="2D9F145F" w:rsidR="00CB54E9" w:rsidRDefault="00CB54E9" w:rsidP="00CB54E9">
      <w:pPr>
        <w:pStyle w:val="Paragraphedeliste"/>
        <w:numPr>
          <w:ilvl w:val="0"/>
          <w:numId w:val="4"/>
        </w:numPr>
      </w:pPr>
      <w:r>
        <w:t>L’utilisateur doit pouvoir renseigner au système ses disponibilités</w:t>
      </w:r>
    </w:p>
    <w:p w14:paraId="22CB2852" w14:textId="27B50DD2" w:rsidR="00CB54E9" w:rsidRDefault="00CB54E9" w:rsidP="00CB54E9">
      <w:pPr>
        <w:pStyle w:val="Paragraphedeliste"/>
        <w:numPr>
          <w:ilvl w:val="0"/>
          <w:numId w:val="4"/>
        </w:numPr>
      </w:pPr>
      <w:r>
        <w:t>Le système doit pouvoir, sur un lieu défini par un utilisateur, proposer des créneaux horaires où une action peut être planifiée en fonction de la météo (qui doit être qualifiée de « bonne »)</w:t>
      </w:r>
    </w:p>
    <w:p w14:paraId="66D68497" w14:textId="1443BA46" w:rsidR="00CB54E9" w:rsidRDefault="00CB54E9" w:rsidP="00CB54E9">
      <w:pPr>
        <w:pStyle w:val="Paragraphedeliste"/>
        <w:numPr>
          <w:ilvl w:val="0"/>
          <w:numId w:val="4"/>
        </w:numPr>
      </w:pPr>
      <w:r>
        <w:t>Les utilisateurs doivent pouvoir être notifié de la présence d’un défi sur un créneau qu’ils ont renseigné disponible</w:t>
      </w:r>
    </w:p>
    <w:p w14:paraId="4EA9748A" w14:textId="1443840F" w:rsidR="00CB54E9" w:rsidRDefault="00CB54E9" w:rsidP="00CB54E9">
      <w:pPr>
        <w:pStyle w:val="Paragraphedeliste"/>
        <w:numPr>
          <w:ilvl w:val="0"/>
          <w:numId w:val="4"/>
        </w:numPr>
      </w:pPr>
      <w:r>
        <w:t>Ils doivent pouvoir accepter ou refuser le défi</w:t>
      </w:r>
    </w:p>
    <w:p w14:paraId="55E8AA3F" w14:textId="659C1CC9" w:rsidR="00CB54E9" w:rsidRDefault="00CB54E9" w:rsidP="00CB54E9">
      <w:pPr>
        <w:pStyle w:val="Paragraphedeliste"/>
        <w:numPr>
          <w:ilvl w:val="0"/>
          <w:numId w:val="4"/>
        </w:numPr>
      </w:pPr>
      <w:r>
        <w:t>Le système doit pouvoir en cas de changement des prévisions météorologiques (de « bonne » vers un autre statut), notifier les utilisateurs inscrit sur le créneau concerné du changement de météo et donc de l’annulation du défi</w:t>
      </w:r>
    </w:p>
    <w:p w14:paraId="59D8241A" w14:textId="77777777" w:rsidR="00CB54E9" w:rsidRDefault="00CB54E9" w:rsidP="00CB54E9">
      <w:pPr>
        <w:pStyle w:val="NormalWeb"/>
        <w:spacing w:before="0" w:beforeAutospacing="0" w:after="0" w:afterAutospacing="0"/>
        <w:jc w:val="both"/>
      </w:pPr>
      <w:r>
        <w:rPr>
          <w:rFonts w:ascii="Old Standard TT" w:hAnsi="Old Standard TT"/>
          <w:color w:val="000000"/>
          <w:sz w:val="22"/>
          <w:szCs w:val="22"/>
        </w:rPr>
        <w:t xml:space="preserve"> </w:t>
      </w:r>
    </w:p>
    <w:p w14:paraId="53EDE4E4" w14:textId="31092C0E" w:rsidR="00CB54E9" w:rsidRDefault="00CB54E9" w:rsidP="00CB54E9"/>
    <w:p w14:paraId="47EBD12E" w14:textId="77777777" w:rsidR="00CB54E9" w:rsidRDefault="00CB54E9" w:rsidP="00CB54E9"/>
    <w:p w14:paraId="6872EACC" w14:textId="77777777" w:rsidR="00CB54E9" w:rsidRPr="00CB54E9" w:rsidRDefault="00CB54E9" w:rsidP="00CB54E9">
      <w:pPr>
        <w:pStyle w:val="Titre2"/>
      </w:pPr>
      <w:bookmarkStart w:id="2" w:name="_Toc5027397"/>
      <w:r w:rsidRPr="00CB54E9">
        <w:lastRenderedPageBreak/>
        <w:t>Description technique du besoin</w:t>
      </w:r>
      <w:bookmarkEnd w:id="2"/>
    </w:p>
    <w:p w14:paraId="1BA68A80" w14:textId="77777777" w:rsidR="00CB54E9" w:rsidRDefault="00CB54E9" w:rsidP="00CB54E9">
      <w:pPr>
        <w:pStyle w:val="NormalWeb"/>
        <w:spacing w:before="0" w:beforeAutospacing="0" w:after="0" w:afterAutospacing="0"/>
        <w:jc w:val="both"/>
      </w:pPr>
      <w:r>
        <w:rPr>
          <w:rFonts w:ascii="Old Standard TT" w:hAnsi="Old Standard TT"/>
          <w:color w:val="000000"/>
          <w:sz w:val="22"/>
          <w:szCs w:val="22"/>
        </w:rPr>
        <w:t xml:space="preserve"> </w:t>
      </w:r>
    </w:p>
    <w:p w14:paraId="5F1C03AD" w14:textId="77777777" w:rsidR="00CB54E9" w:rsidRDefault="00CB54E9" w:rsidP="00CB54E9">
      <w:r>
        <w:t>Dans le cadre de la conception de la maquette, le système doit être accessible à tout moment et à partir de n’importe quelle plateforme pour un utilisateur ayant accès à Internet et prendra la forme d’une application Web.</w:t>
      </w:r>
    </w:p>
    <w:p w14:paraId="50C5E002" w14:textId="77777777" w:rsidR="00CB54E9" w:rsidRDefault="00CB54E9" w:rsidP="00CB54E9"/>
    <w:p w14:paraId="522F9699" w14:textId="47DE5120" w:rsidR="00CB54E9" w:rsidRDefault="00CB54E9" w:rsidP="00CB54E9">
      <w:pPr>
        <w:pStyle w:val="Titre3"/>
      </w:pPr>
      <w:bookmarkStart w:id="3" w:name="_Toc5027398"/>
      <w:r>
        <w:t>Front-End</w:t>
      </w:r>
      <w:bookmarkEnd w:id="3"/>
    </w:p>
    <w:p w14:paraId="36DB213A" w14:textId="77777777" w:rsidR="00CB54E9" w:rsidRPr="00CB54E9" w:rsidRDefault="00CB54E9" w:rsidP="00CB54E9"/>
    <w:p w14:paraId="06B15EAD" w14:textId="59C1FE8B" w:rsidR="00CB54E9" w:rsidRDefault="00CB54E9" w:rsidP="00CB54E9">
      <w:r>
        <w:t>La vue des différentes pages de l’application doit être dynamique afin de répondre au besoin de notification de l’utilisateur à la suite de nouvelles informations reçues par le serveur. Les pages doivent pouvoir afficher ces notifications et les nouvelles informations sans que l’utilisateur ait besoin de les rafraîchir. Des communications doivent donc être initiées côté serveur vers les clients.</w:t>
      </w:r>
    </w:p>
    <w:p w14:paraId="5D89C652" w14:textId="1A7063C5" w:rsidR="00CB54E9" w:rsidRDefault="00CB54E9" w:rsidP="00CB54E9">
      <w:r>
        <w:t>Aussi, afin de garantir une expérience utilisateur simple et agréable, un minimum de page sera utilisé sur l’application.</w:t>
      </w:r>
    </w:p>
    <w:p w14:paraId="098A2FD4" w14:textId="77777777" w:rsidR="00CB54E9" w:rsidRDefault="00CB54E9" w:rsidP="00CB54E9">
      <w:pPr>
        <w:spacing w:after="240"/>
      </w:pPr>
    </w:p>
    <w:p w14:paraId="15598B0B" w14:textId="022B7C06" w:rsidR="00CB54E9" w:rsidRDefault="00CB54E9" w:rsidP="00CB54E9">
      <w:pPr>
        <w:pStyle w:val="Titre3"/>
      </w:pPr>
      <w:bookmarkStart w:id="4" w:name="_Toc5027399"/>
      <w:r>
        <w:t>Back-End</w:t>
      </w:r>
      <w:bookmarkEnd w:id="4"/>
    </w:p>
    <w:p w14:paraId="5941B670" w14:textId="77777777" w:rsidR="00CB54E9" w:rsidRPr="00CB54E9" w:rsidRDefault="00CB54E9" w:rsidP="00CB54E9"/>
    <w:p w14:paraId="2737F339" w14:textId="64B047DE" w:rsidR="00CB54E9" w:rsidRDefault="00CB54E9" w:rsidP="00CB54E9">
      <w:r>
        <w:t>Pour répondre à ces besoins côté client et étant donné la forte interactivité et les multiples connexions http qu’implique le fonctionnement de l’application (e.g notification aux utilisateurs de défis disponibles aux créneaux renseignés), la solution des Websocket a été choisie afin de créer un canal de communication full-duplex permettant l’interactivité client-serveur.</w:t>
      </w:r>
    </w:p>
    <w:p w14:paraId="287A9D76" w14:textId="77777777" w:rsidR="00CB54E9" w:rsidRDefault="00CB54E9" w:rsidP="00CB54E9"/>
    <w:p w14:paraId="02F783D9" w14:textId="63306F7A" w:rsidR="00CB54E9" w:rsidRDefault="00CB54E9" w:rsidP="00CB54E9">
      <w:pPr>
        <w:pStyle w:val="NormalWeb"/>
        <w:spacing w:before="0" w:beforeAutospacing="0" w:after="0" w:afterAutospacing="0"/>
        <w:jc w:val="center"/>
      </w:pPr>
      <w:r>
        <w:rPr>
          <w:rFonts w:ascii="Old Standard TT" w:hAnsi="Old Standard TT"/>
          <w:i/>
          <w:iCs/>
          <w:noProof/>
          <w:color w:val="000000"/>
          <w:sz w:val="22"/>
          <w:szCs w:val="22"/>
        </w:rPr>
        <w:drawing>
          <wp:inline distT="0" distB="0" distL="0" distR="0" wp14:anchorId="5782D38A" wp14:editId="3037AE8F">
            <wp:extent cx="3752850" cy="3390900"/>
            <wp:effectExtent l="0" t="0" r="0" b="0"/>
            <wp:docPr id="7" name="Image 7" descr="https://lh5.googleusercontent.com/8ZVP8D9Srxs72AwXMaODGgNuhKUa3-fOQi8DW0F8mp7LVgIeZ7wQPzHGInAzbqf3eBKEy7OWwNxcqnYKQ6iLs82HHogYt1fwfHfeA9EOIGjbxLyn5y49Vy91l-qcAg96-7cg8p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8ZVP8D9Srxs72AwXMaODGgNuhKUa3-fOQi8DW0F8mp7LVgIeZ7wQPzHGInAzbqf3eBKEy7OWwNxcqnYKQ6iLs82HHogYt1fwfHfeA9EOIGjbxLyn5y49Vy91l-qcAg96-7cg8pE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2850" cy="3390900"/>
                    </a:xfrm>
                    <a:prstGeom prst="rect">
                      <a:avLst/>
                    </a:prstGeom>
                    <a:noFill/>
                    <a:ln>
                      <a:noFill/>
                    </a:ln>
                  </pic:spPr>
                </pic:pic>
              </a:graphicData>
            </a:graphic>
          </wp:inline>
        </w:drawing>
      </w:r>
    </w:p>
    <w:p w14:paraId="6C89D659" w14:textId="77777777" w:rsidR="00CB54E9" w:rsidRDefault="00CB54E9" w:rsidP="00CB54E9"/>
    <w:p w14:paraId="3223647B" w14:textId="77777777" w:rsidR="00CB54E9" w:rsidRDefault="00CB54E9" w:rsidP="00CB54E9"/>
    <w:p w14:paraId="324D6F10" w14:textId="77777777" w:rsidR="00CB54E9" w:rsidRDefault="00CB54E9" w:rsidP="00CB54E9"/>
    <w:p w14:paraId="7EF10F37" w14:textId="12D28BE4" w:rsidR="00CB54E9" w:rsidRDefault="00CB54E9" w:rsidP="00CB54E9">
      <w:r>
        <w:t>Concernant la récupération de la météo, une source externe sera utilisée à savoir OpenWeatherMap via son API.</w:t>
      </w:r>
    </w:p>
    <w:p w14:paraId="00E19DB5" w14:textId="77777777" w:rsidR="00CB54E9" w:rsidRDefault="00CB54E9" w:rsidP="00CB54E9">
      <w:r>
        <w:t>Afin d’assurer la persistance des données d’utilisation de l’application Web, une couche d’accès aux données doit être développée avec la présence d’un système de gestion de bases de données ainsi que les interfaces permettant son utilisation.</w:t>
      </w:r>
    </w:p>
    <w:p w14:paraId="6A6BCB72" w14:textId="77777777" w:rsidR="00CB54E9" w:rsidRDefault="00CB54E9" w:rsidP="00CB54E9">
      <w:r>
        <w:t>Pour ce dernier point, étant dans le cadre d’une maquette, il n’est pas prioritaire. Les données seront dans un premier temps stockées côté serveur applicatif et leur persistance ne sera pas assurée (perdues lorsque le serveur est coupé).  </w:t>
      </w:r>
    </w:p>
    <w:p w14:paraId="4A896264" w14:textId="13906BE6" w:rsidR="00A26D91" w:rsidRDefault="00A26D91" w:rsidP="00A26D91"/>
    <w:p w14:paraId="221F314D" w14:textId="128FD8F2" w:rsidR="00801A34" w:rsidRDefault="00801A34" w:rsidP="005B6BBF"/>
    <w:p w14:paraId="3382710A" w14:textId="77777777" w:rsidR="00801A34" w:rsidRDefault="00801A34">
      <w:pPr>
        <w:spacing w:after="160" w:line="259" w:lineRule="auto"/>
        <w:jc w:val="left"/>
      </w:pPr>
      <w:r>
        <w:br w:type="page"/>
      </w:r>
    </w:p>
    <w:p w14:paraId="75BDEF3C" w14:textId="06BA6D05" w:rsidR="005B6BBF" w:rsidRDefault="005B6BBF" w:rsidP="005B6BBF"/>
    <w:p w14:paraId="38F4FD75" w14:textId="5EFE1E74" w:rsidR="00801A34" w:rsidRDefault="00801A34" w:rsidP="00801A34">
      <w:pPr>
        <w:pStyle w:val="Titre1"/>
      </w:pPr>
      <w:bookmarkStart w:id="5" w:name="_Toc5027400"/>
      <w:r>
        <w:t>Dossier de conception</w:t>
      </w:r>
      <w:bookmarkEnd w:id="5"/>
    </w:p>
    <w:p w14:paraId="55E33E27" w14:textId="09D43B3C" w:rsidR="00801A34" w:rsidRDefault="00801A34" w:rsidP="00801A34"/>
    <w:p w14:paraId="2DF110D7" w14:textId="228B5C5C" w:rsidR="00801A34" w:rsidRPr="00801A34" w:rsidRDefault="00801A34" w:rsidP="00801A34">
      <w:pPr>
        <w:pStyle w:val="Titre2"/>
      </w:pPr>
      <w:bookmarkStart w:id="6" w:name="_Toc5027401"/>
      <w:r>
        <w:t>Cas d’utilisation</w:t>
      </w:r>
      <w:bookmarkEnd w:id="6"/>
    </w:p>
    <w:p w14:paraId="7F252723" w14:textId="4F5B75AE" w:rsidR="00801A34" w:rsidRDefault="00801A34" w:rsidP="00801A34"/>
    <w:p w14:paraId="391A143F" w14:textId="276DAAA3" w:rsidR="00801A34" w:rsidRDefault="00801A34" w:rsidP="00801A34">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L’ensemble des fonctionnalités implémentées pour cette maquette peuvent être identifiées dans le diagramme de cas d’utilisation</w:t>
      </w:r>
      <w:r>
        <w:rPr>
          <w:rFonts w:ascii="Arial" w:hAnsi="Arial" w:cs="Arial"/>
          <w:color w:val="000000"/>
          <w:sz w:val="22"/>
          <w:szCs w:val="22"/>
        </w:rPr>
        <w:t xml:space="preserve"> ci-dessous :</w:t>
      </w:r>
    </w:p>
    <w:p w14:paraId="3537F69F" w14:textId="3EFD0F93" w:rsidR="00801A34" w:rsidRDefault="00801A34" w:rsidP="00801A34">
      <w:pPr>
        <w:pStyle w:val="NormalWeb"/>
        <w:spacing w:before="0" w:beforeAutospacing="0" w:after="0" w:afterAutospacing="0"/>
        <w:rPr>
          <w:rFonts w:ascii="Arial" w:hAnsi="Arial" w:cs="Arial"/>
          <w:color w:val="000000"/>
          <w:sz w:val="22"/>
          <w:szCs w:val="22"/>
        </w:rPr>
      </w:pPr>
    </w:p>
    <w:p w14:paraId="0D4B3DC4" w14:textId="71DCB10A" w:rsidR="00801A34" w:rsidRDefault="00801A34" w:rsidP="00801A34">
      <w:pPr>
        <w:pStyle w:val="NormalWeb"/>
        <w:spacing w:before="0" w:beforeAutospacing="0" w:after="0" w:afterAutospacing="0"/>
        <w:jc w:val="center"/>
      </w:pPr>
      <w:r>
        <w:rPr>
          <w:noProof/>
        </w:rPr>
        <w:drawing>
          <wp:inline distT="0" distB="0" distL="0" distR="0" wp14:anchorId="3A80B7EE" wp14:editId="1260AB34">
            <wp:extent cx="5760720" cy="2719705"/>
            <wp:effectExtent l="0" t="0" r="0" b="444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se Case Diagram1.jpg"/>
                    <pic:cNvPicPr/>
                  </pic:nvPicPr>
                  <pic:blipFill>
                    <a:blip r:embed="rId11">
                      <a:extLst>
                        <a:ext uri="{28A0092B-C50C-407E-A947-70E740481C1C}">
                          <a14:useLocalDpi xmlns:a14="http://schemas.microsoft.com/office/drawing/2010/main" val="0"/>
                        </a:ext>
                      </a:extLst>
                    </a:blip>
                    <a:stretch>
                      <a:fillRect/>
                    </a:stretch>
                  </pic:blipFill>
                  <pic:spPr>
                    <a:xfrm>
                      <a:off x="0" y="0"/>
                      <a:ext cx="5760720" cy="2719705"/>
                    </a:xfrm>
                    <a:prstGeom prst="rect">
                      <a:avLst/>
                    </a:prstGeom>
                  </pic:spPr>
                </pic:pic>
              </a:graphicData>
            </a:graphic>
          </wp:inline>
        </w:drawing>
      </w:r>
    </w:p>
    <w:p w14:paraId="3887813D" w14:textId="7EE2C611" w:rsidR="00801A34" w:rsidRDefault="00801A34" w:rsidP="00801A34"/>
    <w:p w14:paraId="5CD56E8A" w14:textId="3CE7B19B" w:rsidR="00F64ACB" w:rsidRDefault="00F64ACB" w:rsidP="00F64ACB">
      <w:pPr>
        <w:pStyle w:val="Titre4"/>
      </w:pPr>
      <w:r>
        <w:t>Description des cas d’utilisation :</w:t>
      </w:r>
    </w:p>
    <w:p w14:paraId="1F9558E8" w14:textId="3F808EB4" w:rsidR="00F64ACB" w:rsidRDefault="00F64ACB" w:rsidP="00F64ACB"/>
    <w:p w14:paraId="41EF61BD" w14:textId="0CC00C48" w:rsidR="00F64ACB" w:rsidRDefault="00F64ACB" w:rsidP="00F64ACB">
      <w:pPr>
        <w:pStyle w:val="Paragraphedeliste"/>
        <w:numPr>
          <w:ilvl w:val="0"/>
          <w:numId w:val="5"/>
        </w:numPr>
      </w:pPr>
      <w:r>
        <w:t>S’authentifier : permet à l’utilisateur de s’authentifier sur la plateforme</w:t>
      </w:r>
    </w:p>
    <w:p w14:paraId="3EA3D01E" w14:textId="5993E4A6" w:rsidR="00F64ACB" w:rsidRDefault="00F64ACB" w:rsidP="00F64ACB">
      <w:pPr>
        <w:pStyle w:val="Paragraphedeliste"/>
        <w:numPr>
          <w:ilvl w:val="0"/>
          <w:numId w:val="5"/>
        </w:numPr>
      </w:pPr>
      <w:r>
        <w:t>Proposer un défi : permet à l’utilisateur authentifié de proposer un défi</w:t>
      </w:r>
    </w:p>
    <w:p w14:paraId="516F7B5A" w14:textId="289DBB0D" w:rsidR="00F64ACB" w:rsidRDefault="00F64ACB" w:rsidP="00F64ACB">
      <w:pPr>
        <w:pStyle w:val="Paragraphedeliste"/>
        <w:numPr>
          <w:ilvl w:val="0"/>
          <w:numId w:val="5"/>
        </w:numPr>
      </w:pPr>
      <w:r>
        <w:t>Lister tous les défis : permet à l’utilisateur authentifié ou non d’afficher en temps réel les défis crées</w:t>
      </w:r>
    </w:p>
    <w:p w14:paraId="461D97E5" w14:textId="1D476014" w:rsidR="00F64ACB" w:rsidRDefault="00F64ACB" w:rsidP="00F64ACB">
      <w:pPr>
        <w:pStyle w:val="Paragraphedeliste"/>
        <w:numPr>
          <w:ilvl w:val="0"/>
          <w:numId w:val="5"/>
        </w:numPr>
      </w:pPr>
      <w:r>
        <w:t>Modifier disponibilités : permet à l’utilisateur</w:t>
      </w:r>
      <w:r w:rsidR="002F3B4F">
        <w:t xml:space="preserve"> authentifié</w:t>
      </w:r>
      <w:r>
        <w:t xml:space="preserve"> de modifier ses </w:t>
      </w:r>
      <w:r w:rsidR="002F3B4F">
        <w:t>disponibilités</w:t>
      </w:r>
    </w:p>
    <w:p w14:paraId="4AE1CEDA" w14:textId="4D6E2443" w:rsidR="002F3B4F" w:rsidRPr="00F64ACB" w:rsidRDefault="002F3B4F" w:rsidP="00F64ACB">
      <w:pPr>
        <w:pStyle w:val="Paragraphedeliste"/>
        <w:numPr>
          <w:ilvl w:val="0"/>
          <w:numId w:val="5"/>
        </w:numPr>
      </w:pPr>
      <w:r>
        <w:t>Lister défis de l’utilisateur : affiche à l’utilisateur authentifié la liste des défis auxquels il participe, cette liste correspond aux défis proposés pour sur les jours ou il est disponible et où la météo est qualifiée de « bonne ».</w:t>
      </w:r>
    </w:p>
    <w:p w14:paraId="0502479A" w14:textId="06630D9F" w:rsidR="00F64ACB" w:rsidRDefault="00F64ACB" w:rsidP="00F64ACB">
      <w:pPr>
        <w:pStyle w:val="Titre3"/>
      </w:pPr>
    </w:p>
    <w:p w14:paraId="210E3B4B" w14:textId="3A057E5E" w:rsidR="002F3B4F" w:rsidRDefault="002F3B4F" w:rsidP="002F3B4F"/>
    <w:p w14:paraId="7FCDB8FB" w14:textId="123E7769" w:rsidR="002F3B4F" w:rsidRDefault="002F3B4F" w:rsidP="002F3B4F"/>
    <w:p w14:paraId="0177C54D" w14:textId="6AD8B964" w:rsidR="002F3B4F" w:rsidRDefault="002F3B4F" w:rsidP="002F3B4F"/>
    <w:p w14:paraId="174D27CB" w14:textId="05FC5C82" w:rsidR="002F3B4F" w:rsidRDefault="002F3B4F" w:rsidP="002F3B4F"/>
    <w:p w14:paraId="3D759ED3" w14:textId="645AD5F3" w:rsidR="002F3B4F" w:rsidRDefault="002F3B4F" w:rsidP="002F3B4F"/>
    <w:p w14:paraId="0BCEA831" w14:textId="12171C45" w:rsidR="002F3B4F" w:rsidRDefault="002F3B4F" w:rsidP="002F3B4F"/>
    <w:p w14:paraId="1BA44CF3" w14:textId="77777777" w:rsidR="002F3B4F" w:rsidRPr="002F3B4F" w:rsidRDefault="002F3B4F" w:rsidP="002F3B4F"/>
    <w:p w14:paraId="61E67A97" w14:textId="61B5581D" w:rsidR="00801A34" w:rsidRDefault="00F64ACB" w:rsidP="004F676B">
      <w:pPr>
        <w:pStyle w:val="Titre2"/>
      </w:pPr>
      <w:bookmarkStart w:id="7" w:name="_Toc5027402"/>
      <w:r>
        <w:lastRenderedPageBreak/>
        <w:t>Architecture client-serveur</w:t>
      </w:r>
      <w:bookmarkEnd w:id="7"/>
    </w:p>
    <w:p w14:paraId="57CCDD69" w14:textId="6803EF07" w:rsidR="00F64ACB" w:rsidRDefault="00F64ACB" w:rsidP="00F64ACB"/>
    <w:p w14:paraId="70E74272" w14:textId="5F01F8E2" w:rsidR="002F3B4F" w:rsidRDefault="002F3B4F" w:rsidP="00801A34">
      <w:r>
        <w:t xml:space="preserve">L’ensemble des fonctionnalités listées dans le diagramme précédent vont être implémentées grâce à des échanges passés sur le WebSocket, son utilisation nous permet de faire des appels de fonction côté serveur sur les clients en cas de modification initié par un des clients </w:t>
      </w:r>
      <w:r w:rsidR="00D37CBD">
        <w:t>et ainsi permettre</w:t>
      </w:r>
      <w:r>
        <w:t xml:space="preserve"> un affichage plus dynamique côté IHM en économisant des ressources (en évitant d’utiliser des techniques de pollin</w:t>
      </w:r>
      <w:r w:rsidR="00D37CBD">
        <w:t>g</w:t>
      </w:r>
      <w:r>
        <w:t xml:space="preserve"> par exemple). </w:t>
      </w:r>
    </w:p>
    <w:p w14:paraId="69B5EA03" w14:textId="6187DF1D" w:rsidR="00D37CBD" w:rsidRDefault="00D37CBD" w:rsidP="00801A34">
      <w:r>
        <w:t xml:space="preserve">Client et serveurs en écoute sur le port spécifié à la création du WebSocket </w:t>
      </w:r>
      <w:r w:rsidR="00472C9D">
        <w:t>des différents messages arrivants</w:t>
      </w:r>
      <w:r>
        <w:t xml:space="preserve"> et des actions sont spécifiées à leurs arrivées.</w:t>
      </w:r>
    </w:p>
    <w:p w14:paraId="60E33F4F" w14:textId="1188BACF" w:rsidR="00D37CBD" w:rsidRDefault="00472C9D" w:rsidP="00801A34">
      <w:r>
        <w:t>Les messages échangés utilisent le format JSON afin de représenter l’information de manière structurée.</w:t>
      </w:r>
      <w:r w:rsidR="00C57FB4">
        <w:t xml:space="preserve"> Ceux-ci ont tous un champ « type » afin que le composant (client ou serveur) identifie le traitement à effectué lors de sa réception. </w:t>
      </w:r>
    </w:p>
    <w:p w14:paraId="0943E2AF" w14:textId="4DA08C4C" w:rsidR="002F3B4F" w:rsidRDefault="002F3B4F" w:rsidP="00801A34">
      <w:r>
        <w:t xml:space="preserve">Le diagramme de séquence sur le cas proposer un défi illustre l’utilisation faite </w:t>
      </w:r>
      <w:r w:rsidR="00D37CBD">
        <w:t xml:space="preserve">des websockets pour avertir </w:t>
      </w:r>
      <w:proofErr w:type="gramStart"/>
      <w:r w:rsidR="00D37CBD">
        <w:t>tous les clients</w:t>
      </w:r>
      <w:proofErr w:type="gramEnd"/>
      <w:r w:rsidR="00D37CBD">
        <w:t xml:space="preserve"> de la</w:t>
      </w:r>
      <w:r>
        <w:t xml:space="preserve"> création</w:t>
      </w:r>
      <w:r w:rsidR="00D37CBD">
        <w:t xml:space="preserve"> d’un défi par un utilisateur :</w:t>
      </w:r>
    </w:p>
    <w:p w14:paraId="233320F1" w14:textId="77777777" w:rsidR="00D37CBD" w:rsidRDefault="00D37CBD" w:rsidP="00801A34"/>
    <w:p w14:paraId="61F9F0BC" w14:textId="31486269" w:rsidR="00801A34" w:rsidRDefault="00801A34" w:rsidP="002F3B4F">
      <w:pPr>
        <w:pStyle w:val="Titre4"/>
      </w:pPr>
      <w:r>
        <w:t>Diagramme de séquence</w:t>
      </w:r>
      <w:r w:rsidR="00D37CBD">
        <w:t xml:space="preserve"> proposer un défi :</w:t>
      </w:r>
    </w:p>
    <w:p w14:paraId="40F436E1" w14:textId="69EDB8DA" w:rsidR="00D37CBD" w:rsidRDefault="00D37CBD" w:rsidP="00D37CBD"/>
    <w:p w14:paraId="5FD96D5F" w14:textId="134DE268" w:rsidR="00472C9D" w:rsidRDefault="00472C9D" w:rsidP="00D37CBD">
      <w:r>
        <w:rPr>
          <w:noProof/>
        </w:rPr>
        <w:drawing>
          <wp:inline distT="0" distB="0" distL="0" distR="0" wp14:anchorId="2DF35D6A" wp14:editId="12475721">
            <wp:extent cx="6300144" cy="2914650"/>
            <wp:effectExtent l="0" t="0" r="571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quence Diagram1.jpg"/>
                    <pic:cNvPicPr/>
                  </pic:nvPicPr>
                  <pic:blipFill>
                    <a:blip r:embed="rId12">
                      <a:extLst>
                        <a:ext uri="{28A0092B-C50C-407E-A947-70E740481C1C}">
                          <a14:useLocalDpi xmlns:a14="http://schemas.microsoft.com/office/drawing/2010/main" val="0"/>
                        </a:ext>
                      </a:extLst>
                    </a:blip>
                    <a:stretch>
                      <a:fillRect/>
                    </a:stretch>
                  </pic:blipFill>
                  <pic:spPr>
                    <a:xfrm>
                      <a:off x="0" y="0"/>
                      <a:ext cx="6307251" cy="2917938"/>
                    </a:xfrm>
                    <a:prstGeom prst="rect">
                      <a:avLst/>
                    </a:prstGeom>
                  </pic:spPr>
                </pic:pic>
              </a:graphicData>
            </a:graphic>
          </wp:inline>
        </w:drawing>
      </w:r>
    </w:p>
    <w:p w14:paraId="54F18907" w14:textId="038DE378" w:rsidR="00D37CBD" w:rsidRDefault="00D37CBD" w:rsidP="00801A34"/>
    <w:p w14:paraId="755C2E4F" w14:textId="6C6983FC" w:rsidR="00472C9D" w:rsidRDefault="00472C9D" w:rsidP="00801A34"/>
    <w:p w14:paraId="26F93AFB" w14:textId="42588055" w:rsidR="00472C9D" w:rsidRDefault="00472C9D" w:rsidP="00801A34"/>
    <w:p w14:paraId="58400BDA" w14:textId="2C139545" w:rsidR="00472C9D" w:rsidRDefault="00472C9D" w:rsidP="00801A34"/>
    <w:p w14:paraId="06524133" w14:textId="1C9BFFCC" w:rsidR="00472C9D" w:rsidRDefault="00472C9D" w:rsidP="00801A34"/>
    <w:p w14:paraId="27B0E66A" w14:textId="488437EA" w:rsidR="00472C9D" w:rsidRDefault="00472C9D" w:rsidP="00801A34"/>
    <w:p w14:paraId="1361E9D2" w14:textId="2E53E0A7" w:rsidR="00472C9D" w:rsidRDefault="00472C9D" w:rsidP="00801A34"/>
    <w:p w14:paraId="62DE2575" w14:textId="7F4FDB95" w:rsidR="00472C9D" w:rsidRDefault="00472C9D" w:rsidP="00801A34"/>
    <w:p w14:paraId="35A7DA6A" w14:textId="77777777" w:rsidR="00472C9D" w:rsidRDefault="00472C9D" w:rsidP="00801A34"/>
    <w:p w14:paraId="487200BE" w14:textId="7220B8F3" w:rsidR="00F64ACB" w:rsidRDefault="00801A34" w:rsidP="00F64ACB">
      <w:pPr>
        <w:pStyle w:val="Titre2"/>
      </w:pPr>
      <w:bookmarkStart w:id="8" w:name="_Toc5027403"/>
      <w:r w:rsidRPr="00F64ACB">
        <w:lastRenderedPageBreak/>
        <w:t>Implémentation Front-End</w:t>
      </w:r>
      <w:bookmarkEnd w:id="8"/>
    </w:p>
    <w:p w14:paraId="6C6424DF" w14:textId="58E77193" w:rsidR="002F3B4F" w:rsidRDefault="002F3B4F" w:rsidP="002F3B4F"/>
    <w:p w14:paraId="2911FC9C" w14:textId="66FAFBB8" w:rsidR="00801A34" w:rsidRDefault="002F3B4F" w:rsidP="00801A34">
      <w:r>
        <w:t xml:space="preserve">L’ensemble des fonctionnalités </w:t>
      </w:r>
      <w:r w:rsidR="00584C75">
        <w:t xml:space="preserve">et des échanges </w:t>
      </w:r>
      <w:r>
        <w:t>listées dans le</w:t>
      </w:r>
      <w:r w:rsidR="00584C75">
        <w:t>s</w:t>
      </w:r>
      <w:r>
        <w:t xml:space="preserve"> diagramme</w:t>
      </w:r>
      <w:r w:rsidR="00584C75">
        <w:t>s</w:t>
      </w:r>
      <w:r>
        <w:t xml:space="preserve"> précédent</w:t>
      </w:r>
      <w:r w:rsidR="00584C75">
        <w:t>s</w:t>
      </w:r>
      <w:r>
        <w:t xml:space="preserve"> </w:t>
      </w:r>
      <w:r w:rsidR="00584C75">
        <w:t>doivent</w:t>
      </w:r>
      <w:r>
        <w:t xml:space="preserve"> être affiché en temps réels</w:t>
      </w:r>
      <w:r w:rsidR="00584C75">
        <w:t>. Cet affichage se fait</w:t>
      </w:r>
      <w:r>
        <w:t xml:space="preserve"> </w:t>
      </w:r>
      <w:r>
        <w:t xml:space="preserve">par appel à des fonctions javascript utilisant la </w:t>
      </w:r>
      <w:r w:rsidR="00584C75">
        <w:t>bibliothèque</w:t>
      </w:r>
      <w:r>
        <w:t xml:space="preserve"> jQuery</w:t>
      </w:r>
      <w:r w:rsidR="00584C75">
        <w:t xml:space="preserve"> lors de la réception d’informations de la part du serveur ou de l’utilisateur via son IHM.</w:t>
      </w:r>
    </w:p>
    <w:p w14:paraId="4597BDDA" w14:textId="79BB787E" w:rsidR="00584C75" w:rsidRDefault="00584C75" w:rsidP="00801A34">
      <w:r>
        <w:t>Aussi, l’application ne comporte donc qu’une seule page ou les codes d’affichage html sont crées ou appelé par ces fonctions javascript.</w:t>
      </w:r>
    </w:p>
    <w:p w14:paraId="3214B282" w14:textId="77777777" w:rsidR="00801A34" w:rsidRDefault="00801A34" w:rsidP="00F64ACB">
      <w:pPr>
        <w:pStyle w:val="Titre3"/>
      </w:pPr>
      <w:bookmarkStart w:id="9" w:name="_Toc5027404"/>
      <w:r>
        <w:t>Partie IHM</w:t>
      </w:r>
      <w:bookmarkEnd w:id="9"/>
    </w:p>
    <w:p w14:paraId="5D0CCE05" w14:textId="280A8537" w:rsidR="00801A34" w:rsidRDefault="00801A34" w:rsidP="00801A34"/>
    <w:p w14:paraId="3A11B3BB" w14:textId="1B31BCF1" w:rsidR="00584C75" w:rsidRDefault="00584C75" w:rsidP="00801A34">
      <w:r>
        <w:t xml:space="preserve">La partie IHM du site </w:t>
      </w:r>
      <w:r w:rsidR="00C57FB4">
        <w:t>a</w:t>
      </w:r>
      <w:r>
        <w:t xml:space="preserve"> été développé avec l’aide du framework d’interface Bootstrap notamment pour les éléments qui contiennent du contenu, les formulaires ainsi que les boutons. </w:t>
      </w:r>
    </w:p>
    <w:p w14:paraId="29046956" w14:textId="0EBA5705" w:rsidR="00584C75" w:rsidRDefault="00584C75" w:rsidP="00584C75">
      <w:pPr>
        <w:pStyle w:val="Titre4"/>
      </w:pPr>
      <w:r>
        <w:t>Charte graphique</w:t>
      </w:r>
    </w:p>
    <w:p w14:paraId="1DA920E0" w14:textId="77777777" w:rsidR="00584C75" w:rsidRPr="00584C75" w:rsidRDefault="00584C75" w:rsidP="00584C75"/>
    <w:p w14:paraId="7D34B33E" w14:textId="338A3DF4" w:rsidR="00584C75" w:rsidRDefault="00584C75" w:rsidP="00584C75">
      <w:pPr>
        <w:pStyle w:val="Titre5"/>
      </w:pPr>
      <w:r>
        <w:t>Menus :</w:t>
      </w:r>
    </w:p>
    <w:p w14:paraId="597786AA" w14:textId="7C5F04D7" w:rsidR="00584C75" w:rsidRDefault="00584C75" w:rsidP="00584C75"/>
    <w:p w14:paraId="6449B9A5" w14:textId="40A19AE6" w:rsidR="00584C75" w:rsidRDefault="00584C75" w:rsidP="00584C75">
      <w:r>
        <w:t>Utilisateur authentifié :</w:t>
      </w:r>
    </w:p>
    <w:p w14:paraId="12C0445F" w14:textId="0604C6C1" w:rsidR="00584C75" w:rsidRDefault="00584C75" w:rsidP="00584C75">
      <w:r>
        <w:rPr>
          <w:noProof/>
        </w:rPr>
        <w:drawing>
          <wp:inline distT="0" distB="0" distL="0" distR="0" wp14:anchorId="4673F6F3" wp14:editId="125946FB">
            <wp:extent cx="5760720" cy="471805"/>
            <wp:effectExtent l="0" t="0" r="0" b="444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471805"/>
                    </a:xfrm>
                    <a:prstGeom prst="rect">
                      <a:avLst/>
                    </a:prstGeom>
                  </pic:spPr>
                </pic:pic>
              </a:graphicData>
            </a:graphic>
          </wp:inline>
        </w:drawing>
      </w:r>
    </w:p>
    <w:p w14:paraId="00499D1A" w14:textId="78EEB486" w:rsidR="00584C75" w:rsidRDefault="00584C75" w:rsidP="00584C75"/>
    <w:p w14:paraId="7890726F" w14:textId="22D34F15" w:rsidR="00584C75" w:rsidRDefault="00584C75" w:rsidP="00584C75">
      <w:r>
        <w:t>Utilisateur non authentifié :</w:t>
      </w:r>
    </w:p>
    <w:p w14:paraId="1F8D9B8B" w14:textId="747C8B38" w:rsidR="00584C75" w:rsidRDefault="00584C75" w:rsidP="00584C75">
      <w:r>
        <w:rPr>
          <w:noProof/>
        </w:rPr>
        <w:drawing>
          <wp:inline distT="0" distB="0" distL="0" distR="0" wp14:anchorId="1F54272A" wp14:editId="2FCD5D2E">
            <wp:extent cx="5760720" cy="346075"/>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46075"/>
                    </a:xfrm>
                    <a:prstGeom prst="rect">
                      <a:avLst/>
                    </a:prstGeom>
                  </pic:spPr>
                </pic:pic>
              </a:graphicData>
            </a:graphic>
          </wp:inline>
        </w:drawing>
      </w:r>
    </w:p>
    <w:p w14:paraId="68F5D78E" w14:textId="75E61D28" w:rsidR="00584C75" w:rsidRDefault="00584C75" w:rsidP="00584C75"/>
    <w:p w14:paraId="3B5CA29D" w14:textId="77777777" w:rsidR="00584C75" w:rsidRDefault="00584C75" w:rsidP="00584C75">
      <w:pPr>
        <w:pStyle w:val="Titre5"/>
      </w:pPr>
      <w:r>
        <w:t>Jeu de couleurs</w:t>
      </w:r>
      <w:r>
        <w:t> :</w:t>
      </w:r>
    </w:p>
    <w:p w14:paraId="11DC72FA" w14:textId="50467E00" w:rsidR="00584C75" w:rsidRDefault="00584C75" w:rsidP="00584C75">
      <w:pPr>
        <w:pStyle w:val="Titre5"/>
      </w:pPr>
      <w:r>
        <w:t xml:space="preserve"> </w:t>
      </w:r>
    </w:p>
    <w:p w14:paraId="17F973F5" w14:textId="2EA1D7B1" w:rsidR="00584C75" w:rsidRDefault="00584C75" w:rsidP="00584C75">
      <w:r>
        <w:t>Les couleurs suivantes sont utilisés pour le site :</w:t>
      </w:r>
    </w:p>
    <w:p w14:paraId="23556C26" w14:textId="23DDC2A6" w:rsidR="00584C75" w:rsidRDefault="00584C75" w:rsidP="00584C75">
      <w:r>
        <w:rPr>
          <w:noProof/>
        </w:rPr>
        <w:drawing>
          <wp:inline distT="0" distB="0" distL="0" distR="0" wp14:anchorId="6CAB168E" wp14:editId="7A8D2617">
            <wp:extent cx="4981575" cy="1543050"/>
            <wp:effectExtent l="0" t="0" r="9525"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1575" cy="1543050"/>
                    </a:xfrm>
                    <a:prstGeom prst="rect">
                      <a:avLst/>
                    </a:prstGeom>
                  </pic:spPr>
                </pic:pic>
              </a:graphicData>
            </a:graphic>
          </wp:inline>
        </w:drawing>
      </w:r>
    </w:p>
    <w:p w14:paraId="0D811B6C" w14:textId="62488863" w:rsidR="00584C75" w:rsidRDefault="00584C75" w:rsidP="00584C75"/>
    <w:p w14:paraId="13A53302" w14:textId="43A27C90" w:rsidR="00584C75" w:rsidRDefault="00584C75" w:rsidP="00584C75"/>
    <w:p w14:paraId="4B9179ED" w14:textId="26FF5C3B" w:rsidR="00584C75" w:rsidRDefault="00584C75" w:rsidP="00584C75"/>
    <w:p w14:paraId="2D8202D3" w14:textId="6FB325C0" w:rsidR="00584C75" w:rsidRDefault="00584C75" w:rsidP="00584C75"/>
    <w:p w14:paraId="46BC336E" w14:textId="052C06B5" w:rsidR="00584C75" w:rsidRDefault="00584C75" w:rsidP="00584C75">
      <w:pPr>
        <w:pStyle w:val="Titre5"/>
      </w:pPr>
      <w:r>
        <w:lastRenderedPageBreak/>
        <w:t>Maquette de la page :</w:t>
      </w:r>
    </w:p>
    <w:p w14:paraId="0509F5EB" w14:textId="6A2BF9A2" w:rsidR="00584C75" w:rsidRDefault="00584C75" w:rsidP="00584C75"/>
    <w:p w14:paraId="34149DB5" w14:textId="7E3E5661" w:rsidR="00584C75" w:rsidRDefault="00584C75" w:rsidP="00584C75">
      <w:r>
        <w:t>Utilisateur non authentifié :</w:t>
      </w:r>
    </w:p>
    <w:p w14:paraId="3884D0A8" w14:textId="5A459BF7" w:rsidR="00584C75" w:rsidRDefault="00584C75" w:rsidP="00584C75"/>
    <w:p w14:paraId="3B7D31E4" w14:textId="522B21C8" w:rsidR="00584C75" w:rsidRDefault="00584C75" w:rsidP="00584C75">
      <w:r>
        <w:rPr>
          <w:noProof/>
        </w:rPr>
        <w:drawing>
          <wp:inline distT="0" distB="0" distL="0" distR="0" wp14:anchorId="48F168D9" wp14:editId="5851B8CB">
            <wp:extent cx="5760720" cy="4265930"/>
            <wp:effectExtent l="0" t="0" r="0" b="127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serNAuth.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4265930"/>
                    </a:xfrm>
                    <a:prstGeom prst="rect">
                      <a:avLst/>
                    </a:prstGeom>
                  </pic:spPr>
                </pic:pic>
              </a:graphicData>
            </a:graphic>
          </wp:inline>
        </w:drawing>
      </w:r>
    </w:p>
    <w:p w14:paraId="5BBBCDEC" w14:textId="215323A2" w:rsidR="00584C75" w:rsidRDefault="00584C75" w:rsidP="00584C75"/>
    <w:p w14:paraId="0D8AD48C" w14:textId="253AB50C" w:rsidR="00584C75" w:rsidRDefault="00584C75" w:rsidP="00584C75">
      <w:r>
        <w:rPr>
          <w:noProof/>
        </w:rPr>
        <w:drawing>
          <wp:inline distT="0" distB="0" distL="0" distR="0" wp14:anchorId="5EFE2B2D" wp14:editId="4336B7EC">
            <wp:extent cx="5760720" cy="2698115"/>
            <wp:effectExtent l="0" t="0" r="0" b="6985"/>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698115"/>
                    </a:xfrm>
                    <a:prstGeom prst="rect">
                      <a:avLst/>
                    </a:prstGeom>
                  </pic:spPr>
                </pic:pic>
              </a:graphicData>
            </a:graphic>
          </wp:inline>
        </w:drawing>
      </w:r>
    </w:p>
    <w:p w14:paraId="58405ECE" w14:textId="77EFDB01" w:rsidR="00584C75" w:rsidRDefault="00584C75" w:rsidP="00584C75"/>
    <w:p w14:paraId="47B1ADB3" w14:textId="06617B15" w:rsidR="00584C75" w:rsidRDefault="00584C75" w:rsidP="00584C75"/>
    <w:p w14:paraId="64BB79F1" w14:textId="585A9933" w:rsidR="00584C75" w:rsidRDefault="00584C75" w:rsidP="00584C75">
      <w:r>
        <w:lastRenderedPageBreak/>
        <w:t>Utilisateur authentifié :</w:t>
      </w:r>
    </w:p>
    <w:p w14:paraId="26B420EE" w14:textId="67601769" w:rsidR="00584C75" w:rsidRDefault="00584C75" w:rsidP="00584C75"/>
    <w:p w14:paraId="6C6F05E3" w14:textId="479B364E" w:rsidR="00584C75" w:rsidRPr="00584C75" w:rsidRDefault="00584C75" w:rsidP="00584C75">
      <w:r>
        <w:rPr>
          <w:noProof/>
        </w:rPr>
        <w:drawing>
          <wp:inline distT="0" distB="0" distL="0" distR="0" wp14:anchorId="287F190B" wp14:editId="16EBE386">
            <wp:extent cx="5760720" cy="726313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serAuth.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7263130"/>
                    </a:xfrm>
                    <a:prstGeom prst="rect">
                      <a:avLst/>
                    </a:prstGeom>
                  </pic:spPr>
                </pic:pic>
              </a:graphicData>
            </a:graphic>
          </wp:inline>
        </w:drawing>
      </w:r>
    </w:p>
    <w:p w14:paraId="42982822" w14:textId="728445E5" w:rsidR="00584C75" w:rsidRDefault="00584C75" w:rsidP="00584C75"/>
    <w:p w14:paraId="577A6790" w14:textId="0DE3E571" w:rsidR="00584C75" w:rsidRDefault="00584C75" w:rsidP="00584C75"/>
    <w:p w14:paraId="7AE5E9A1" w14:textId="6140AD90" w:rsidR="00584C75" w:rsidRDefault="00584C75" w:rsidP="00584C75"/>
    <w:p w14:paraId="094F52B2" w14:textId="432420EC" w:rsidR="00584C75" w:rsidRDefault="00584C75" w:rsidP="00584C75"/>
    <w:p w14:paraId="5C0FE8A8" w14:textId="15E077F1" w:rsidR="00584C75" w:rsidRDefault="00584C75" w:rsidP="00584C75">
      <w:r>
        <w:rPr>
          <w:noProof/>
        </w:rPr>
        <w:lastRenderedPageBreak/>
        <w:drawing>
          <wp:inline distT="0" distB="0" distL="0" distR="0" wp14:anchorId="262CFBEC" wp14:editId="04784AF6">
            <wp:extent cx="5760720" cy="2784475"/>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784475"/>
                    </a:xfrm>
                    <a:prstGeom prst="rect">
                      <a:avLst/>
                    </a:prstGeom>
                  </pic:spPr>
                </pic:pic>
              </a:graphicData>
            </a:graphic>
          </wp:inline>
        </w:drawing>
      </w:r>
    </w:p>
    <w:p w14:paraId="5F661158" w14:textId="1476AC9D" w:rsidR="00584C75" w:rsidRDefault="00584C75" w:rsidP="00584C75"/>
    <w:p w14:paraId="27C8C9D8" w14:textId="4784AC09" w:rsidR="00584C75" w:rsidRDefault="00584C75" w:rsidP="00584C75">
      <w:r>
        <w:rPr>
          <w:noProof/>
        </w:rPr>
        <w:drawing>
          <wp:inline distT="0" distB="0" distL="0" distR="0" wp14:anchorId="37BF1306" wp14:editId="4C5B9483">
            <wp:extent cx="5760720" cy="270827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708275"/>
                    </a:xfrm>
                    <a:prstGeom prst="rect">
                      <a:avLst/>
                    </a:prstGeom>
                  </pic:spPr>
                </pic:pic>
              </a:graphicData>
            </a:graphic>
          </wp:inline>
        </w:drawing>
      </w:r>
    </w:p>
    <w:p w14:paraId="47C89F60" w14:textId="77777777" w:rsidR="00C57FB4" w:rsidRPr="00584C75" w:rsidRDefault="00C57FB4" w:rsidP="00584C75"/>
    <w:p w14:paraId="4669FF1B" w14:textId="77777777" w:rsidR="00C57FB4" w:rsidRDefault="00C57FB4" w:rsidP="00F64ACB">
      <w:pPr>
        <w:pStyle w:val="Titre3"/>
      </w:pPr>
    </w:p>
    <w:p w14:paraId="40B43818" w14:textId="77777777" w:rsidR="00C57FB4" w:rsidRDefault="00C57FB4" w:rsidP="00F64ACB">
      <w:pPr>
        <w:pStyle w:val="Titre3"/>
      </w:pPr>
    </w:p>
    <w:p w14:paraId="02F9ABF9" w14:textId="77777777" w:rsidR="00C57FB4" w:rsidRDefault="00C57FB4" w:rsidP="00F64ACB">
      <w:pPr>
        <w:pStyle w:val="Titre3"/>
      </w:pPr>
    </w:p>
    <w:p w14:paraId="24ACD82D" w14:textId="77777777" w:rsidR="00C57FB4" w:rsidRDefault="00C57FB4" w:rsidP="00F64ACB">
      <w:pPr>
        <w:pStyle w:val="Titre3"/>
      </w:pPr>
    </w:p>
    <w:p w14:paraId="66800F2C" w14:textId="77777777" w:rsidR="00C57FB4" w:rsidRDefault="00C57FB4" w:rsidP="00F64ACB">
      <w:pPr>
        <w:pStyle w:val="Titre3"/>
      </w:pPr>
    </w:p>
    <w:p w14:paraId="0C59108A" w14:textId="77777777" w:rsidR="00C57FB4" w:rsidRDefault="00C57FB4" w:rsidP="00F64ACB">
      <w:pPr>
        <w:pStyle w:val="Titre3"/>
      </w:pPr>
    </w:p>
    <w:p w14:paraId="50957ABE" w14:textId="77777777" w:rsidR="00C57FB4" w:rsidRDefault="00C57FB4" w:rsidP="00F64ACB">
      <w:pPr>
        <w:pStyle w:val="Titre3"/>
      </w:pPr>
    </w:p>
    <w:p w14:paraId="452CBD08" w14:textId="77777777" w:rsidR="00C57FB4" w:rsidRDefault="00C57FB4" w:rsidP="00F64ACB">
      <w:pPr>
        <w:pStyle w:val="Titre3"/>
      </w:pPr>
    </w:p>
    <w:p w14:paraId="20C63864" w14:textId="6F6E1C8F" w:rsidR="00C57FB4" w:rsidRDefault="00C57FB4" w:rsidP="00F64ACB">
      <w:pPr>
        <w:pStyle w:val="Titre3"/>
      </w:pPr>
    </w:p>
    <w:p w14:paraId="6E4A8EAF" w14:textId="3D50CFC7" w:rsidR="00C57FB4" w:rsidRDefault="00C57FB4" w:rsidP="00C57FB4"/>
    <w:p w14:paraId="603FD70A" w14:textId="77777777" w:rsidR="00C57FB4" w:rsidRPr="00C57FB4" w:rsidRDefault="00C57FB4" w:rsidP="00C57FB4"/>
    <w:p w14:paraId="4F487520" w14:textId="49C954CB" w:rsidR="00801A34" w:rsidRDefault="00801A34" w:rsidP="00F64ACB">
      <w:pPr>
        <w:pStyle w:val="Titre3"/>
      </w:pPr>
      <w:bookmarkStart w:id="10" w:name="_Toc5027405"/>
      <w:r>
        <w:lastRenderedPageBreak/>
        <w:t xml:space="preserve">Interface </w:t>
      </w:r>
      <w:r w:rsidR="00C57FB4">
        <w:t>avec le serveur :</w:t>
      </w:r>
      <w:bookmarkEnd w:id="10"/>
    </w:p>
    <w:p w14:paraId="664E2553" w14:textId="45735FCE" w:rsidR="00D37CBD" w:rsidRDefault="00D37CBD" w:rsidP="00801A34"/>
    <w:p w14:paraId="2D18CF7C" w14:textId="16D7AE90" w:rsidR="00C57FB4" w:rsidRDefault="00C57FB4" w:rsidP="00801A34">
      <w:r>
        <w:t>Pour cette maquette, le client envoi au serveur les messages suivants :</w:t>
      </w:r>
    </w:p>
    <w:p w14:paraId="13E36836" w14:textId="7E98E140" w:rsidR="00C57FB4" w:rsidRDefault="00C57FB4" w:rsidP="00C57FB4">
      <w:pPr>
        <w:pStyle w:val="Titre5"/>
      </w:pPr>
      <w:r>
        <w:t>Pour s’authentifier</w:t>
      </w:r>
      <w:r>
        <w:t xml:space="preserve"> : </w:t>
      </w:r>
      <w:r w:rsidRPr="00C57FB4">
        <w:t xml:space="preserve">function </w:t>
      </w:r>
      <w:proofErr w:type="gramStart"/>
      <w:r w:rsidRPr="00C57FB4">
        <w:t>authentification(</w:t>
      </w:r>
      <w:proofErr w:type="gramEnd"/>
      <w:r w:rsidRPr="00C57FB4">
        <w:t>)</w:t>
      </w:r>
    </w:p>
    <w:p w14:paraId="12139262" w14:textId="3CE516D9" w:rsidR="00C57FB4" w:rsidRDefault="00C57FB4" w:rsidP="00C57FB4">
      <w:pPr>
        <w:pStyle w:val="Titre4"/>
      </w:pPr>
      <w:proofErr w:type="gramStart"/>
      <w:r>
        <w:t>message</w:t>
      </w:r>
      <w:proofErr w:type="gramEnd"/>
      <w:r>
        <w:t xml:space="preserve"> échangé </w:t>
      </w:r>
    </w:p>
    <w:p w14:paraId="1E2A1872" w14:textId="77777777" w:rsidR="00C57FB4" w:rsidRPr="00C57FB4" w:rsidRDefault="00C57FB4" w:rsidP="00C57FB4">
      <w:pPr>
        <w:rPr>
          <w:rStyle w:val="Accentuation"/>
        </w:rPr>
      </w:pPr>
      <w:proofErr w:type="gramStart"/>
      <w:r w:rsidRPr="00C57FB4">
        <w:rPr>
          <w:rStyle w:val="Accentuation"/>
        </w:rPr>
        <w:t>var</w:t>
      </w:r>
      <w:proofErr w:type="gramEnd"/>
      <w:r w:rsidRPr="00C57FB4">
        <w:rPr>
          <w:rStyle w:val="Accentuation"/>
        </w:rPr>
        <w:t xml:space="preserve"> msg = {</w:t>
      </w:r>
    </w:p>
    <w:p w14:paraId="4FF88024" w14:textId="77777777" w:rsidR="00C57FB4" w:rsidRPr="00C57FB4" w:rsidRDefault="00C57FB4" w:rsidP="00C57FB4">
      <w:pPr>
        <w:rPr>
          <w:rStyle w:val="Accentuation"/>
        </w:rPr>
      </w:pPr>
      <w:r w:rsidRPr="00C57FB4">
        <w:rPr>
          <w:rStyle w:val="Accentuation"/>
        </w:rPr>
        <w:t xml:space="preserve">    "type</w:t>
      </w:r>
      <w:proofErr w:type="gramStart"/>
      <w:r w:rsidRPr="00C57FB4">
        <w:rPr>
          <w:rStyle w:val="Accentuation"/>
        </w:rPr>
        <w:t>":</w:t>
      </w:r>
      <w:proofErr w:type="gramEnd"/>
      <w:r w:rsidRPr="00C57FB4">
        <w:rPr>
          <w:rStyle w:val="Accentuation"/>
        </w:rPr>
        <w:t xml:space="preserve"> "cclient",</w:t>
      </w:r>
    </w:p>
    <w:p w14:paraId="0B58BDCC" w14:textId="49125BAF" w:rsidR="00C57FB4" w:rsidRPr="00C57FB4" w:rsidRDefault="00C57FB4" w:rsidP="00C57FB4">
      <w:pPr>
        <w:rPr>
          <w:rStyle w:val="Accentuation"/>
        </w:rPr>
      </w:pPr>
      <w:r w:rsidRPr="00C57FB4">
        <w:rPr>
          <w:rStyle w:val="Accentuation"/>
        </w:rPr>
        <w:t xml:space="preserve">    "</w:t>
      </w:r>
      <w:proofErr w:type="spellStart"/>
      <w:r w:rsidRPr="00C57FB4">
        <w:rPr>
          <w:rStyle w:val="Accentuation"/>
        </w:rPr>
        <w:t>name</w:t>
      </w:r>
      <w:proofErr w:type="gramStart"/>
      <w:r w:rsidRPr="00C57FB4">
        <w:rPr>
          <w:rStyle w:val="Accentuation"/>
        </w:rPr>
        <w:t>":</w:t>
      </w:r>
      <w:r w:rsidRPr="00C57FB4">
        <w:rPr>
          <w:rStyle w:val="Accentuation"/>
        </w:rPr>
        <w:t>nomUtilisateur</w:t>
      </w:r>
      <w:proofErr w:type="spellEnd"/>
      <w:proofErr w:type="gramEnd"/>
      <w:r w:rsidRPr="00C57FB4">
        <w:rPr>
          <w:rStyle w:val="Accentuation"/>
        </w:rPr>
        <w:t>,</w:t>
      </w:r>
    </w:p>
    <w:p w14:paraId="6675F0FB" w14:textId="11B7230B" w:rsidR="00C57FB4" w:rsidRPr="00C57FB4" w:rsidRDefault="00C57FB4" w:rsidP="00C57FB4">
      <w:pPr>
        <w:rPr>
          <w:rStyle w:val="Accentuation"/>
        </w:rPr>
      </w:pPr>
      <w:r w:rsidRPr="00C57FB4">
        <w:rPr>
          <w:rStyle w:val="Accentuation"/>
        </w:rPr>
        <w:t xml:space="preserve">    "password</w:t>
      </w:r>
      <w:proofErr w:type="gramStart"/>
      <w:r w:rsidRPr="00C57FB4">
        <w:rPr>
          <w:rStyle w:val="Accentuation"/>
        </w:rPr>
        <w:t>":</w:t>
      </w:r>
      <w:proofErr w:type="gramEnd"/>
      <w:r w:rsidRPr="00C57FB4">
        <w:rPr>
          <w:rStyle w:val="Accentuation"/>
        </w:rPr>
        <w:t xml:space="preserve"> </w:t>
      </w:r>
      <w:r w:rsidRPr="00C57FB4">
        <w:rPr>
          <w:rStyle w:val="Accentuation"/>
        </w:rPr>
        <w:t>mot de passe</w:t>
      </w:r>
      <w:r w:rsidRPr="00C57FB4">
        <w:rPr>
          <w:rStyle w:val="Accentuation"/>
        </w:rPr>
        <w:t>,</w:t>
      </w:r>
    </w:p>
    <w:p w14:paraId="3BAA5EB2" w14:textId="55AABE06" w:rsidR="00C57FB4" w:rsidRPr="00C57FB4" w:rsidRDefault="00C57FB4" w:rsidP="00C57FB4">
      <w:pPr>
        <w:rPr>
          <w:rStyle w:val="Accentuation"/>
        </w:rPr>
      </w:pPr>
      <w:r w:rsidRPr="00C57FB4">
        <w:rPr>
          <w:rStyle w:val="Accentuation"/>
        </w:rPr>
        <w:t xml:space="preserve">  };</w:t>
      </w:r>
    </w:p>
    <w:p w14:paraId="61460908" w14:textId="0972A552" w:rsidR="00C57FB4" w:rsidRDefault="00C57FB4" w:rsidP="00C57FB4">
      <w:pPr>
        <w:pStyle w:val="Titre5"/>
      </w:pPr>
      <w:r>
        <w:t xml:space="preserve">Pour changer ses disponibilités : </w:t>
      </w:r>
      <w:r w:rsidRPr="00C57FB4">
        <w:t>function changerDispo(jour)</w:t>
      </w:r>
    </w:p>
    <w:p w14:paraId="347B484B" w14:textId="7CBDC3F4" w:rsidR="00C57FB4" w:rsidRDefault="00C57FB4" w:rsidP="00C57FB4">
      <w:pPr>
        <w:pStyle w:val="Titre4"/>
      </w:pPr>
      <w:proofErr w:type="gramStart"/>
      <w:r>
        <w:t>message</w:t>
      </w:r>
      <w:proofErr w:type="gramEnd"/>
      <w:r>
        <w:t xml:space="preserve"> échangé</w:t>
      </w:r>
    </w:p>
    <w:p w14:paraId="349CFF25" w14:textId="77777777" w:rsidR="00C57FB4" w:rsidRPr="00C57FB4" w:rsidRDefault="00C57FB4" w:rsidP="00C57FB4">
      <w:pPr>
        <w:rPr>
          <w:rStyle w:val="Accentuation"/>
        </w:rPr>
      </w:pPr>
      <w:proofErr w:type="gramStart"/>
      <w:r w:rsidRPr="00C57FB4">
        <w:rPr>
          <w:rStyle w:val="Accentuation"/>
        </w:rPr>
        <w:t>var</w:t>
      </w:r>
      <w:proofErr w:type="gramEnd"/>
      <w:r w:rsidRPr="00C57FB4">
        <w:rPr>
          <w:rStyle w:val="Accentuation"/>
        </w:rPr>
        <w:t xml:space="preserve"> msg = {</w:t>
      </w:r>
    </w:p>
    <w:p w14:paraId="05F4EE82" w14:textId="77777777" w:rsidR="00C57FB4" w:rsidRPr="00C57FB4" w:rsidRDefault="00C57FB4" w:rsidP="00C57FB4">
      <w:pPr>
        <w:rPr>
          <w:rStyle w:val="Accentuation"/>
        </w:rPr>
      </w:pPr>
      <w:r w:rsidRPr="00C57FB4">
        <w:rPr>
          <w:rStyle w:val="Accentuation"/>
        </w:rPr>
        <w:t xml:space="preserve">    "type</w:t>
      </w:r>
      <w:proofErr w:type="gramStart"/>
      <w:r w:rsidRPr="00C57FB4">
        <w:rPr>
          <w:rStyle w:val="Accentuation"/>
        </w:rPr>
        <w:t>":</w:t>
      </w:r>
      <w:proofErr w:type="gramEnd"/>
      <w:r w:rsidRPr="00C57FB4">
        <w:rPr>
          <w:rStyle w:val="Accentuation"/>
        </w:rPr>
        <w:t xml:space="preserve"> "cdispo",</w:t>
      </w:r>
    </w:p>
    <w:p w14:paraId="206EB052" w14:textId="78A799D2" w:rsidR="00C57FB4" w:rsidRPr="00C57FB4" w:rsidRDefault="00C57FB4" w:rsidP="00C57FB4">
      <w:pPr>
        <w:rPr>
          <w:rStyle w:val="Accentuation"/>
        </w:rPr>
      </w:pPr>
      <w:r w:rsidRPr="00C57FB4">
        <w:rPr>
          <w:rStyle w:val="Accentuation"/>
        </w:rPr>
        <w:t xml:space="preserve">    "name</w:t>
      </w:r>
      <w:proofErr w:type="gramStart"/>
      <w:r w:rsidRPr="00C57FB4">
        <w:rPr>
          <w:rStyle w:val="Accentuation"/>
        </w:rPr>
        <w:t>":</w:t>
      </w:r>
      <w:proofErr w:type="gramEnd"/>
      <w:r w:rsidRPr="00C57FB4">
        <w:rPr>
          <w:rStyle w:val="Accentuation"/>
        </w:rPr>
        <w:t xml:space="preserve"> </w:t>
      </w:r>
      <w:r w:rsidRPr="00C57FB4">
        <w:rPr>
          <w:rStyle w:val="Accentuation"/>
        </w:rPr>
        <w:t>nomUtilisateur</w:t>
      </w:r>
    </w:p>
    <w:p w14:paraId="516EEB04" w14:textId="77777777" w:rsidR="00C57FB4" w:rsidRPr="00C57FB4" w:rsidRDefault="00C57FB4" w:rsidP="00C57FB4">
      <w:pPr>
        <w:rPr>
          <w:rStyle w:val="Accentuation"/>
        </w:rPr>
      </w:pPr>
      <w:r w:rsidRPr="00C57FB4">
        <w:rPr>
          <w:rStyle w:val="Accentuation"/>
        </w:rPr>
        <w:t xml:space="preserve">     "jour</w:t>
      </w:r>
      <w:proofErr w:type="gramStart"/>
      <w:r w:rsidRPr="00C57FB4">
        <w:rPr>
          <w:rStyle w:val="Accentuation"/>
        </w:rPr>
        <w:t>"  :</w:t>
      </w:r>
      <w:proofErr w:type="gramEnd"/>
      <w:r w:rsidRPr="00C57FB4">
        <w:rPr>
          <w:rStyle w:val="Accentuation"/>
        </w:rPr>
        <w:t xml:space="preserve"> jour,</w:t>
      </w:r>
    </w:p>
    <w:p w14:paraId="76EEC382" w14:textId="1E0CBE76" w:rsidR="00C57FB4" w:rsidRPr="00C57FB4" w:rsidRDefault="00C57FB4" w:rsidP="00C57FB4">
      <w:pPr>
        <w:rPr>
          <w:rStyle w:val="Accentuation"/>
        </w:rPr>
      </w:pPr>
      <w:r w:rsidRPr="00C57FB4">
        <w:rPr>
          <w:rStyle w:val="Accentuation"/>
        </w:rPr>
        <w:t xml:space="preserve">     "dispo" : 0</w:t>
      </w:r>
      <w:r w:rsidRPr="00C57FB4">
        <w:rPr>
          <w:rStyle w:val="Accentuation"/>
        </w:rPr>
        <w:t xml:space="preserve"> ou 1</w:t>
      </w:r>
    </w:p>
    <w:p w14:paraId="72CF97D8" w14:textId="77777777" w:rsidR="00C57FB4" w:rsidRPr="00C57FB4" w:rsidRDefault="00C57FB4" w:rsidP="00C57FB4"/>
    <w:p w14:paraId="656F3B7B" w14:textId="242112FD" w:rsidR="00C57FB4" w:rsidRDefault="00C57FB4" w:rsidP="00C57FB4">
      <w:pPr>
        <w:pStyle w:val="Titre5"/>
      </w:pPr>
      <w:r>
        <w:t xml:space="preserve">Pour créer un défi : </w:t>
      </w:r>
      <w:r w:rsidRPr="00C57FB4">
        <w:t xml:space="preserve">function </w:t>
      </w:r>
      <w:proofErr w:type="gramStart"/>
      <w:r w:rsidRPr="00C57FB4">
        <w:t>creationDefi(</w:t>
      </w:r>
      <w:proofErr w:type="gramEnd"/>
      <w:r w:rsidRPr="00C57FB4">
        <w:t>)</w:t>
      </w:r>
    </w:p>
    <w:p w14:paraId="05F9C4EA" w14:textId="77777777" w:rsidR="00C57FB4" w:rsidRDefault="00C57FB4" w:rsidP="00C57FB4">
      <w:pPr>
        <w:pStyle w:val="Titre4"/>
      </w:pPr>
      <w:proofErr w:type="gramStart"/>
      <w:r>
        <w:t>message</w:t>
      </w:r>
      <w:proofErr w:type="gramEnd"/>
      <w:r>
        <w:t xml:space="preserve"> échangé</w:t>
      </w:r>
    </w:p>
    <w:p w14:paraId="5C33042D" w14:textId="77777777" w:rsidR="00C57FB4" w:rsidRPr="00C57FB4" w:rsidRDefault="00C57FB4" w:rsidP="00C57FB4">
      <w:pPr>
        <w:rPr>
          <w:rStyle w:val="Accentuation"/>
        </w:rPr>
      </w:pPr>
      <w:proofErr w:type="gramStart"/>
      <w:r w:rsidRPr="00C57FB4">
        <w:rPr>
          <w:rStyle w:val="Accentuation"/>
        </w:rPr>
        <w:t>var</w:t>
      </w:r>
      <w:proofErr w:type="gramEnd"/>
      <w:r w:rsidRPr="00C57FB4">
        <w:rPr>
          <w:rStyle w:val="Accentuation"/>
        </w:rPr>
        <w:t xml:space="preserve"> msg = {</w:t>
      </w:r>
    </w:p>
    <w:p w14:paraId="2C340BBD" w14:textId="77777777" w:rsidR="00C57FB4" w:rsidRPr="00C57FB4" w:rsidRDefault="00C57FB4" w:rsidP="00C57FB4">
      <w:pPr>
        <w:rPr>
          <w:rStyle w:val="Accentuation"/>
        </w:rPr>
      </w:pPr>
      <w:r w:rsidRPr="00C57FB4">
        <w:rPr>
          <w:rStyle w:val="Accentuation"/>
        </w:rPr>
        <w:t xml:space="preserve">    "type</w:t>
      </w:r>
      <w:proofErr w:type="gramStart"/>
      <w:r w:rsidRPr="00C57FB4">
        <w:rPr>
          <w:rStyle w:val="Accentuation"/>
        </w:rPr>
        <w:t>":</w:t>
      </w:r>
      <w:proofErr w:type="gramEnd"/>
      <w:r w:rsidRPr="00C57FB4">
        <w:rPr>
          <w:rStyle w:val="Accentuation"/>
        </w:rPr>
        <w:t xml:space="preserve"> "defi",</w:t>
      </w:r>
    </w:p>
    <w:p w14:paraId="63B31FE2" w14:textId="2DB3BD01" w:rsidR="00C57FB4" w:rsidRPr="00C57FB4" w:rsidRDefault="00C57FB4" w:rsidP="00C57FB4">
      <w:pPr>
        <w:rPr>
          <w:rStyle w:val="Accentuation"/>
        </w:rPr>
      </w:pPr>
      <w:r w:rsidRPr="00C57FB4">
        <w:rPr>
          <w:rStyle w:val="Accentuation"/>
        </w:rPr>
        <w:t xml:space="preserve">    "lieu</w:t>
      </w:r>
      <w:proofErr w:type="gramStart"/>
      <w:r w:rsidRPr="00C57FB4">
        <w:rPr>
          <w:rStyle w:val="Accentuation"/>
        </w:rPr>
        <w:t>":</w:t>
      </w:r>
      <w:proofErr w:type="gramEnd"/>
      <w:r w:rsidRPr="00C57FB4">
        <w:rPr>
          <w:rStyle w:val="Accentuation"/>
        </w:rPr>
        <w:t xml:space="preserve"> </w:t>
      </w:r>
      <w:r w:rsidRPr="00C57FB4">
        <w:rPr>
          <w:rStyle w:val="Accentuation"/>
        </w:rPr>
        <w:t>lieu,</w:t>
      </w:r>
    </w:p>
    <w:p w14:paraId="69DB1337" w14:textId="496A875C" w:rsidR="00C57FB4" w:rsidRPr="00C57FB4" w:rsidRDefault="00C57FB4" w:rsidP="00C57FB4">
      <w:pPr>
        <w:rPr>
          <w:rStyle w:val="Accentuation"/>
        </w:rPr>
      </w:pPr>
      <w:r w:rsidRPr="00C57FB4">
        <w:rPr>
          <w:rStyle w:val="Accentuation"/>
        </w:rPr>
        <w:t xml:space="preserve">    "nom" : </w:t>
      </w:r>
      <w:r w:rsidRPr="00C57FB4">
        <w:rPr>
          <w:rStyle w:val="Accentuation"/>
        </w:rPr>
        <w:t>nomUtilisateur</w:t>
      </w:r>
    </w:p>
    <w:p w14:paraId="17CED8D2" w14:textId="147D1753" w:rsidR="00C57FB4" w:rsidRPr="00C57FB4" w:rsidRDefault="00C57FB4" w:rsidP="00C57FB4">
      <w:pPr>
        <w:rPr>
          <w:rStyle w:val="Accentuation"/>
        </w:rPr>
      </w:pPr>
      <w:r w:rsidRPr="00C57FB4">
        <w:rPr>
          <w:rStyle w:val="Accentuation"/>
        </w:rPr>
        <w:t xml:space="preserve">  };</w:t>
      </w:r>
    </w:p>
    <w:p w14:paraId="520D88AF" w14:textId="1BF1C40E" w:rsidR="00801A34" w:rsidRDefault="00801A34" w:rsidP="00801A34"/>
    <w:p w14:paraId="24FB182B" w14:textId="4FDADD3F" w:rsidR="00031231" w:rsidRDefault="00031231" w:rsidP="00801A34"/>
    <w:p w14:paraId="1A66997F" w14:textId="6D1B6E48" w:rsidR="00031231" w:rsidRDefault="00031231" w:rsidP="00801A34"/>
    <w:p w14:paraId="5062B57E" w14:textId="75D98DFE" w:rsidR="00031231" w:rsidRDefault="00031231" w:rsidP="00801A34"/>
    <w:p w14:paraId="362946B4" w14:textId="688A43ED" w:rsidR="00031231" w:rsidRDefault="00031231" w:rsidP="00801A34"/>
    <w:p w14:paraId="1B5CC174" w14:textId="50763743" w:rsidR="00031231" w:rsidRDefault="00031231" w:rsidP="00801A34"/>
    <w:p w14:paraId="6232E10D" w14:textId="54F09626" w:rsidR="00031231" w:rsidRDefault="00031231" w:rsidP="00801A34"/>
    <w:p w14:paraId="2CBD1542" w14:textId="6CE55C91" w:rsidR="00031231" w:rsidRDefault="00031231" w:rsidP="00801A34"/>
    <w:p w14:paraId="361D0D7A" w14:textId="139AE341" w:rsidR="00031231" w:rsidRDefault="00031231" w:rsidP="00801A34"/>
    <w:p w14:paraId="380CF79A" w14:textId="64839141" w:rsidR="00031231" w:rsidRDefault="00031231" w:rsidP="00801A34"/>
    <w:p w14:paraId="2668614D" w14:textId="0D699607" w:rsidR="00031231" w:rsidRDefault="00031231" w:rsidP="00801A34"/>
    <w:p w14:paraId="26AD2FDC" w14:textId="77777777" w:rsidR="00031231" w:rsidRDefault="00031231" w:rsidP="00801A34"/>
    <w:p w14:paraId="6C4178CA" w14:textId="5D11CFEE" w:rsidR="00801A34" w:rsidRDefault="00801A34" w:rsidP="00F64ACB">
      <w:pPr>
        <w:pStyle w:val="Titre2"/>
      </w:pPr>
      <w:bookmarkStart w:id="11" w:name="_Toc5027406"/>
      <w:r w:rsidRPr="00F64ACB">
        <w:lastRenderedPageBreak/>
        <w:t>Implémentation Back-End</w:t>
      </w:r>
      <w:bookmarkEnd w:id="11"/>
    </w:p>
    <w:p w14:paraId="0F62C278" w14:textId="5ACB2360" w:rsidR="00031231" w:rsidRDefault="00031231" w:rsidP="00031231"/>
    <w:p w14:paraId="00C6A918" w14:textId="77777777" w:rsidR="00031231" w:rsidRDefault="00031231" w:rsidP="00031231">
      <w:r>
        <w:t>Côté serveur, c’est un serveur WebSocket codé en PHP qui a été utilisé, les fonctions json_encode et json_decode sont utilisé pour transmettre l’informations aux clients ou pour transformer l’information reçu en JSON au format objet PHP.</w:t>
      </w:r>
    </w:p>
    <w:p w14:paraId="508685BD" w14:textId="7DB8AD22" w:rsidR="00031231" w:rsidRDefault="00031231" w:rsidP="00031231">
      <w:r>
        <w:t>Aussi, une architecture orienté objet a été utilisé.</w:t>
      </w:r>
    </w:p>
    <w:p w14:paraId="26C3C7B5" w14:textId="30D6E617" w:rsidR="00801A34" w:rsidRDefault="00801A34" w:rsidP="00F64ACB">
      <w:pPr>
        <w:pStyle w:val="Titre3"/>
      </w:pPr>
      <w:bookmarkStart w:id="12" w:name="_Toc5027407"/>
      <w:r>
        <w:t>Diagramme de classe PHP</w:t>
      </w:r>
      <w:bookmarkEnd w:id="12"/>
    </w:p>
    <w:p w14:paraId="3F45DA32" w14:textId="75D081D5" w:rsidR="00031231" w:rsidRDefault="00031231" w:rsidP="00031231"/>
    <w:p w14:paraId="5B11C821" w14:textId="72686F63" w:rsidR="00031231" w:rsidRPr="00031231" w:rsidRDefault="00031231" w:rsidP="00031231">
      <w:r>
        <w:rPr>
          <w:noProof/>
        </w:rPr>
        <w:drawing>
          <wp:inline distT="0" distB="0" distL="0" distR="0" wp14:anchorId="2B861730" wp14:editId="4921DAAB">
            <wp:extent cx="5760720" cy="4114800"/>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lass Diagram1.jpg"/>
                    <pic:cNvPicPr/>
                  </pic:nvPicPr>
                  <pic:blipFill>
                    <a:blip r:embed="rId21">
                      <a:extLst>
                        <a:ext uri="{28A0092B-C50C-407E-A947-70E740481C1C}">
                          <a14:useLocalDpi xmlns:a14="http://schemas.microsoft.com/office/drawing/2010/main" val="0"/>
                        </a:ext>
                      </a:extLst>
                    </a:blip>
                    <a:stretch>
                      <a:fillRect/>
                    </a:stretch>
                  </pic:blipFill>
                  <pic:spPr>
                    <a:xfrm>
                      <a:off x="0" y="0"/>
                      <a:ext cx="5760720" cy="4114800"/>
                    </a:xfrm>
                    <a:prstGeom prst="rect">
                      <a:avLst/>
                    </a:prstGeom>
                  </pic:spPr>
                </pic:pic>
              </a:graphicData>
            </a:graphic>
          </wp:inline>
        </w:drawing>
      </w:r>
    </w:p>
    <w:p w14:paraId="3FD13B01" w14:textId="4C9F22FF" w:rsidR="00801A34" w:rsidRDefault="00801A34" w:rsidP="00801A34"/>
    <w:p w14:paraId="100E6B61" w14:textId="0BC6626B" w:rsidR="00E33EB2" w:rsidRDefault="00E33EB2" w:rsidP="00801A34"/>
    <w:p w14:paraId="54BA6ABA" w14:textId="69B6AA7D" w:rsidR="00E33EB2" w:rsidRDefault="00E33EB2" w:rsidP="00801A34"/>
    <w:p w14:paraId="1FB770BA" w14:textId="7C0674CA" w:rsidR="00E33EB2" w:rsidRDefault="00E33EB2" w:rsidP="00801A34"/>
    <w:p w14:paraId="1EBB5369" w14:textId="06FF2968" w:rsidR="00E33EB2" w:rsidRDefault="00E33EB2" w:rsidP="00801A34"/>
    <w:p w14:paraId="05E42725" w14:textId="36D9EFA1" w:rsidR="00E33EB2" w:rsidRDefault="00E33EB2" w:rsidP="00801A34"/>
    <w:p w14:paraId="61CAB486" w14:textId="181D2B21" w:rsidR="00E33EB2" w:rsidRDefault="00E33EB2" w:rsidP="00801A34"/>
    <w:p w14:paraId="320C4524" w14:textId="05AB5BC1" w:rsidR="00E33EB2" w:rsidRDefault="00E33EB2" w:rsidP="00801A34"/>
    <w:p w14:paraId="19EBA740" w14:textId="2F6BE8AE" w:rsidR="00E33EB2" w:rsidRDefault="00E33EB2" w:rsidP="00801A34"/>
    <w:p w14:paraId="59CA3250" w14:textId="2DE68D85" w:rsidR="00E33EB2" w:rsidRDefault="00E33EB2" w:rsidP="00801A34"/>
    <w:p w14:paraId="00CFEF67" w14:textId="77777777" w:rsidR="00E33EB2" w:rsidRDefault="00E33EB2" w:rsidP="00801A34"/>
    <w:p w14:paraId="58D15D71" w14:textId="12312B44" w:rsidR="00801A34" w:rsidRDefault="00801A34" w:rsidP="00F64ACB">
      <w:pPr>
        <w:pStyle w:val="Titre3"/>
      </w:pPr>
      <w:bookmarkStart w:id="13" w:name="_Toc5027408"/>
      <w:r>
        <w:lastRenderedPageBreak/>
        <w:t xml:space="preserve">Interface </w:t>
      </w:r>
      <w:r w:rsidR="00E07354">
        <w:t>avec les clients</w:t>
      </w:r>
      <w:bookmarkEnd w:id="13"/>
      <w:r w:rsidR="00E07354">
        <w:t> </w:t>
      </w:r>
    </w:p>
    <w:p w14:paraId="72FAAE36" w14:textId="304CA3B7" w:rsidR="00801A34" w:rsidRDefault="00801A34" w:rsidP="00801A34"/>
    <w:p w14:paraId="07316605" w14:textId="1FC9E11B" w:rsidR="00D37CBD" w:rsidRDefault="00031231" w:rsidP="00801A34">
      <w:r>
        <w:t>Les messages sont envoyés sous forme d’array au client.</w:t>
      </w:r>
    </w:p>
    <w:p w14:paraId="1ECD7A30" w14:textId="774BD6D5" w:rsidR="00E07354" w:rsidRDefault="00E07354" w:rsidP="00E07354">
      <w:pPr>
        <w:pStyle w:val="Titre5"/>
      </w:pPr>
      <w:r>
        <w:t>Réponse à une demande d’authentification :</w:t>
      </w:r>
    </w:p>
    <w:p w14:paraId="15FA389E" w14:textId="15BD5731" w:rsidR="00801A34" w:rsidRDefault="00801A34" w:rsidP="00F64ACB">
      <w:pPr>
        <w:pStyle w:val="Titre4"/>
      </w:pPr>
      <w:proofErr w:type="gramStart"/>
      <w:r>
        <w:t>messag</w:t>
      </w:r>
      <w:r w:rsidR="00E07354">
        <w:t>e</w:t>
      </w:r>
      <w:proofErr w:type="gramEnd"/>
      <w:r>
        <w:t xml:space="preserve"> échangé</w:t>
      </w:r>
    </w:p>
    <w:p w14:paraId="1BC6BB55" w14:textId="123EFBF8" w:rsidR="00E07354" w:rsidRPr="00E07354" w:rsidRDefault="00E07354" w:rsidP="00E07354">
      <w:pPr>
        <w:rPr>
          <w:rStyle w:val="Accentuationlgre"/>
        </w:rPr>
      </w:pPr>
      <w:r w:rsidRPr="00E07354">
        <w:rPr>
          <w:rStyle w:val="Accentuationlgre"/>
        </w:rPr>
        <w:t xml:space="preserve">    $phparr = array("type"=&gt;"repAuth", "rep"=&gt;$rep, "client"=&gt;$this-&gt;listeClients[$nom]</w:t>
      </w:r>
      <w:proofErr w:type="gramStart"/>
      <w:r w:rsidRPr="00E07354">
        <w:rPr>
          <w:rStyle w:val="Accentuationlgre"/>
        </w:rPr>
        <w:t>);</w:t>
      </w:r>
      <w:proofErr w:type="gramEnd"/>
    </w:p>
    <w:p w14:paraId="125308B8" w14:textId="77777777" w:rsidR="00E07354" w:rsidRDefault="00E07354" w:rsidP="00801A34"/>
    <w:p w14:paraId="74A0A4BD" w14:textId="06901340" w:rsidR="00E07354" w:rsidRDefault="00E07354" w:rsidP="00E07354">
      <w:pPr>
        <w:pStyle w:val="Titre5"/>
      </w:pPr>
      <w:r>
        <w:t xml:space="preserve">Diffusion d’un défi à </w:t>
      </w:r>
      <w:proofErr w:type="gramStart"/>
      <w:r>
        <w:t>tous le</w:t>
      </w:r>
      <w:bookmarkStart w:id="14" w:name="_GoBack"/>
      <w:bookmarkEnd w:id="14"/>
      <w:r>
        <w:t>s clients</w:t>
      </w:r>
      <w:proofErr w:type="gramEnd"/>
      <w:r>
        <w:t xml:space="preserve"> ou </w:t>
      </w:r>
      <w:r w:rsidR="00E33EB2">
        <w:t xml:space="preserve">à </w:t>
      </w:r>
      <w:r>
        <w:t>un seul (selon la fonction appelée)</w:t>
      </w:r>
    </w:p>
    <w:p w14:paraId="6ED07C57" w14:textId="16822C26" w:rsidR="00E07354" w:rsidRDefault="00E07354" w:rsidP="00E07354">
      <w:pPr>
        <w:pStyle w:val="Titre4"/>
      </w:pPr>
      <w:proofErr w:type="gramStart"/>
      <w:r>
        <w:t>message</w:t>
      </w:r>
      <w:proofErr w:type="gramEnd"/>
      <w:r>
        <w:t xml:space="preserve"> échangé</w:t>
      </w:r>
    </w:p>
    <w:p w14:paraId="1AE47537" w14:textId="680B7AA1" w:rsidR="00E07354" w:rsidRPr="00E07354" w:rsidRDefault="00E07354" w:rsidP="00E07354">
      <w:pPr>
        <w:rPr>
          <w:rStyle w:val="Accentuationlgre"/>
        </w:rPr>
      </w:pPr>
      <w:r w:rsidRPr="00E07354">
        <w:rPr>
          <w:rStyle w:val="Accentuationlgre"/>
        </w:rPr>
        <w:t xml:space="preserve">    $phparr = array("type"=&gt;"creationDefi", "createur"=&gt;$createur, "defi"=&gt;$defi</w:t>
      </w:r>
      <w:proofErr w:type="gramStart"/>
      <w:r w:rsidRPr="00E07354">
        <w:rPr>
          <w:rStyle w:val="Accentuationlgre"/>
        </w:rPr>
        <w:t>);</w:t>
      </w:r>
      <w:proofErr w:type="gramEnd"/>
    </w:p>
    <w:p w14:paraId="6F27BFDF" w14:textId="62F8B26A" w:rsidR="00E07354" w:rsidRDefault="00E07354" w:rsidP="00E07354"/>
    <w:p w14:paraId="79E175A1" w14:textId="032EC7DC" w:rsidR="00E07354" w:rsidRDefault="00E07354" w:rsidP="00E07354">
      <w:pPr>
        <w:pStyle w:val="Titre5"/>
      </w:pPr>
      <w:r>
        <w:t>Ajout du défi aux défis d’un utilisateur</w:t>
      </w:r>
    </w:p>
    <w:p w14:paraId="5F3BD73E" w14:textId="77777777" w:rsidR="00E07354" w:rsidRDefault="00E07354" w:rsidP="00E07354">
      <w:pPr>
        <w:pStyle w:val="Titre4"/>
      </w:pPr>
      <w:proofErr w:type="gramStart"/>
      <w:r>
        <w:t>message</w:t>
      </w:r>
      <w:proofErr w:type="gramEnd"/>
      <w:r>
        <w:t xml:space="preserve"> échangé</w:t>
      </w:r>
    </w:p>
    <w:p w14:paraId="720C5C3F" w14:textId="03558C06" w:rsidR="00E07354" w:rsidRDefault="00E07354" w:rsidP="00E07354">
      <w:pPr>
        <w:rPr>
          <w:rStyle w:val="Accentuationlgre"/>
        </w:rPr>
      </w:pPr>
      <w:r w:rsidRPr="00E07354">
        <w:rPr>
          <w:rStyle w:val="Accentuationlgre"/>
        </w:rPr>
        <w:t>$phparr = array("type"=&gt;"ajoutDefi", "date"=&gt;$jour, "meteo"=&gt;$this-&gt;listeDefis[$</w:t>
      </w:r>
      <w:proofErr w:type="gramStart"/>
      <w:r w:rsidRPr="00E07354">
        <w:rPr>
          <w:rStyle w:val="Accentuationlgre"/>
        </w:rPr>
        <w:t>idDefi]-</w:t>
      </w:r>
      <w:proofErr w:type="gramEnd"/>
      <w:r w:rsidRPr="00E07354">
        <w:rPr>
          <w:rStyle w:val="Accentuationlgre"/>
        </w:rPr>
        <w:t>&gt;meteo[$date]["icone"], "lieu"=&gt;$this-&gt;listeDefis[$idDefi]-&gt;lieu);</w:t>
      </w:r>
    </w:p>
    <w:p w14:paraId="03E97E20" w14:textId="2F985117" w:rsidR="00E07354" w:rsidRDefault="00E07354" w:rsidP="00E07354">
      <w:pPr>
        <w:rPr>
          <w:rStyle w:val="Accentuationlgre"/>
        </w:rPr>
      </w:pPr>
    </w:p>
    <w:p w14:paraId="016BB36E" w14:textId="0ACC5471" w:rsidR="00E07354" w:rsidRDefault="00E07354" w:rsidP="00E07354">
      <w:pPr>
        <w:pStyle w:val="Titre3"/>
      </w:pPr>
      <w:bookmarkStart w:id="15" w:name="_Toc5027409"/>
      <w:r>
        <w:t>Interface OpenWeatherMap</w:t>
      </w:r>
      <w:bookmarkEnd w:id="15"/>
    </w:p>
    <w:p w14:paraId="5BD018F7" w14:textId="7FA7BF88" w:rsidR="00E07354" w:rsidRDefault="00E07354" w:rsidP="00E07354"/>
    <w:p w14:paraId="451F435C" w14:textId="4C34E379" w:rsidR="00E07354" w:rsidRDefault="00E07354" w:rsidP="00E07354">
      <w:r>
        <w:t>Le serveur centralise les informations météo sur un défi une fonction est implémentée pour récupérer ces informations via l’API d’OWM, cette fonction retourne les informations dont on a besoin (c’est-à-dire les informations météo sur une heure donnée pour les 5 prochains jours) sous la forme d’un tableau :</w:t>
      </w:r>
    </w:p>
    <w:p w14:paraId="3F298BD0" w14:textId="3876E1AC" w:rsidR="00E07354" w:rsidRPr="00E07354" w:rsidRDefault="00E07354" w:rsidP="00E07354">
      <w:pPr>
        <w:rPr>
          <w:rStyle w:val="Accentuationlgre"/>
        </w:rPr>
      </w:pPr>
      <w:r w:rsidRPr="00E07354">
        <w:rPr>
          <w:rStyle w:val="Accentuationlgre"/>
        </w:rPr>
        <w:t>array("J1"=&gt;array("date"=&gt;$json-&gt;list[3]-&gt;dt,"icone"=&gt;$json-&gt;list[3]-&gt;weather[0]-&gt;icon),"J2"=&gt;array("date"=&gt;$json-&gt;list[11]-&gt;dt, "icone"=&gt;$json-&gt;list[11]-&gt;weather[0]-&gt;icon),"J3"=&gt;array("date"=&gt;$json-&gt;list[19]-&gt;dt, "icone"=&gt;$json-&gt;list[19]-&gt;weather[0]-&gt;icon),"J4"=&gt;array("date"=&gt;$json-&gt;list[27]-&gt;dt, "icone"=&gt;$json-&gt;list[27]-&gt;weather[0]-&gt;icon),"J5"=&gt;array("date"=&gt;$json-&gt;list[35]-&gt;dt, "icone"=&gt;$json-&gt;list[35]-&gt;weather[0]-&gt;icon));</w:t>
      </w:r>
    </w:p>
    <w:sectPr w:rsidR="00E07354" w:rsidRPr="00E07354" w:rsidSect="00AF3AFA">
      <w:headerReference w:type="default" r:id="rId22"/>
      <w:footerReference w:type="default" r:id="rId23"/>
      <w:headerReference w:type="first" r:id="rId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535B3" w14:textId="77777777" w:rsidR="00B82AB6" w:rsidRDefault="00B82AB6" w:rsidP="00B81148">
      <w:pPr>
        <w:spacing w:after="0" w:line="240" w:lineRule="auto"/>
      </w:pPr>
      <w:r>
        <w:separator/>
      </w:r>
    </w:p>
  </w:endnote>
  <w:endnote w:type="continuationSeparator" w:id="0">
    <w:p w14:paraId="0C61E7B6" w14:textId="77777777" w:rsidR="00B82AB6" w:rsidRDefault="00B82AB6" w:rsidP="00B81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ld Standard T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745809"/>
      <w:docPartObj>
        <w:docPartGallery w:val="Page Numbers (Bottom of Page)"/>
        <w:docPartUnique/>
      </w:docPartObj>
    </w:sdtPr>
    <w:sdtEndPr/>
    <w:sdtContent>
      <w:p w14:paraId="092B2602" w14:textId="7ED172D2" w:rsidR="00E47C20" w:rsidRDefault="00E47C20">
        <w:pPr>
          <w:pStyle w:val="Pieddepage"/>
        </w:pPr>
        <w:r>
          <w:rPr>
            <w:noProof/>
          </w:rPr>
          <mc:AlternateContent>
            <mc:Choice Requires="wpg">
              <w:drawing>
                <wp:anchor distT="0" distB="0" distL="114300" distR="114300" simplePos="0" relativeHeight="251663360" behindDoc="0" locked="0" layoutInCell="1" allowOverlap="1" wp14:anchorId="1AF10868" wp14:editId="7DF4E04F">
                  <wp:simplePos x="0" y="0"/>
                  <wp:positionH relativeFrom="margin">
                    <wp:align>right</wp:align>
                  </wp:positionH>
                  <wp:positionV relativeFrom="page">
                    <wp:align>bottom</wp:align>
                  </wp:positionV>
                  <wp:extent cx="436880" cy="716915"/>
                  <wp:effectExtent l="7620" t="9525" r="12700" b="6985"/>
                  <wp:wrapNone/>
                  <wp:docPr id="2" name="Group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4"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6"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2BDC44F7" w14:textId="77777777" w:rsidR="00E47C20" w:rsidRDefault="00E47C20">
                                <w:pPr>
                                  <w:pStyle w:val="Pieddepage"/>
                                  <w:jc w:val="center"/>
                                  <w:rPr>
                                    <w:sz w:val="16"/>
                                    <w:szCs w:val="16"/>
                                  </w:rP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F10868" id="Groupe 2" o:spid="_x0000_s1029" style="position:absolute;left:0;text-align:left;margin-left:-16.8pt;margin-top:0;width:34.4pt;height:56.45pt;z-index:251663360;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">
                  <v:shapetype id="_x0000_t32" coordsize="21600,21600" o:spt="32" o:oned="t" path="m,l21600,21600e" filled="f">
                    <v:path arrowok="t" fillok="f" o:connecttype="none"/>
                    <o:lock v:ext="edit" shapetype="t"/>
                  </v:shapetype>
                  <v:shape id="AutoShape 77" o:spid="_x0000_s1030"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" strokecolor="#7f7f7f"/>
                  <v:rect id="Rectangle 78" o:spid="_x0000_s1031"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" filled="f" strokecolor="#7f7f7f">
                    <v:textbox>
                      <w:txbxContent>
                        <w:p w14:paraId="2BDC44F7" w14:textId="77777777" w:rsidR="00E47C20" w:rsidRDefault="00E47C20">
                          <w:pPr>
                            <w:pStyle w:val="Pieddepage"/>
                            <w:jc w:val="center"/>
                            <w:rPr>
                              <w:sz w:val="16"/>
                              <w:szCs w:val="16"/>
                            </w:rP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0893C" w14:textId="77777777" w:rsidR="00B82AB6" w:rsidRDefault="00B82AB6" w:rsidP="00B81148">
      <w:pPr>
        <w:spacing w:after="0" w:line="240" w:lineRule="auto"/>
      </w:pPr>
      <w:r>
        <w:separator/>
      </w:r>
    </w:p>
  </w:footnote>
  <w:footnote w:type="continuationSeparator" w:id="0">
    <w:p w14:paraId="0CBA08F3" w14:textId="77777777" w:rsidR="00B82AB6" w:rsidRDefault="00B82AB6" w:rsidP="00B81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0D69B" w14:textId="259E818B" w:rsidR="00631EDA" w:rsidRDefault="008A7B2E" w:rsidP="00C2255F">
    <w:pPr>
      <w:pStyle w:val="En-tte"/>
      <w:jc w:val="right"/>
      <w:rPr>
        <w:rStyle w:val="Accentuationintense"/>
      </w:rPr>
    </w:pPr>
    <w:r w:rsidRPr="006C2946">
      <w:rPr>
        <w:noProof/>
      </w:rPr>
      <w:drawing>
        <wp:anchor distT="0" distB="0" distL="114300" distR="114300" simplePos="0" relativeHeight="251665408" behindDoc="0" locked="0" layoutInCell="1" allowOverlap="1" wp14:anchorId="7145A633" wp14:editId="0DDE251A">
          <wp:simplePos x="0" y="0"/>
          <wp:positionH relativeFrom="column">
            <wp:posOffset>309880</wp:posOffset>
          </wp:positionH>
          <wp:positionV relativeFrom="paragraph">
            <wp:posOffset>-124460</wp:posOffset>
          </wp:positionV>
          <wp:extent cx="1123950" cy="438150"/>
          <wp:effectExtent l="0" t="0" r="0" b="0"/>
          <wp:wrapThrough wrapText="bothSides">
            <wp:wrapPolygon edited="0">
              <wp:start x="0" y="0"/>
              <wp:lineTo x="0" y="20661"/>
              <wp:lineTo x="21234" y="20661"/>
              <wp:lineTo x="21234" y="0"/>
              <wp:lineTo x="0" y="0"/>
            </wp:wrapPolygon>
          </wp:wrapThrough>
          <wp:docPr id="13" name="Image 5">
            <a:extLst xmlns:a="http://schemas.openxmlformats.org/drawingml/2006/main">
              <a:ext uri="{FF2B5EF4-FFF2-40B4-BE49-F238E27FC236}">
                <a16:creationId xmlns:a16="http://schemas.microsoft.com/office/drawing/2014/main" id="{CAC1446C-EF75-4F4F-9B30-B7069CBCDA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a:extLst>
                      <a:ext uri="{FF2B5EF4-FFF2-40B4-BE49-F238E27FC236}">
                        <a16:creationId xmlns:a16="http://schemas.microsoft.com/office/drawing/2014/main" id="{CAC1446C-EF75-4F4F-9B30-B7069CBCDAC8}"/>
                      </a:ext>
                    </a:extLst>
                  </pic:cNvPr>
                  <pic:cNvPicPr>
                    <a:picLocks noChangeAspect="1"/>
                  </pic:cNvPicPr>
                </pic:nvPicPr>
                <pic:blipFill>
                  <a:blip r:embed="rId1"/>
                  <a:stretch>
                    <a:fillRect/>
                  </a:stretch>
                </pic:blipFill>
                <pic:spPr>
                  <a:xfrm>
                    <a:off x="0" y="0"/>
                    <a:ext cx="1123950" cy="438150"/>
                  </a:xfrm>
                  <a:prstGeom prst="rect">
                    <a:avLst/>
                  </a:prstGeom>
                </pic:spPr>
              </pic:pic>
            </a:graphicData>
          </a:graphic>
          <wp14:sizeRelH relativeFrom="margin">
            <wp14:pctWidth>0</wp14:pctWidth>
          </wp14:sizeRelH>
          <wp14:sizeRelV relativeFrom="margin">
            <wp14:pctHeight>0</wp14:pctHeight>
          </wp14:sizeRelV>
        </wp:anchor>
      </w:drawing>
    </w:r>
    <w:r w:rsidRPr="00AC2908">
      <w:rPr>
        <w:rStyle w:val="Accentuationintense"/>
        <w:noProof/>
      </w:rPr>
      <w:drawing>
        <wp:anchor distT="0" distB="0" distL="114300" distR="114300" simplePos="0" relativeHeight="251659264" behindDoc="0" locked="0" layoutInCell="1" allowOverlap="1" wp14:anchorId="23FDDF55" wp14:editId="7188AC65">
          <wp:simplePos x="0" y="0"/>
          <wp:positionH relativeFrom="margin">
            <wp:posOffset>-680720</wp:posOffset>
          </wp:positionH>
          <wp:positionV relativeFrom="paragraph">
            <wp:posOffset>-155575</wp:posOffset>
          </wp:positionV>
          <wp:extent cx="809625" cy="467995"/>
          <wp:effectExtent l="0" t="0" r="9525" b="8255"/>
          <wp:wrapNone/>
          <wp:docPr id="3" name="Image 3">
            <a:extLst xmlns:a="http://schemas.openxmlformats.org/drawingml/2006/main">
              <a:ext uri="{FF2B5EF4-FFF2-40B4-BE49-F238E27FC236}">
                <a16:creationId xmlns:a16="http://schemas.microsoft.com/office/drawing/2014/main" id="{9901BBD6-3121-435B-A867-F1E1E7897E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9901BBD6-3121-435B-A867-F1E1E7897E1F}"/>
                      </a:ext>
                    </a:extLst>
                  </pic:cNvPr>
                  <pic:cNvPicPr>
                    <a:picLocks noChangeAspect="1"/>
                  </pic:cNvPicPr>
                </pic:nvPicPr>
                <pic:blipFill>
                  <a:blip r:embed="rId2"/>
                  <a:stretch>
                    <a:fillRect/>
                  </a:stretch>
                </pic:blipFill>
                <pic:spPr>
                  <a:xfrm>
                    <a:off x="0" y="0"/>
                    <a:ext cx="809625" cy="467995"/>
                  </a:xfrm>
                  <a:prstGeom prst="rect">
                    <a:avLst/>
                  </a:prstGeom>
                </pic:spPr>
              </pic:pic>
            </a:graphicData>
          </a:graphic>
          <wp14:sizeRelH relativeFrom="margin">
            <wp14:pctWidth>0</wp14:pctWidth>
          </wp14:sizeRelH>
          <wp14:sizeRelV relativeFrom="margin">
            <wp14:pctHeight>0</wp14:pctHeight>
          </wp14:sizeRelV>
        </wp:anchor>
      </w:drawing>
    </w:r>
    <w:r w:rsidR="00716B94">
      <w:rPr>
        <w:rStyle w:val="Accentuationintense"/>
      </w:rPr>
      <w:t xml:space="preserve"> </w:t>
    </w:r>
    <w:r>
      <w:rPr>
        <w:rStyle w:val="Accentuationintense"/>
      </w:rPr>
      <w:t>GAUVIN</w:t>
    </w:r>
    <w:r w:rsidR="00716B94">
      <w:rPr>
        <w:rStyle w:val="Accentuationintense"/>
      </w:rPr>
      <w:t xml:space="preserve"> – </w:t>
    </w:r>
    <w:r>
      <w:rPr>
        <w:rStyle w:val="Accentuationintense"/>
      </w:rPr>
      <w:t>GRAS</w:t>
    </w:r>
    <w:r w:rsidR="00716B94">
      <w:rPr>
        <w:rStyle w:val="Accentuationintense"/>
      </w:rPr>
      <w:t xml:space="preserve"> – </w:t>
    </w:r>
    <w:r>
      <w:rPr>
        <w:rStyle w:val="Accentuationintense"/>
      </w:rPr>
      <w:t>SENTY</w:t>
    </w:r>
    <w:r w:rsidR="00716B94">
      <w:rPr>
        <w:rStyle w:val="Accentuationintense"/>
      </w:rPr>
      <w:t xml:space="preserve"> </w:t>
    </w:r>
    <w:r>
      <w:rPr>
        <w:rStyle w:val="Accentuationintense"/>
      </w:rPr>
      <w:t>–</w:t>
    </w:r>
    <w:r w:rsidR="00716B94">
      <w:rPr>
        <w:rStyle w:val="Accentuationintense"/>
      </w:rPr>
      <w:t xml:space="preserve"> </w:t>
    </w:r>
    <w:r>
      <w:rPr>
        <w:rStyle w:val="Accentuationintense"/>
      </w:rPr>
      <w:t>THAM</w:t>
    </w:r>
  </w:p>
  <w:p w14:paraId="1D442F40" w14:textId="20295E1C" w:rsidR="008A7B2E" w:rsidRPr="00AC2908" w:rsidRDefault="00916418" w:rsidP="00C2255F">
    <w:pPr>
      <w:pStyle w:val="En-tte"/>
      <w:jc w:val="right"/>
      <w:rPr>
        <w:rStyle w:val="Accentuationintense"/>
      </w:rPr>
    </w:pPr>
    <w:r>
      <w:rPr>
        <w:rStyle w:val="Accentuationintense"/>
      </w:rPr>
      <w:t xml:space="preserve">Projet </w:t>
    </w:r>
    <w:proofErr w:type="spellStart"/>
    <w:r>
      <w:rPr>
        <w:rStyle w:val="Accentuationintense"/>
      </w:rPr>
      <w:t>WoT</w:t>
    </w:r>
    <w:proofErr w:type="spellEnd"/>
    <w:r>
      <w:rPr>
        <w:rStyle w:val="Accentuationintense"/>
      </w:rPr>
      <w:t xml:space="preserve"> – Cahier des charges/Dossier de conception</w:t>
    </w:r>
  </w:p>
  <w:p w14:paraId="7899FC90" w14:textId="77777777" w:rsidR="00631EDA" w:rsidRDefault="00D9732B" w:rsidP="00631EDA">
    <w:pPr>
      <w:pStyle w:val="En-tte"/>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28975" w14:textId="5F70C345" w:rsidR="00BF53E2" w:rsidRDefault="003C42C1" w:rsidP="00BF53E2">
    <w:pPr>
      <w:pStyle w:val="En-tte"/>
      <w:tabs>
        <w:tab w:val="clear" w:pos="4680"/>
        <w:tab w:val="clear" w:pos="9360"/>
        <w:tab w:val="right" w:pos="3360"/>
      </w:tabs>
    </w:pPr>
    <w:r w:rsidRPr="006C2946">
      <w:rPr>
        <w:noProof/>
      </w:rPr>
      <w:drawing>
        <wp:anchor distT="0" distB="0" distL="114300" distR="114300" simplePos="0" relativeHeight="251660288" behindDoc="0" locked="0" layoutInCell="1" allowOverlap="1" wp14:anchorId="042D6044" wp14:editId="561B60C4">
          <wp:simplePos x="0" y="0"/>
          <wp:positionH relativeFrom="column">
            <wp:posOffset>5248275</wp:posOffset>
          </wp:positionH>
          <wp:positionV relativeFrom="paragraph">
            <wp:posOffset>-227965</wp:posOffset>
          </wp:positionV>
          <wp:extent cx="1123950" cy="438150"/>
          <wp:effectExtent l="0" t="0" r="0" b="0"/>
          <wp:wrapThrough wrapText="bothSides">
            <wp:wrapPolygon edited="0">
              <wp:start x="0" y="0"/>
              <wp:lineTo x="0" y="20661"/>
              <wp:lineTo x="21234" y="20661"/>
              <wp:lineTo x="21234" y="0"/>
              <wp:lineTo x="0" y="0"/>
            </wp:wrapPolygon>
          </wp:wrapThrough>
          <wp:docPr id="61" name="Image 5">
            <a:extLst xmlns:a="http://schemas.openxmlformats.org/drawingml/2006/main">
              <a:ext uri="{FF2B5EF4-FFF2-40B4-BE49-F238E27FC236}">
                <a16:creationId xmlns:a16="http://schemas.microsoft.com/office/drawing/2014/main" id="{CAC1446C-EF75-4F4F-9B30-B7069CBCDA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a:extLst>
                      <a:ext uri="{FF2B5EF4-FFF2-40B4-BE49-F238E27FC236}">
                        <a16:creationId xmlns:a16="http://schemas.microsoft.com/office/drawing/2014/main" id="{CAC1446C-EF75-4F4F-9B30-B7069CBCDAC8}"/>
                      </a:ext>
                    </a:extLst>
                  </pic:cNvPr>
                  <pic:cNvPicPr>
                    <a:picLocks noChangeAspect="1"/>
                  </pic:cNvPicPr>
                </pic:nvPicPr>
                <pic:blipFill>
                  <a:blip r:embed="rId1"/>
                  <a:stretch>
                    <a:fillRect/>
                  </a:stretch>
                </pic:blipFill>
                <pic:spPr>
                  <a:xfrm>
                    <a:off x="0" y="0"/>
                    <a:ext cx="1123950" cy="438150"/>
                  </a:xfrm>
                  <a:prstGeom prst="rect">
                    <a:avLst/>
                  </a:prstGeom>
                </pic:spPr>
              </pic:pic>
            </a:graphicData>
          </a:graphic>
          <wp14:sizeRelH relativeFrom="margin">
            <wp14:pctWidth>0</wp14:pctWidth>
          </wp14:sizeRelH>
          <wp14:sizeRelV relativeFrom="margin">
            <wp14:pctHeight>0</wp14:pctHeight>
          </wp14:sizeRelV>
        </wp:anchor>
      </w:drawing>
    </w:r>
    <w:r w:rsidRPr="006C2946">
      <w:rPr>
        <w:noProof/>
      </w:rPr>
      <w:drawing>
        <wp:anchor distT="0" distB="0" distL="114300" distR="114300" simplePos="0" relativeHeight="251661312" behindDoc="0" locked="0" layoutInCell="1" allowOverlap="1" wp14:anchorId="4C92F45A" wp14:editId="00CF0774">
          <wp:simplePos x="0" y="0"/>
          <wp:positionH relativeFrom="margin">
            <wp:posOffset>1898015</wp:posOffset>
          </wp:positionH>
          <wp:positionV relativeFrom="paragraph">
            <wp:posOffset>-214630</wp:posOffset>
          </wp:positionV>
          <wp:extent cx="809625" cy="467995"/>
          <wp:effectExtent l="0" t="0" r="9525" b="8255"/>
          <wp:wrapThrough wrapText="bothSides">
            <wp:wrapPolygon edited="0">
              <wp:start x="0" y="0"/>
              <wp:lineTo x="0" y="21102"/>
              <wp:lineTo x="21346" y="21102"/>
              <wp:lineTo x="21346" y="0"/>
              <wp:lineTo x="0" y="0"/>
            </wp:wrapPolygon>
          </wp:wrapThrough>
          <wp:docPr id="60" name="Image 3">
            <a:extLst xmlns:a="http://schemas.openxmlformats.org/drawingml/2006/main">
              <a:ext uri="{FF2B5EF4-FFF2-40B4-BE49-F238E27FC236}">
                <a16:creationId xmlns:a16="http://schemas.microsoft.com/office/drawing/2014/main" id="{9901BBD6-3121-435B-A867-F1E1E7897E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9901BBD6-3121-435B-A867-F1E1E7897E1F}"/>
                      </a:ext>
                    </a:extLst>
                  </pic:cNvPr>
                  <pic:cNvPicPr>
                    <a:picLocks noChangeAspect="1"/>
                  </pic:cNvPicPr>
                </pic:nvPicPr>
                <pic:blipFill>
                  <a:blip r:embed="rId2"/>
                  <a:stretch>
                    <a:fillRect/>
                  </a:stretch>
                </pic:blipFill>
                <pic:spPr>
                  <a:xfrm>
                    <a:off x="0" y="0"/>
                    <a:ext cx="809625" cy="467995"/>
                  </a:xfrm>
                  <a:prstGeom prst="rect">
                    <a:avLst/>
                  </a:prstGeom>
                </pic:spPr>
              </pic:pic>
            </a:graphicData>
          </a:graphic>
          <wp14:sizeRelH relativeFrom="margin">
            <wp14:pctWidth>0</wp14:pctWidth>
          </wp14:sizeRelH>
          <wp14:sizeRelV relativeFrom="margin">
            <wp14:pctHeight>0</wp14:pctHeight>
          </wp14:sizeRelV>
        </wp:anchor>
      </w:drawing>
    </w:r>
    <w:r w:rsidR="00D9732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57201"/>
    <w:multiLevelType w:val="hybridMultilevel"/>
    <w:tmpl w:val="5AE6A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A08633C"/>
    <w:multiLevelType w:val="hybridMultilevel"/>
    <w:tmpl w:val="2BA0E6EA"/>
    <w:lvl w:ilvl="0" w:tplc="FB84B598">
      <w:numFmt w:val="bullet"/>
      <w:lvlText w:val="-"/>
      <w:lvlJc w:val="left"/>
      <w:pPr>
        <w:ind w:left="720" w:hanging="360"/>
      </w:pPr>
      <w:rPr>
        <w:rFonts w:ascii="Verdana" w:eastAsia="Arial" w:hAnsi="Verdan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A4C0B36"/>
    <w:multiLevelType w:val="hybridMultilevel"/>
    <w:tmpl w:val="D85E2242"/>
    <w:lvl w:ilvl="0" w:tplc="32DED69C">
      <w:numFmt w:val="bullet"/>
      <w:lvlText w:val="-"/>
      <w:lvlJc w:val="left"/>
      <w:pPr>
        <w:ind w:left="720" w:hanging="360"/>
      </w:pPr>
      <w:rPr>
        <w:rFonts w:ascii="Verdana" w:eastAsia="Arial" w:hAnsi="Verdan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9003FA0"/>
    <w:multiLevelType w:val="hybridMultilevel"/>
    <w:tmpl w:val="1FF45F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69095805"/>
    <w:multiLevelType w:val="multilevel"/>
    <w:tmpl w:val="E6026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rCwMDIztzA3N7VU0lEKTi0uzszPAykwqwUAO7AQriwAAAA="/>
  </w:docVars>
  <w:rsids>
    <w:rsidRoot w:val="00B81148"/>
    <w:rsid w:val="00002A80"/>
    <w:rsid w:val="00010FB0"/>
    <w:rsid w:val="00031231"/>
    <w:rsid w:val="00034F18"/>
    <w:rsid w:val="000367E3"/>
    <w:rsid w:val="00082401"/>
    <w:rsid w:val="00082734"/>
    <w:rsid w:val="000834A6"/>
    <w:rsid w:val="000860DA"/>
    <w:rsid w:val="000A7CCF"/>
    <w:rsid w:val="000B0ABB"/>
    <w:rsid w:val="000C3CB7"/>
    <w:rsid w:val="000D1227"/>
    <w:rsid w:val="000E3391"/>
    <w:rsid w:val="000F05C4"/>
    <w:rsid w:val="00140132"/>
    <w:rsid w:val="001609A2"/>
    <w:rsid w:val="00163C99"/>
    <w:rsid w:val="001649C9"/>
    <w:rsid w:val="00170422"/>
    <w:rsid w:val="0017160D"/>
    <w:rsid w:val="001A096F"/>
    <w:rsid w:val="001A2DD5"/>
    <w:rsid w:val="001E341D"/>
    <w:rsid w:val="001E6A59"/>
    <w:rsid w:val="001F7986"/>
    <w:rsid w:val="00233B35"/>
    <w:rsid w:val="0023653A"/>
    <w:rsid w:val="00267784"/>
    <w:rsid w:val="0027378D"/>
    <w:rsid w:val="002951D8"/>
    <w:rsid w:val="00297285"/>
    <w:rsid w:val="002D0FAA"/>
    <w:rsid w:val="002D3FC2"/>
    <w:rsid w:val="002D576A"/>
    <w:rsid w:val="002F3B4F"/>
    <w:rsid w:val="00300124"/>
    <w:rsid w:val="003133E5"/>
    <w:rsid w:val="00332055"/>
    <w:rsid w:val="00332223"/>
    <w:rsid w:val="0034403C"/>
    <w:rsid w:val="00360006"/>
    <w:rsid w:val="00365211"/>
    <w:rsid w:val="003B147D"/>
    <w:rsid w:val="003B45AE"/>
    <w:rsid w:val="003C42C1"/>
    <w:rsid w:val="00422A35"/>
    <w:rsid w:val="004236B1"/>
    <w:rsid w:val="00440E8E"/>
    <w:rsid w:val="00453C48"/>
    <w:rsid w:val="00472C9D"/>
    <w:rsid w:val="004869CA"/>
    <w:rsid w:val="004A4CC8"/>
    <w:rsid w:val="004D7062"/>
    <w:rsid w:val="004E0D33"/>
    <w:rsid w:val="004F676B"/>
    <w:rsid w:val="00510D0A"/>
    <w:rsid w:val="0056082D"/>
    <w:rsid w:val="005623C4"/>
    <w:rsid w:val="00584C75"/>
    <w:rsid w:val="005917CD"/>
    <w:rsid w:val="005A17E7"/>
    <w:rsid w:val="005A2A37"/>
    <w:rsid w:val="005B6BBF"/>
    <w:rsid w:val="005F7870"/>
    <w:rsid w:val="00625DA5"/>
    <w:rsid w:val="0062734D"/>
    <w:rsid w:val="00652EE7"/>
    <w:rsid w:val="006602B1"/>
    <w:rsid w:val="006D162F"/>
    <w:rsid w:val="006D5761"/>
    <w:rsid w:val="006D68F3"/>
    <w:rsid w:val="006E3C40"/>
    <w:rsid w:val="006F6D6E"/>
    <w:rsid w:val="00701CDD"/>
    <w:rsid w:val="00712B2F"/>
    <w:rsid w:val="00716B94"/>
    <w:rsid w:val="00721967"/>
    <w:rsid w:val="00724D97"/>
    <w:rsid w:val="00727242"/>
    <w:rsid w:val="007375D7"/>
    <w:rsid w:val="00746D1B"/>
    <w:rsid w:val="0074723A"/>
    <w:rsid w:val="00760501"/>
    <w:rsid w:val="00762277"/>
    <w:rsid w:val="007664EB"/>
    <w:rsid w:val="00783188"/>
    <w:rsid w:val="00800B7D"/>
    <w:rsid w:val="00801A34"/>
    <w:rsid w:val="008139F4"/>
    <w:rsid w:val="008373E9"/>
    <w:rsid w:val="00846518"/>
    <w:rsid w:val="008723E4"/>
    <w:rsid w:val="008729A1"/>
    <w:rsid w:val="008856D1"/>
    <w:rsid w:val="00886C84"/>
    <w:rsid w:val="008A7B2E"/>
    <w:rsid w:val="008B4AE5"/>
    <w:rsid w:val="008B56DD"/>
    <w:rsid w:val="008C77CD"/>
    <w:rsid w:val="008E7215"/>
    <w:rsid w:val="008F3480"/>
    <w:rsid w:val="00907D62"/>
    <w:rsid w:val="0091469B"/>
    <w:rsid w:val="00916418"/>
    <w:rsid w:val="0093242D"/>
    <w:rsid w:val="00937967"/>
    <w:rsid w:val="00971A0F"/>
    <w:rsid w:val="00974386"/>
    <w:rsid w:val="00975CE2"/>
    <w:rsid w:val="00986C2B"/>
    <w:rsid w:val="00994A0E"/>
    <w:rsid w:val="009A4D97"/>
    <w:rsid w:val="009B3D40"/>
    <w:rsid w:val="009C3B48"/>
    <w:rsid w:val="009C509F"/>
    <w:rsid w:val="009C5672"/>
    <w:rsid w:val="009D0DD5"/>
    <w:rsid w:val="009D1204"/>
    <w:rsid w:val="009D1B04"/>
    <w:rsid w:val="009D5B83"/>
    <w:rsid w:val="009F0863"/>
    <w:rsid w:val="00A000BA"/>
    <w:rsid w:val="00A26D91"/>
    <w:rsid w:val="00A26E34"/>
    <w:rsid w:val="00A32CC5"/>
    <w:rsid w:val="00A333CC"/>
    <w:rsid w:val="00A7039C"/>
    <w:rsid w:val="00AA2A45"/>
    <w:rsid w:val="00AA67E6"/>
    <w:rsid w:val="00AB5C96"/>
    <w:rsid w:val="00AC11CF"/>
    <w:rsid w:val="00AD0CEC"/>
    <w:rsid w:val="00AD38AF"/>
    <w:rsid w:val="00AE4069"/>
    <w:rsid w:val="00B012B9"/>
    <w:rsid w:val="00B35F8A"/>
    <w:rsid w:val="00B376BB"/>
    <w:rsid w:val="00B50AF9"/>
    <w:rsid w:val="00B81148"/>
    <w:rsid w:val="00B82AB6"/>
    <w:rsid w:val="00B931E8"/>
    <w:rsid w:val="00B95F3B"/>
    <w:rsid w:val="00BA11A5"/>
    <w:rsid w:val="00BA31E0"/>
    <w:rsid w:val="00BA4208"/>
    <w:rsid w:val="00BB01D9"/>
    <w:rsid w:val="00C14727"/>
    <w:rsid w:val="00C23AD1"/>
    <w:rsid w:val="00C33803"/>
    <w:rsid w:val="00C57FB4"/>
    <w:rsid w:val="00C630B1"/>
    <w:rsid w:val="00C65A6D"/>
    <w:rsid w:val="00C76B19"/>
    <w:rsid w:val="00C77FAB"/>
    <w:rsid w:val="00C877BC"/>
    <w:rsid w:val="00C931F0"/>
    <w:rsid w:val="00CA24D6"/>
    <w:rsid w:val="00CB54E9"/>
    <w:rsid w:val="00D20E2D"/>
    <w:rsid w:val="00D25970"/>
    <w:rsid w:val="00D37CBD"/>
    <w:rsid w:val="00D47BEC"/>
    <w:rsid w:val="00D74D79"/>
    <w:rsid w:val="00D76BDC"/>
    <w:rsid w:val="00D9732B"/>
    <w:rsid w:val="00DC6446"/>
    <w:rsid w:val="00DE1A91"/>
    <w:rsid w:val="00DF2673"/>
    <w:rsid w:val="00DF2F50"/>
    <w:rsid w:val="00E07354"/>
    <w:rsid w:val="00E15ADD"/>
    <w:rsid w:val="00E2136A"/>
    <w:rsid w:val="00E253ED"/>
    <w:rsid w:val="00E33EB2"/>
    <w:rsid w:val="00E477EC"/>
    <w:rsid w:val="00E47C20"/>
    <w:rsid w:val="00E60662"/>
    <w:rsid w:val="00E64AA6"/>
    <w:rsid w:val="00EB4371"/>
    <w:rsid w:val="00F212F5"/>
    <w:rsid w:val="00F223A2"/>
    <w:rsid w:val="00F27E84"/>
    <w:rsid w:val="00F52E29"/>
    <w:rsid w:val="00F52FC8"/>
    <w:rsid w:val="00F561EC"/>
    <w:rsid w:val="00F63458"/>
    <w:rsid w:val="00F64ACB"/>
    <w:rsid w:val="00FB29B2"/>
    <w:rsid w:val="00FE0968"/>
    <w:rsid w:val="00FE6C2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6AD7D"/>
  <w15:chartTrackingRefBased/>
  <w15:docId w15:val="{522DC079-F8AB-4F42-85EB-63AE2E0B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148"/>
    <w:pPr>
      <w:spacing w:after="120" w:line="264" w:lineRule="auto"/>
      <w:jc w:val="both"/>
    </w:pPr>
    <w:rPr>
      <w:rFonts w:ascii="Verdana" w:eastAsia="Arial" w:hAnsi="Verdana" w:cs="Times New Roman"/>
      <w:color w:val="3B3838" w:themeColor="background2" w:themeShade="40"/>
      <w:sz w:val="20"/>
    </w:rPr>
  </w:style>
  <w:style w:type="paragraph" w:styleId="Titre1">
    <w:name w:val="heading 1"/>
    <w:basedOn w:val="Normal"/>
    <w:next w:val="Normal"/>
    <w:link w:val="Titre1Car"/>
    <w:uiPriority w:val="9"/>
    <w:qFormat/>
    <w:rsid w:val="00B811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9D0D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5917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qFormat/>
    <w:rsid w:val="0008273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unhideWhenUsed/>
    <w:qFormat/>
    <w:rsid w:val="000B0AB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81148"/>
    <w:rPr>
      <w:rFonts w:asciiTheme="majorHAnsi" w:eastAsiaTheme="majorEastAsia" w:hAnsiTheme="majorHAnsi" w:cstheme="majorBidi"/>
      <w:color w:val="2F5496" w:themeColor="accent1" w:themeShade="BF"/>
      <w:sz w:val="32"/>
      <w:szCs w:val="32"/>
      <w:lang w:val="en-US"/>
    </w:rPr>
  </w:style>
  <w:style w:type="paragraph" w:customStyle="1" w:styleId="CoverSubtitle">
    <w:name w:val="Cover Subtitle"/>
    <w:qFormat/>
    <w:rsid w:val="00B81148"/>
    <w:pPr>
      <w:spacing w:after="0" w:line="240" w:lineRule="auto"/>
    </w:pPr>
    <w:rPr>
      <w:rFonts w:ascii="Verdana" w:eastAsia="Arial" w:hAnsi="Verdana" w:cs="Times New Roman"/>
      <w:b/>
      <w:color w:val="ED7D31" w:themeColor="accent2"/>
      <w:sz w:val="28"/>
      <w:lang w:val="en-US"/>
    </w:rPr>
  </w:style>
  <w:style w:type="paragraph" w:styleId="En-tte">
    <w:name w:val="header"/>
    <w:basedOn w:val="Normal"/>
    <w:link w:val="En-tteCar"/>
    <w:uiPriority w:val="99"/>
    <w:unhideWhenUsed/>
    <w:rsid w:val="00B81148"/>
    <w:pPr>
      <w:tabs>
        <w:tab w:val="center" w:pos="4680"/>
        <w:tab w:val="right" w:pos="9360"/>
      </w:tabs>
      <w:spacing w:after="0"/>
    </w:pPr>
  </w:style>
  <w:style w:type="character" w:customStyle="1" w:styleId="En-tteCar">
    <w:name w:val="En-tête Car"/>
    <w:basedOn w:val="Policepardfaut"/>
    <w:link w:val="En-tte"/>
    <w:uiPriority w:val="99"/>
    <w:rsid w:val="00B81148"/>
    <w:rPr>
      <w:rFonts w:ascii="Verdana" w:eastAsia="Arial" w:hAnsi="Verdana" w:cs="Times New Roman"/>
      <w:color w:val="3B3838" w:themeColor="background2" w:themeShade="40"/>
      <w:sz w:val="20"/>
      <w:lang w:val="en-US"/>
    </w:rPr>
  </w:style>
  <w:style w:type="paragraph" w:customStyle="1" w:styleId="CoverTitle">
    <w:name w:val="Cover Title"/>
    <w:next w:val="CoverSubtitle"/>
    <w:qFormat/>
    <w:rsid w:val="00B81148"/>
    <w:pPr>
      <w:spacing w:after="0" w:line="240" w:lineRule="auto"/>
    </w:pPr>
    <w:rPr>
      <w:rFonts w:ascii="Verdana" w:eastAsia="Arial" w:hAnsi="Verdana" w:cs="Arial Narrow"/>
      <w:color w:val="4472C4" w:themeColor="accent1"/>
      <w:sz w:val="56"/>
      <w:szCs w:val="80"/>
      <w:lang w:val="en-GB"/>
    </w:rPr>
  </w:style>
  <w:style w:type="paragraph" w:customStyle="1" w:styleId="FigureDescriptor">
    <w:name w:val="Figure Descriptor"/>
    <w:next w:val="Normal"/>
    <w:qFormat/>
    <w:rsid w:val="00B81148"/>
    <w:pPr>
      <w:spacing w:before="120" w:after="120" w:line="240" w:lineRule="auto"/>
      <w:jc w:val="center"/>
    </w:pPr>
    <w:rPr>
      <w:rFonts w:ascii="Verdana" w:eastAsia="Arial" w:hAnsi="Verdana" w:cs="Times New Roman"/>
      <w:b/>
      <w:color w:val="7F7F7F" w:themeColor="text1" w:themeTint="80"/>
      <w:sz w:val="16"/>
    </w:rPr>
  </w:style>
  <w:style w:type="character" w:styleId="Accentuationintense">
    <w:name w:val="Intense Emphasis"/>
    <w:basedOn w:val="Policepardfaut"/>
    <w:uiPriority w:val="21"/>
    <w:qFormat/>
    <w:rsid w:val="00B81148"/>
    <w:rPr>
      <w:i/>
      <w:iCs/>
      <w:color w:val="4472C4" w:themeColor="accent1"/>
    </w:rPr>
  </w:style>
  <w:style w:type="paragraph" w:styleId="Pieddepage">
    <w:name w:val="footer"/>
    <w:basedOn w:val="Normal"/>
    <w:link w:val="PieddepageCar"/>
    <w:uiPriority w:val="99"/>
    <w:unhideWhenUsed/>
    <w:rsid w:val="00B8114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81148"/>
    <w:rPr>
      <w:rFonts w:ascii="Verdana" w:eastAsia="Arial" w:hAnsi="Verdana" w:cs="Times New Roman"/>
      <w:color w:val="3B3838" w:themeColor="background2" w:themeShade="40"/>
      <w:sz w:val="20"/>
      <w:lang w:val="en-US"/>
    </w:rPr>
  </w:style>
  <w:style w:type="paragraph" w:styleId="En-ttedetabledesmatires">
    <w:name w:val="TOC Heading"/>
    <w:basedOn w:val="Titre1"/>
    <w:next w:val="Normal"/>
    <w:uiPriority w:val="39"/>
    <w:unhideWhenUsed/>
    <w:qFormat/>
    <w:rsid w:val="00E47C20"/>
    <w:pPr>
      <w:spacing w:line="259" w:lineRule="auto"/>
      <w:jc w:val="left"/>
      <w:outlineLvl w:val="9"/>
    </w:pPr>
    <w:rPr>
      <w:lang w:eastAsia="fr-FR"/>
    </w:rPr>
  </w:style>
  <w:style w:type="paragraph" w:styleId="TM1">
    <w:name w:val="toc 1"/>
    <w:basedOn w:val="Normal"/>
    <w:next w:val="Normal"/>
    <w:autoRedefine/>
    <w:uiPriority w:val="39"/>
    <w:unhideWhenUsed/>
    <w:rsid w:val="00760501"/>
    <w:pPr>
      <w:spacing w:after="100"/>
    </w:pPr>
  </w:style>
  <w:style w:type="character" w:styleId="Lienhypertexte">
    <w:name w:val="Hyperlink"/>
    <w:basedOn w:val="Policepardfaut"/>
    <w:uiPriority w:val="99"/>
    <w:unhideWhenUsed/>
    <w:rsid w:val="00760501"/>
    <w:rPr>
      <w:color w:val="0563C1" w:themeColor="hyperlink"/>
      <w:u w:val="single"/>
    </w:rPr>
  </w:style>
  <w:style w:type="character" w:customStyle="1" w:styleId="Titre2Car">
    <w:name w:val="Titre 2 Car"/>
    <w:basedOn w:val="Policepardfaut"/>
    <w:link w:val="Titre2"/>
    <w:uiPriority w:val="9"/>
    <w:rsid w:val="009D0DD5"/>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rsid w:val="005917CD"/>
    <w:rPr>
      <w:rFonts w:asciiTheme="majorHAnsi" w:eastAsiaTheme="majorEastAsia" w:hAnsiTheme="majorHAnsi" w:cstheme="majorBidi"/>
      <w:color w:val="1F3763" w:themeColor="accent1" w:themeShade="7F"/>
      <w:sz w:val="24"/>
      <w:szCs w:val="24"/>
    </w:rPr>
  </w:style>
  <w:style w:type="paragraph" w:styleId="Lgende">
    <w:name w:val="caption"/>
    <w:basedOn w:val="Normal"/>
    <w:next w:val="Normal"/>
    <w:uiPriority w:val="35"/>
    <w:unhideWhenUsed/>
    <w:qFormat/>
    <w:rsid w:val="00DE1A91"/>
    <w:pPr>
      <w:spacing w:after="200" w:line="240" w:lineRule="auto"/>
    </w:pPr>
    <w:rPr>
      <w:i/>
      <w:iCs/>
      <w:color w:val="44546A" w:themeColor="text2"/>
      <w:sz w:val="18"/>
      <w:szCs w:val="18"/>
    </w:rPr>
  </w:style>
  <w:style w:type="paragraph" w:styleId="Paragraphedeliste">
    <w:name w:val="List Paragraph"/>
    <w:basedOn w:val="Normal"/>
    <w:uiPriority w:val="34"/>
    <w:qFormat/>
    <w:rsid w:val="00365211"/>
    <w:pPr>
      <w:ind w:left="720"/>
      <w:contextualSpacing/>
    </w:pPr>
  </w:style>
  <w:style w:type="character" w:customStyle="1" w:styleId="Titre4Car">
    <w:name w:val="Titre 4 Car"/>
    <w:basedOn w:val="Policepardfaut"/>
    <w:link w:val="Titre4"/>
    <w:uiPriority w:val="9"/>
    <w:rsid w:val="00082734"/>
    <w:rPr>
      <w:rFonts w:asciiTheme="majorHAnsi" w:eastAsiaTheme="majorEastAsia" w:hAnsiTheme="majorHAnsi" w:cstheme="majorBidi"/>
      <w:i/>
      <w:iCs/>
      <w:color w:val="2F5496" w:themeColor="accent1" w:themeShade="BF"/>
      <w:sz w:val="20"/>
    </w:rPr>
  </w:style>
  <w:style w:type="character" w:customStyle="1" w:styleId="Titre5Car">
    <w:name w:val="Titre 5 Car"/>
    <w:basedOn w:val="Policepardfaut"/>
    <w:link w:val="Titre5"/>
    <w:uiPriority w:val="9"/>
    <w:rsid w:val="000B0ABB"/>
    <w:rPr>
      <w:rFonts w:asciiTheme="majorHAnsi" w:eastAsiaTheme="majorEastAsia" w:hAnsiTheme="majorHAnsi" w:cstheme="majorBidi"/>
      <w:color w:val="2F5496" w:themeColor="accent1" w:themeShade="BF"/>
      <w:sz w:val="20"/>
    </w:rPr>
  </w:style>
  <w:style w:type="paragraph" w:styleId="TM2">
    <w:name w:val="toc 2"/>
    <w:basedOn w:val="Normal"/>
    <w:next w:val="Normal"/>
    <w:autoRedefine/>
    <w:uiPriority w:val="39"/>
    <w:unhideWhenUsed/>
    <w:rsid w:val="00CA24D6"/>
    <w:pPr>
      <w:spacing w:after="100"/>
      <w:ind w:left="200"/>
    </w:pPr>
  </w:style>
  <w:style w:type="paragraph" w:styleId="TM3">
    <w:name w:val="toc 3"/>
    <w:basedOn w:val="Normal"/>
    <w:next w:val="Normal"/>
    <w:autoRedefine/>
    <w:uiPriority w:val="39"/>
    <w:unhideWhenUsed/>
    <w:rsid w:val="00CA24D6"/>
    <w:pPr>
      <w:spacing w:after="100"/>
      <w:ind w:left="400"/>
    </w:pPr>
  </w:style>
  <w:style w:type="paragraph" w:styleId="Textedebulles">
    <w:name w:val="Balloon Text"/>
    <w:basedOn w:val="Normal"/>
    <w:link w:val="TextedebullesCar"/>
    <w:uiPriority w:val="99"/>
    <w:semiHidden/>
    <w:unhideWhenUsed/>
    <w:rsid w:val="003C42C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C42C1"/>
    <w:rPr>
      <w:rFonts w:ascii="Segoe UI" w:eastAsia="Arial" w:hAnsi="Segoe UI" w:cs="Segoe UI"/>
      <w:color w:val="3B3838" w:themeColor="background2" w:themeShade="40"/>
      <w:sz w:val="18"/>
      <w:szCs w:val="18"/>
    </w:rPr>
  </w:style>
  <w:style w:type="paragraph" w:styleId="NormalWeb">
    <w:name w:val="Normal (Web)"/>
    <w:basedOn w:val="Normal"/>
    <w:uiPriority w:val="99"/>
    <w:unhideWhenUsed/>
    <w:rsid w:val="00CB54E9"/>
    <w:pPr>
      <w:spacing w:before="100" w:beforeAutospacing="1" w:after="100" w:afterAutospacing="1" w:line="240" w:lineRule="auto"/>
      <w:jc w:val="left"/>
    </w:pPr>
    <w:rPr>
      <w:rFonts w:ascii="Times New Roman" w:eastAsia="Times New Roman" w:hAnsi="Times New Roman"/>
      <w:color w:val="auto"/>
      <w:sz w:val="24"/>
      <w:szCs w:val="24"/>
      <w:lang w:eastAsia="fr-FR"/>
    </w:rPr>
  </w:style>
  <w:style w:type="character" w:customStyle="1" w:styleId="apple-tab-span">
    <w:name w:val="apple-tab-span"/>
    <w:basedOn w:val="Policepardfaut"/>
    <w:rsid w:val="00CB54E9"/>
  </w:style>
  <w:style w:type="character" w:styleId="Accentuation">
    <w:name w:val="Emphasis"/>
    <w:basedOn w:val="Policepardfaut"/>
    <w:uiPriority w:val="20"/>
    <w:qFormat/>
    <w:rsid w:val="00C57FB4"/>
    <w:rPr>
      <w:i/>
      <w:iCs/>
    </w:rPr>
  </w:style>
  <w:style w:type="character" w:styleId="Accentuationlgre">
    <w:name w:val="Subtle Emphasis"/>
    <w:basedOn w:val="Policepardfaut"/>
    <w:uiPriority w:val="19"/>
    <w:qFormat/>
    <w:rsid w:val="00E0735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07925">
      <w:bodyDiv w:val="1"/>
      <w:marLeft w:val="0"/>
      <w:marRight w:val="0"/>
      <w:marTop w:val="0"/>
      <w:marBottom w:val="0"/>
      <w:divBdr>
        <w:top w:val="none" w:sz="0" w:space="0" w:color="auto"/>
        <w:left w:val="none" w:sz="0" w:space="0" w:color="auto"/>
        <w:bottom w:val="none" w:sz="0" w:space="0" w:color="auto"/>
        <w:right w:val="none" w:sz="0" w:space="0" w:color="auto"/>
      </w:divBdr>
    </w:div>
    <w:div w:id="209859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53DA5-DAC6-4AE2-98CB-40F2CB6ED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1470</Words>
  <Characters>8088</Characters>
  <Application>Microsoft Office Word</Application>
  <DocSecurity>0</DocSecurity>
  <Lines>67</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 gauvin</dc:creator>
  <cp:keywords/>
  <dc:description/>
  <cp:lastModifiedBy>marius gauvin</cp:lastModifiedBy>
  <cp:revision>4</cp:revision>
  <cp:lastPrinted>2018-12-21T15:06:00Z</cp:lastPrinted>
  <dcterms:created xsi:type="dcterms:W3CDTF">2019-04-01T14:08:00Z</dcterms:created>
  <dcterms:modified xsi:type="dcterms:W3CDTF">2019-04-01T14:13:00Z</dcterms:modified>
</cp:coreProperties>
</file>